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082CA8" w14:textId="77777777" w:rsidR="001A5D31" w:rsidRPr="00D96341" w:rsidRDefault="001A5D31" w:rsidP="001A5D31">
      <w:pPr>
        <w:pStyle w:val="Level1"/>
        <w:numPr>
          <w:ilvl w:val="0"/>
          <w:numId w:val="0"/>
        </w:numPr>
        <w:jc w:val="center"/>
      </w:pPr>
      <w:r w:rsidRPr="00D96341">
        <w:t>Supplementary material</w:t>
      </w:r>
    </w:p>
    <w:p w14:paraId="4BA616CD" w14:textId="77777777" w:rsidR="001A5D31" w:rsidRPr="00200C99" w:rsidRDefault="001A5D31" w:rsidP="001A5D31">
      <w:pPr>
        <w:spacing w:line="259" w:lineRule="auto"/>
        <w:jc w:val="left"/>
        <w:rPr>
          <w:kern w:val="2"/>
          <w:sz w:val="14"/>
          <w:szCs w:val="14"/>
          <w14:ligatures w14:val="standardContextual"/>
        </w:rPr>
      </w:pPr>
    </w:p>
    <w:p w14:paraId="3DC59449" w14:textId="77777777" w:rsidR="001A5D31" w:rsidRPr="00200C99" w:rsidRDefault="001A5D31" w:rsidP="001A5D31">
      <w:pPr>
        <w:keepNext/>
        <w:spacing w:line="259" w:lineRule="auto"/>
        <w:jc w:val="center"/>
      </w:pPr>
      <w:r w:rsidRPr="00200C99">
        <w:rPr>
          <w:rFonts w:eastAsia="Times New Roman" w:cs="Calibri"/>
          <w:noProof/>
          <w:szCs w:val="24"/>
          <w:lang w:val="pt-PT" w:eastAsia="pt-PT"/>
        </w:rPr>
        <w:drawing>
          <wp:inline distT="0" distB="0" distL="0" distR="0" wp14:anchorId="349C245F" wp14:editId="652C1AB0">
            <wp:extent cx="4039737" cy="3820877"/>
            <wp:effectExtent l="0" t="0" r="0" b="8255"/>
            <wp:docPr id="1904558830" name="Imagem 1" descr="Uma imagem com Material transparente, garrafa, líquido, fluíd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558830" name="Imagem 1" descr="Uma imagem com Material transparente, garrafa, líquido, fluído&#10;&#10;Descrição gerad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5"/>
                    <a:stretch/>
                  </pic:blipFill>
                  <pic:spPr bwMode="auto">
                    <a:xfrm>
                      <a:off x="0" y="0"/>
                      <a:ext cx="4051568" cy="383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D677E1" w14:textId="77777777" w:rsidR="001A5D31" w:rsidRPr="00200C99" w:rsidRDefault="001A5D31" w:rsidP="001A5D31">
      <w:pPr>
        <w:pStyle w:val="Legenda"/>
        <w:spacing w:line="360" w:lineRule="auto"/>
        <w:rPr>
          <w:rFonts w:eastAsia="Times New Roman" w:cs="Calibri"/>
          <w:i w:val="0"/>
          <w:iCs w:val="0"/>
          <w:color w:val="auto"/>
          <w:sz w:val="24"/>
          <w:szCs w:val="24"/>
          <w:lang w:eastAsia="pt-PT"/>
        </w:rPr>
      </w:pPr>
      <w:bookmarkStart w:id="0" w:name="_Toc149126753"/>
      <w:r w:rsidRPr="00200C99">
        <w:rPr>
          <w:b/>
          <w:bCs/>
          <w:i w:val="0"/>
          <w:iCs w:val="0"/>
          <w:color w:val="auto"/>
          <w:sz w:val="24"/>
          <w:szCs w:val="24"/>
        </w:rPr>
        <w:t xml:space="preserve">Figure S1 </w:t>
      </w:r>
      <w:r w:rsidRPr="00200C99">
        <w:rPr>
          <w:i w:val="0"/>
          <w:iCs w:val="0"/>
          <w:color w:val="auto"/>
          <w:sz w:val="24"/>
          <w:szCs w:val="24"/>
        </w:rPr>
        <w:t xml:space="preserve">Glass bottles at the end of the BOD experiment. a) positive control </w:t>
      </w:r>
      <w:r w:rsidRPr="00200C99">
        <w:rPr>
          <w:color w:val="auto"/>
          <w:sz w:val="24"/>
          <w:szCs w:val="24"/>
        </w:rPr>
        <w:t>Aspergillus</w:t>
      </w:r>
      <w:r w:rsidRPr="00200C99">
        <w:rPr>
          <w:i w:val="0"/>
          <w:iCs w:val="0"/>
          <w:color w:val="auto"/>
          <w:sz w:val="24"/>
          <w:szCs w:val="24"/>
        </w:rPr>
        <w:t>, b) positive control</w:t>
      </w:r>
      <w:r w:rsidRPr="00200C99">
        <w:rPr>
          <w:rFonts w:eastAsia="Times New Roman" w:cs="Calibri"/>
          <w:i w:val="0"/>
          <w:iCs w:val="0"/>
          <w:color w:val="auto"/>
          <w:sz w:val="24"/>
          <w:szCs w:val="24"/>
          <w:lang w:eastAsia="pt-PT"/>
        </w:rPr>
        <w:t xml:space="preserve"> </w:t>
      </w:r>
      <w:r w:rsidRPr="00200C99">
        <w:rPr>
          <w:rFonts w:eastAsia="Times New Roman" w:cs="Calibri"/>
          <w:color w:val="auto"/>
          <w:sz w:val="24"/>
          <w:szCs w:val="24"/>
          <w:lang w:eastAsia="pt-PT"/>
        </w:rPr>
        <w:t>Purpureocillium</w:t>
      </w:r>
      <w:r w:rsidRPr="00200C99">
        <w:rPr>
          <w:rFonts w:eastAsia="Times New Roman" w:cs="Calibri"/>
          <w:i w:val="0"/>
          <w:iCs w:val="0"/>
          <w:color w:val="auto"/>
          <w:sz w:val="24"/>
          <w:szCs w:val="24"/>
          <w:lang w:eastAsia="pt-PT"/>
        </w:rPr>
        <w:t xml:space="preserve"> </w:t>
      </w:r>
      <w:r w:rsidRPr="00200C99">
        <w:rPr>
          <w:rFonts w:eastAsia="Times New Roman" w:cs="Calibri"/>
          <w:color w:val="auto"/>
          <w:sz w:val="24"/>
          <w:szCs w:val="24"/>
          <w:lang w:eastAsia="pt-PT"/>
        </w:rPr>
        <w:t>lilacinum</w:t>
      </w:r>
      <w:r w:rsidRPr="00200C99">
        <w:rPr>
          <w:rFonts w:eastAsia="Times New Roman" w:cs="Calibri"/>
          <w:i w:val="0"/>
          <w:iCs w:val="0"/>
          <w:color w:val="auto"/>
          <w:sz w:val="24"/>
          <w:szCs w:val="24"/>
          <w:lang w:eastAsia="pt-PT"/>
        </w:rPr>
        <w:t xml:space="preserve">, c) PBAT film incubated with </w:t>
      </w:r>
      <w:r w:rsidRPr="00200C99">
        <w:rPr>
          <w:color w:val="auto"/>
          <w:sz w:val="24"/>
          <w:szCs w:val="24"/>
        </w:rPr>
        <w:t xml:space="preserve">Aspergillus </w:t>
      </w:r>
      <w:r w:rsidRPr="00200C99">
        <w:rPr>
          <w:i w:val="0"/>
          <w:iCs w:val="0"/>
          <w:color w:val="auto"/>
          <w:sz w:val="24"/>
          <w:szCs w:val="24"/>
        </w:rPr>
        <w:t xml:space="preserve">spores, d) </w:t>
      </w:r>
      <w:r w:rsidRPr="00200C99">
        <w:rPr>
          <w:rFonts w:eastAsia="Times New Roman" w:cs="Calibri"/>
          <w:i w:val="0"/>
          <w:iCs w:val="0"/>
          <w:color w:val="auto"/>
          <w:sz w:val="24"/>
          <w:szCs w:val="24"/>
          <w:lang w:eastAsia="pt-PT"/>
        </w:rPr>
        <w:t xml:space="preserve">PBAT film incubated with </w:t>
      </w:r>
      <w:r w:rsidRPr="00200C99">
        <w:rPr>
          <w:rFonts w:eastAsia="Times New Roman" w:cs="Calibri"/>
          <w:color w:val="auto"/>
          <w:sz w:val="24"/>
          <w:szCs w:val="24"/>
          <w:lang w:eastAsia="pt-PT"/>
        </w:rPr>
        <w:t>Purpureocillium</w:t>
      </w:r>
      <w:r w:rsidRPr="00200C99">
        <w:rPr>
          <w:rFonts w:eastAsia="Times New Roman" w:cs="Calibri"/>
          <w:i w:val="0"/>
          <w:iCs w:val="0"/>
          <w:color w:val="auto"/>
          <w:sz w:val="24"/>
          <w:szCs w:val="24"/>
          <w:lang w:eastAsia="pt-PT"/>
        </w:rPr>
        <w:t xml:space="preserve"> </w:t>
      </w:r>
      <w:r w:rsidRPr="00200C99">
        <w:rPr>
          <w:rFonts w:eastAsia="Times New Roman" w:cs="Calibri"/>
          <w:color w:val="auto"/>
          <w:sz w:val="24"/>
          <w:szCs w:val="24"/>
          <w:lang w:eastAsia="pt-PT"/>
        </w:rPr>
        <w:t>lilacinum</w:t>
      </w:r>
      <w:r w:rsidRPr="00200C99">
        <w:rPr>
          <w:i w:val="0"/>
          <w:iCs w:val="0"/>
          <w:color w:val="auto"/>
          <w:sz w:val="24"/>
          <w:szCs w:val="24"/>
        </w:rPr>
        <w:t xml:space="preserve"> spores, e) </w:t>
      </w:r>
      <w:r w:rsidRPr="00200C99">
        <w:rPr>
          <w:rFonts w:eastAsia="Times New Roman" w:cs="Calibri"/>
          <w:i w:val="0"/>
          <w:iCs w:val="0"/>
          <w:color w:val="auto"/>
          <w:sz w:val="24"/>
          <w:szCs w:val="24"/>
          <w:lang w:eastAsia="pt-PT"/>
        </w:rPr>
        <w:t xml:space="preserve">PBAT film incubated with </w:t>
      </w:r>
      <w:r w:rsidRPr="00200C99">
        <w:rPr>
          <w:color w:val="auto"/>
          <w:sz w:val="24"/>
          <w:szCs w:val="24"/>
        </w:rPr>
        <w:t xml:space="preserve">Aspergillus and </w:t>
      </w:r>
      <w:r w:rsidRPr="00200C99">
        <w:rPr>
          <w:rFonts w:eastAsia="Times New Roman" w:cs="Calibri"/>
          <w:color w:val="auto"/>
          <w:sz w:val="24"/>
          <w:szCs w:val="24"/>
          <w:lang w:eastAsia="pt-PT"/>
        </w:rPr>
        <w:t>Purpureocillium</w:t>
      </w:r>
      <w:r w:rsidRPr="00200C99">
        <w:rPr>
          <w:rFonts w:eastAsia="Times New Roman" w:cs="Calibri"/>
          <w:i w:val="0"/>
          <w:iCs w:val="0"/>
          <w:color w:val="auto"/>
          <w:sz w:val="24"/>
          <w:szCs w:val="24"/>
          <w:lang w:eastAsia="pt-PT"/>
        </w:rPr>
        <w:t xml:space="preserve"> </w:t>
      </w:r>
      <w:r w:rsidRPr="00200C99">
        <w:rPr>
          <w:rFonts w:eastAsia="Times New Roman" w:cs="Calibri"/>
          <w:color w:val="auto"/>
          <w:sz w:val="24"/>
          <w:szCs w:val="24"/>
          <w:lang w:eastAsia="pt-PT"/>
        </w:rPr>
        <w:t xml:space="preserve">lilacinum </w:t>
      </w:r>
      <w:r w:rsidRPr="00200C99">
        <w:rPr>
          <w:rFonts w:eastAsia="Times New Roman" w:cs="Calibri"/>
          <w:i w:val="0"/>
          <w:iCs w:val="0"/>
          <w:color w:val="auto"/>
          <w:sz w:val="24"/>
          <w:szCs w:val="24"/>
          <w:lang w:eastAsia="pt-PT"/>
        </w:rPr>
        <w:t>spores, f) Negative control.</w:t>
      </w:r>
      <w:r w:rsidRPr="00330901">
        <w:rPr>
          <w:i w:val="0"/>
          <w:iCs w:val="0"/>
          <w:color w:val="FFFFFF" w:themeColor="background1"/>
          <w:sz w:val="24"/>
          <w:szCs w:val="24"/>
        </w:rPr>
        <w:t xml:space="preserve"> </w:t>
      </w:r>
      <w:r w:rsidRPr="00330901">
        <w:rPr>
          <w:i w:val="0"/>
          <w:iCs w:val="0"/>
          <w:color w:val="FFFFFF" w:themeColor="background1"/>
          <w:sz w:val="2"/>
          <w:szCs w:val="2"/>
        </w:rPr>
        <w:fldChar w:fldCharType="begin"/>
      </w:r>
      <w:r w:rsidRPr="00330901">
        <w:rPr>
          <w:i w:val="0"/>
          <w:iCs w:val="0"/>
          <w:color w:val="FFFFFF" w:themeColor="background1"/>
          <w:sz w:val="2"/>
          <w:szCs w:val="2"/>
        </w:rPr>
        <w:instrText xml:space="preserve"> SEQ Figure_S \* ARABIC </w:instrText>
      </w:r>
      <w:r w:rsidRPr="00330901">
        <w:rPr>
          <w:i w:val="0"/>
          <w:iCs w:val="0"/>
          <w:color w:val="FFFFFF" w:themeColor="background1"/>
          <w:sz w:val="2"/>
          <w:szCs w:val="2"/>
        </w:rPr>
        <w:fldChar w:fldCharType="separate"/>
      </w:r>
      <w:r>
        <w:rPr>
          <w:i w:val="0"/>
          <w:iCs w:val="0"/>
          <w:noProof/>
          <w:color w:val="FFFFFF" w:themeColor="background1"/>
          <w:sz w:val="2"/>
          <w:szCs w:val="2"/>
        </w:rPr>
        <w:t>3</w:t>
      </w:r>
      <w:bookmarkEnd w:id="0"/>
      <w:r w:rsidRPr="00330901">
        <w:rPr>
          <w:i w:val="0"/>
          <w:iCs w:val="0"/>
          <w:color w:val="FFFFFF" w:themeColor="background1"/>
          <w:sz w:val="2"/>
          <w:szCs w:val="2"/>
        </w:rPr>
        <w:fldChar w:fldCharType="end"/>
      </w:r>
    </w:p>
    <w:p w14:paraId="41C1D7E4" w14:textId="77777777" w:rsidR="001A5D31" w:rsidRPr="00200C99" w:rsidRDefault="001A5D31" w:rsidP="001A5D31">
      <w:pPr>
        <w:spacing w:line="259" w:lineRule="auto"/>
        <w:jc w:val="left"/>
        <w:rPr>
          <w:kern w:val="2"/>
          <w:sz w:val="18"/>
          <w:szCs w:val="18"/>
          <w14:ligatures w14:val="standardContextual"/>
        </w:rPr>
      </w:pPr>
    </w:p>
    <w:p w14:paraId="448427E9" w14:textId="77777777" w:rsidR="001A5D31" w:rsidRPr="00200C99" w:rsidRDefault="001A5D31" w:rsidP="001A5D31">
      <w:pPr>
        <w:pStyle w:val="Legenda"/>
        <w:keepNext/>
        <w:spacing w:line="360" w:lineRule="auto"/>
        <w:rPr>
          <w:color w:val="auto"/>
          <w:kern w:val="2"/>
          <w:szCs w:val="24"/>
          <w14:ligatures w14:val="standardContextual"/>
        </w:rPr>
      </w:pPr>
      <w:bookmarkStart w:id="1" w:name="_Toc149131051"/>
      <w:r w:rsidRPr="00200C99">
        <w:rPr>
          <w:b/>
          <w:bCs/>
          <w:i w:val="0"/>
          <w:iCs w:val="0"/>
          <w:color w:val="auto"/>
          <w:sz w:val="24"/>
          <w:szCs w:val="24"/>
        </w:rPr>
        <w:t>Table S</w:t>
      </w:r>
      <w:r>
        <w:rPr>
          <w:b/>
          <w:bCs/>
          <w:i w:val="0"/>
          <w:iCs w:val="0"/>
          <w:color w:val="auto"/>
          <w:sz w:val="24"/>
          <w:szCs w:val="24"/>
        </w:rPr>
        <w:t>1</w:t>
      </w:r>
      <w:r w:rsidRPr="00200C99">
        <w:rPr>
          <w:b/>
          <w:bCs/>
          <w:i w:val="0"/>
          <w:iCs w:val="0"/>
          <w:color w:val="auto"/>
          <w:sz w:val="24"/>
          <w:szCs w:val="24"/>
        </w:rPr>
        <w:t xml:space="preserve"> </w:t>
      </w:r>
      <w:r w:rsidRPr="00200C99">
        <w:rPr>
          <w:rFonts w:eastAsia="Times New Roman" w:cs="Calibri"/>
          <w:i w:val="0"/>
          <w:iCs w:val="0"/>
          <w:color w:val="auto"/>
          <w:sz w:val="24"/>
          <w:szCs w:val="24"/>
          <w:lang w:eastAsia="pt-PT"/>
        </w:rPr>
        <w:t xml:space="preserve">Enzymes from </w:t>
      </w:r>
      <w:r w:rsidRPr="00200C99">
        <w:rPr>
          <w:rFonts w:eastAsia="Times New Roman" w:cs="Calibri"/>
          <w:color w:val="auto"/>
          <w:sz w:val="24"/>
          <w:szCs w:val="24"/>
          <w:lang w:eastAsia="pt-PT"/>
        </w:rPr>
        <w:t>Aspergillus</w:t>
      </w:r>
      <w:r w:rsidRPr="00200C99">
        <w:rPr>
          <w:rFonts w:eastAsia="Times New Roman" w:cs="Calibri"/>
          <w:i w:val="0"/>
          <w:iCs w:val="0"/>
          <w:color w:val="auto"/>
          <w:sz w:val="24"/>
          <w:szCs w:val="24"/>
          <w:lang w:eastAsia="pt-PT"/>
        </w:rPr>
        <w:t xml:space="preserve"> (tax ID 5052) identified with the models as potential PBAT degrading enzymes   </w:t>
      </w:r>
      <w:r w:rsidRPr="00200C99">
        <w:rPr>
          <w:b/>
          <w:bCs/>
          <w:i w:val="0"/>
          <w:iCs w:val="0"/>
          <w:color w:val="auto"/>
          <w:sz w:val="2"/>
          <w:szCs w:val="2"/>
        </w:rPr>
        <w:fldChar w:fldCharType="begin"/>
      </w:r>
      <w:r w:rsidRPr="00200C99">
        <w:rPr>
          <w:b/>
          <w:bCs/>
          <w:i w:val="0"/>
          <w:iCs w:val="0"/>
          <w:color w:val="auto"/>
          <w:sz w:val="2"/>
          <w:szCs w:val="2"/>
        </w:rPr>
        <w:instrText xml:space="preserve"> SEQ Table_S \* ARABIC </w:instrText>
      </w:r>
      <w:r w:rsidRPr="00200C99">
        <w:rPr>
          <w:b/>
          <w:bCs/>
          <w:i w:val="0"/>
          <w:iCs w:val="0"/>
          <w:color w:val="auto"/>
          <w:sz w:val="2"/>
          <w:szCs w:val="2"/>
        </w:rPr>
        <w:fldChar w:fldCharType="separate"/>
      </w:r>
      <w:r>
        <w:rPr>
          <w:b/>
          <w:bCs/>
          <w:i w:val="0"/>
          <w:iCs w:val="0"/>
          <w:noProof/>
          <w:color w:val="auto"/>
          <w:sz w:val="2"/>
          <w:szCs w:val="2"/>
        </w:rPr>
        <w:t>8</w:t>
      </w:r>
      <w:bookmarkEnd w:id="1"/>
      <w:r w:rsidRPr="00200C99">
        <w:rPr>
          <w:b/>
          <w:bCs/>
          <w:i w:val="0"/>
          <w:iCs w:val="0"/>
          <w:color w:val="auto"/>
          <w:sz w:val="2"/>
          <w:szCs w:val="2"/>
        </w:rPr>
        <w:fldChar w:fldCharType="end"/>
      </w:r>
    </w:p>
    <w:tbl>
      <w:tblPr>
        <w:tblW w:w="4997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37"/>
        <w:gridCol w:w="1842"/>
        <w:gridCol w:w="2395"/>
        <w:gridCol w:w="1614"/>
        <w:gridCol w:w="1330"/>
        <w:gridCol w:w="221"/>
      </w:tblGrid>
      <w:tr w:rsidR="001A5D31" w:rsidRPr="00200C99" w14:paraId="6E3AE83E" w14:textId="77777777" w:rsidTr="001C0041">
        <w:trPr>
          <w:trHeight w:val="315"/>
          <w:jc w:val="center"/>
        </w:trPr>
        <w:tc>
          <w:tcPr>
            <w:tcW w:w="4872" w:type="pct"/>
            <w:gridSpan w:val="5"/>
            <w:tcBorders>
              <w:top w:val="single" w:sz="8" w:space="0" w:color="000000"/>
              <w:left w:val="single" w:sz="4" w:space="0" w:color="FFFFFF"/>
              <w:bottom w:val="single" w:sz="8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CFBE69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b/>
                <w:bCs/>
                <w:i/>
                <w:iCs/>
                <w:sz w:val="18"/>
                <w:szCs w:val="18"/>
                <w:lang w:eastAsia="pt-PT"/>
              </w:rPr>
              <w:t>Aspergillus</w:t>
            </w:r>
          </w:p>
        </w:tc>
        <w:tc>
          <w:tcPr>
            <w:tcW w:w="128" w:type="pct"/>
            <w:vAlign w:val="center"/>
            <w:hideMark/>
          </w:tcPr>
          <w:p w14:paraId="06C9291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BE21A8F" w14:textId="77777777" w:rsidTr="001C0041">
        <w:trPr>
          <w:trHeight w:val="300"/>
          <w:jc w:val="center"/>
        </w:trPr>
        <w:tc>
          <w:tcPr>
            <w:tcW w:w="716" w:type="pct"/>
            <w:vMerge w:val="restart"/>
            <w:tcBorders>
              <w:top w:val="nil"/>
              <w:left w:val="single" w:sz="4" w:space="0" w:color="FFFFFF"/>
              <w:bottom w:val="single" w:sz="8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4EC80E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b/>
                <w:bCs/>
                <w:sz w:val="18"/>
                <w:szCs w:val="18"/>
                <w:lang w:eastAsia="pt-PT"/>
              </w:rPr>
              <w:t>Uniprot ID</w:t>
            </w:r>
          </w:p>
        </w:tc>
        <w:tc>
          <w:tcPr>
            <w:tcW w:w="1066" w:type="pct"/>
            <w:vMerge w:val="restart"/>
            <w:tcBorders>
              <w:top w:val="nil"/>
              <w:left w:val="single" w:sz="4" w:space="0" w:color="FFFFFF"/>
              <w:bottom w:val="single" w:sz="8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0199A1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b/>
                <w:bCs/>
                <w:sz w:val="18"/>
                <w:szCs w:val="18"/>
                <w:lang w:eastAsia="pt-PT"/>
              </w:rPr>
              <w:t>Protein names</w:t>
            </w:r>
          </w:p>
        </w:tc>
        <w:tc>
          <w:tcPr>
            <w:tcW w:w="1386" w:type="pct"/>
            <w:vMerge w:val="restart"/>
            <w:tcBorders>
              <w:top w:val="nil"/>
              <w:left w:val="single" w:sz="4" w:space="0" w:color="FFFFFF"/>
              <w:bottom w:val="single" w:sz="8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3980C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b/>
                <w:bCs/>
                <w:sz w:val="18"/>
                <w:szCs w:val="18"/>
                <w:lang w:eastAsia="pt-PT"/>
              </w:rPr>
              <w:t>Gene Names</w:t>
            </w:r>
          </w:p>
        </w:tc>
        <w:tc>
          <w:tcPr>
            <w:tcW w:w="934" w:type="pct"/>
            <w:vMerge w:val="restart"/>
            <w:tcBorders>
              <w:top w:val="nil"/>
              <w:left w:val="single" w:sz="4" w:space="0" w:color="FFFFFF"/>
              <w:bottom w:val="single" w:sz="8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60F42D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b/>
                <w:bCs/>
                <w:sz w:val="18"/>
                <w:szCs w:val="18"/>
                <w:lang w:eastAsia="pt-PT"/>
              </w:rPr>
              <w:t>Microorganism</w:t>
            </w:r>
          </w:p>
        </w:tc>
        <w:tc>
          <w:tcPr>
            <w:tcW w:w="770" w:type="pct"/>
            <w:vMerge w:val="restart"/>
            <w:tcBorders>
              <w:top w:val="nil"/>
              <w:left w:val="single" w:sz="4" w:space="0" w:color="FFFFFF"/>
              <w:bottom w:val="single" w:sz="8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8504E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b/>
                <w:bCs/>
                <w:sz w:val="18"/>
                <w:szCs w:val="18"/>
                <w:lang w:eastAsia="pt-PT"/>
              </w:rPr>
              <w:t xml:space="preserve">Number of HMMs that identify the protein </w:t>
            </w:r>
          </w:p>
        </w:tc>
        <w:tc>
          <w:tcPr>
            <w:tcW w:w="128" w:type="pct"/>
            <w:vAlign w:val="center"/>
            <w:hideMark/>
          </w:tcPr>
          <w:p w14:paraId="341B06D6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A7B8C25" w14:textId="77777777" w:rsidTr="001C0041">
        <w:trPr>
          <w:trHeight w:val="705"/>
          <w:jc w:val="center"/>
        </w:trPr>
        <w:tc>
          <w:tcPr>
            <w:tcW w:w="716" w:type="pct"/>
            <w:vMerge/>
            <w:tcBorders>
              <w:top w:val="nil"/>
              <w:left w:val="single" w:sz="4" w:space="0" w:color="FFFFFF"/>
              <w:bottom w:val="single" w:sz="8" w:space="0" w:color="000000"/>
              <w:right w:val="single" w:sz="4" w:space="0" w:color="FFFFFF"/>
            </w:tcBorders>
            <w:vAlign w:val="center"/>
            <w:hideMark/>
          </w:tcPr>
          <w:p w14:paraId="7C21991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Calibri"/>
                <w:b/>
                <w:bCs/>
                <w:sz w:val="18"/>
                <w:szCs w:val="18"/>
                <w:lang w:eastAsia="pt-PT"/>
              </w:rPr>
            </w:pPr>
          </w:p>
        </w:tc>
        <w:tc>
          <w:tcPr>
            <w:tcW w:w="1066" w:type="pct"/>
            <w:vMerge/>
            <w:tcBorders>
              <w:top w:val="nil"/>
              <w:left w:val="single" w:sz="4" w:space="0" w:color="FFFFFF"/>
              <w:bottom w:val="single" w:sz="8" w:space="0" w:color="000000"/>
              <w:right w:val="single" w:sz="4" w:space="0" w:color="FFFFFF"/>
            </w:tcBorders>
            <w:vAlign w:val="center"/>
            <w:hideMark/>
          </w:tcPr>
          <w:p w14:paraId="2FFC047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Calibri"/>
                <w:b/>
                <w:bCs/>
                <w:sz w:val="18"/>
                <w:szCs w:val="18"/>
                <w:lang w:eastAsia="pt-PT"/>
              </w:rPr>
            </w:pPr>
          </w:p>
        </w:tc>
        <w:tc>
          <w:tcPr>
            <w:tcW w:w="1386" w:type="pct"/>
            <w:vMerge/>
            <w:tcBorders>
              <w:top w:val="nil"/>
              <w:left w:val="single" w:sz="4" w:space="0" w:color="FFFFFF"/>
              <w:bottom w:val="single" w:sz="8" w:space="0" w:color="000000"/>
              <w:right w:val="single" w:sz="4" w:space="0" w:color="FFFFFF"/>
            </w:tcBorders>
            <w:vAlign w:val="center"/>
            <w:hideMark/>
          </w:tcPr>
          <w:p w14:paraId="7243364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Calibri"/>
                <w:b/>
                <w:bCs/>
                <w:sz w:val="18"/>
                <w:szCs w:val="18"/>
                <w:lang w:eastAsia="pt-PT"/>
              </w:rPr>
            </w:pPr>
          </w:p>
        </w:tc>
        <w:tc>
          <w:tcPr>
            <w:tcW w:w="934" w:type="pct"/>
            <w:vMerge/>
            <w:tcBorders>
              <w:top w:val="nil"/>
              <w:left w:val="single" w:sz="4" w:space="0" w:color="FFFFFF"/>
              <w:bottom w:val="single" w:sz="8" w:space="0" w:color="000000"/>
              <w:right w:val="single" w:sz="4" w:space="0" w:color="FFFFFF"/>
            </w:tcBorders>
            <w:vAlign w:val="center"/>
            <w:hideMark/>
          </w:tcPr>
          <w:p w14:paraId="1786D3E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Calibri"/>
                <w:b/>
                <w:bCs/>
                <w:sz w:val="18"/>
                <w:szCs w:val="18"/>
                <w:lang w:eastAsia="pt-PT"/>
              </w:rPr>
            </w:pPr>
          </w:p>
        </w:tc>
        <w:tc>
          <w:tcPr>
            <w:tcW w:w="770" w:type="pct"/>
            <w:vMerge/>
            <w:tcBorders>
              <w:top w:val="nil"/>
              <w:left w:val="single" w:sz="4" w:space="0" w:color="FFFFFF"/>
              <w:bottom w:val="single" w:sz="8" w:space="0" w:color="000000"/>
              <w:right w:val="single" w:sz="4" w:space="0" w:color="FFFFFF"/>
            </w:tcBorders>
            <w:vAlign w:val="center"/>
            <w:hideMark/>
          </w:tcPr>
          <w:p w14:paraId="2A7B49AA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Calibri"/>
                <w:b/>
                <w:bCs/>
                <w:sz w:val="18"/>
                <w:szCs w:val="18"/>
                <w:lang w:eastAsia="pt-PT"/>
              </w:rPr>
            </w:pPr>
          </w:p>
        </w:tc>
        <w:tc>
          <w:tcPr>
            <w:tcW w:w="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5B9F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eastAsia="pt-PT"/>
              </w:rPr>
            </w:pPr>
          </w:p>
        </w:tc>
      </w:tr>
      <w:tr w:rsidR="001A5D31" w:rsidRPr="00200C99" w14:paraId="5D9FC8B4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0BC64B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S7DIL9</w:t>
            </w:r>
          </w:p>
        </w:tc>
        <w:tc>
          <w:tcPr>
            <w:tcW w:w="1066" w:type="pct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70DBA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cyltransferase LovD</w:t>
            </w:r>
          </w:p>
        </w:tc>
        <w:tc>
          <w:tcPr>
            <w:tcW w:w="1386" w:type="pct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A79CC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LT_007513 ALT_1039 CNMCM8694_000671 CNMCM8927_000961 IFM58399_09935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35D1C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lentulus</w:t>
            </w:r>
          </w:p>
        </w:tc>
        <w:tc>
          <w:tcPr>
            <w:tcW w:w="770" w:type="pct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2BDE9E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6AC3339C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72352C5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dotted" w:sz="4" w:space="0" w:color="000000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5E383D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S7DM50</w:t>
            </w:r>
          </w:p>
        </w:tc>
        <w:tc>
          <w:tcPr>
            <w:tcW w:w="1066" w:type="pct"/>
            <w:tcBorders>
              <w:top w:val="dotted" w:sz="4" w:space="0" w:color="000000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45E93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cyltransferase LovD</w:t>
            </w:r>
          </w:p>
        </w:tc>
        <w:tc>
          <w:tcPr>
            <w:tcW w:w="1386" w:type="pct"/>
            <w:tcBorders>
              <w:top w:val="dotted" w:sz="4" w:space="0" w:color="000000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116EA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LT_004496 ALT_2338</w:t>
            </w:r>
          </w:p>
        </w:tc>
        <w:tc>
          <w:tcPr>
            <w:tcW w:w="934" w:type="pct"/>
            <w:tcBorders>
              <w:top w:val="dotted" w:sz="4" w:space="0" w:color="000000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CCDC31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lentulus</w:t>
            </w:r>
          </w:p>
        </w:tc>
        <w:tc>
          <w:tcPr>
            <w:tcW w:w="770" w:type="pct"/>
            <w:tcBorders>
              <w:top w:val="dotted" w:sz="4" w:space="0" w:color="000000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C1664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327E6CD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8F77986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2B2C6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401KPS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053474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cyltransferase LovD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E2632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AWM_0418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902D2B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awamori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Black koji mold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C5B9B5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61641E9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A7CBDCC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FDF9A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lastRenderedPageBreak/>
              <w:t>A0A0S7E3V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5E30D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cyltransferase LovD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284670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LT_005586 ALT_657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C72010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lentul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C9DBF2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1ABA5C8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E1AEB56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E8A26A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3NPK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4F8E18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cyltransferase LovD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AEFE4B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IFM58399_0366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026D61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lentul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CF0095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3FA4534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F2209A4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9C30C5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3NSS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BD7E7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cyltransferase LovD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A93D5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IFM58399_0534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A2656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lentul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E1A038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37053DD6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4A539EF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7D8BCA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S7EAM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CB52D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cyltransferase LovD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354CE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LT_009104 ALT_916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ED43B7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lentul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EFA469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6273843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CEE7D96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AC3F8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401KQW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80DA5E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cyltransferase LovD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EA2B84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AWM_0457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8382E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awamori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Black koji mold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742E53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128" w:type="pct"/>
            <w:vAlign w:val="center"/>
            <w:hideMark/>
          </w:tcPr>
          <w:p w14:paraId="6C5F3E86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95D8329" w14:textId="77777777" w:rsidTr="001C0041">
        <w:trPr>
          <w:trHeight w:val="18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54B45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Q4X07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097471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8E52B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FUA_2G1442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D08BDE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umigat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(strain ATCC MYA-4609 / CBS 101355 / FGSC A1100 / Af293) </w:t>
            </w: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(Neosartorya fumigata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6B1FC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0</w:t>
            </w:r>
          </w:p>
        </w:tc>
        <w:tc>
          <w:tcPr>
            <w:tcW w:w="128" w:type="pct"/>
            <w:vAlign w:val="center"/>
            <w:hideMark/>
          </w:tcPr>
          <w:p w14:paraId="6FB04BEC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5550E50" w14:textId="77777777" w:rsidTr="001C0041">
        <w:trPr>
          <w:trHeight w:val="15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7DA16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0XU2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5A68AC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27709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FUB_03004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116A7A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umigat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(strain CBS 144.89 / FGSC A1163 / CEA10) </w:t>
            </w: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(Neosartorya fumigata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2A428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0</w:t>
            </w:r>
          </w:p>
        </w:tc>
        <w:tc>
          <w:tcPr>
            <w:tcW w:w="128" w:type="pct"/>
            <w:vAlign w:val="center"/>
            <w:hideMark/>
          </w:tcPr>
          <w:p w14:paraId="294709F0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AE891E7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12C98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J5Q12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CA68A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1CDCD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Y699_0243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51746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umigat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Z5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EB922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0</w:t>
            </w:r>
          </w:p>
        </w:tc>
        <w:tc>
          <w:tcPr>
            <w:tcW w:w="128" w:type="pct"/>
            <w:vAlign w:val="center"/>
            <w:hideMark/>
          </w:tcPr>
          <w:p w14:paraId="73518F0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FC997F6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3211B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29XEA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DED90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E3792F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DV57_0844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0DEFE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umigatus (Neosartorya fumigata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2B8AF5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0</w:t>
            </w:r>
          </w:p>
        </w:tc>
        <w:tc>
          <w:tcPr>
            <w:tcW w:w="128" w:type="pct"/>
            <w:vAlign w:val="center"/>
            <w:hideMark/>
          </w:tcPr>
          <w:p w14:paraId="222C125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E1A7367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3D77CD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4HRU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DD91C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2E96A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NMCM8057_000710 CNMCM8686_00139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5634D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umigatus (Neosartorya fumigata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7363AC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0</w:t>
            </w:r>
          </w:p>
        </w:tc>
        <w:tc>
          <w:tcPr>
            <w:tcW w:w="128" w:type="pct"/>
            <w:vAlign w:val="center"/>
            <w:hideMark/>
          </w:tcPr>
          <w:p w14:paraId="367ABFB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DB1D37B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7CA03A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I1CNR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FB9B6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E848D3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174DRAFT_41694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E2A3A9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novofumigat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IBT 16806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515A06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1</w:t>
            </w:r>
          </w:p>
        </w:tc>
        <w:tc>
          <w:tcPr>
            <w:tcW w:w="128" w:type="pct"/>
            <w:vAlign w:val="center"/>
            <w:hideMark/>
          </w:tcPr>
          <w:p w14:paraId="79B6323A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1E8444D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0AEBA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E0QLK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FFE401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7ED08C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ud_00139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764EA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udagaw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4B505E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1</w:t>
            </w:r>
          </w:p>
        </w:tc>
        <w:tc>
          <w:tcPr>
            <w:tcW w:w="128" w:type="pct"/>
            <w:vAlign w:val="center"/>
            <w:hideMark/>
          </w:tcPr>
          <w:p w14:paraId="4FB084EC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E230616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910D6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3P8C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5BBCA3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49506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IFM46972_0763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9DA67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udagaw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6087F3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1</w:t>
            </w:r>
          </w:p>
        </w:tc>
        <w:tc>
          <w:tcPr>
            <w:tcW w:w="128" w:type="pct"/>
            <w:vAlign w:val="center"/>
            <w:hideMark/>
          </w:tcPr>
          <w:p w14:paraId="2F056C9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4523F29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0AD6D2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3RNC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841786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B54F0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IFM51744_0213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0A5953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udagaw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B591D8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1</w:t>
            </w:r>
          </w:p>
        </w:tc>
        <w:tc>
          <w:tcPr>
            <w:tcW w:w="128" w:type="pct"/>
            <w:vAlign w:val="center"/>
            <w:hideMark/>
          </w:tcPr>
          <w:p w14:paraId="14CE2AF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E1BC1B1" w14:textId="77777777" w:rsidTr="001C0041">
        <w:trPr>
          <w:trHeight w:val="18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24DD90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1DHZ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8C49F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FE9A2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NFIA_08960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96D2CC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Neosartorya fischeri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(strain ATCC 1020 / DSM 3700 / CBS 544.65 / FGSC A1164 / JCM 1740 / NRRL 181 / WB 181) </w:t>
            </w: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(Aspergillus fischerianus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5AA66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0</w:t>
            </w:r>
          </w:p>
        </w:tc>
        <w:tc>
          <w:tcPr>
            <w:tcW w:w="128" w:type="pct"/>
            <w:vAlign w:val="center"/>
            <w:hideMark/>
          </w:tcPr>
          <w:p w14:paraId="2CADAEE8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4B69A45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9E25AC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S7DLJ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BC03B1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A8865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LT_000413 ALT_3654 CNMCM8927_005995 IFM58399_0198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36006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lentul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6B98E7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1</w:t>
            </w:r>
          </w:p>
        </w:tc>
        <w:tc>
          <w:tcPr>
            <w:tcW w:w="128" w:type="pct"/>
            <w:vAlign w:val="center"/>
            <w:hideMark/>
          </w:tcPr>
          <w:p w14:paraId="379B1D0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5B4BB71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C49306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4DS6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ED258A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A0B18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NMCM8694_00600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DC64E5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lentul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B9684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0</w:t>
            </w:r>
          </w:p>
        </w:tc>
        <w:tc>
          <w:tcPr>
            <w:tcW w:w="128" w:type="pct"/>
            <w:vAlign w:val="center"/>
            <w:hideMark/>
          </w:tcPr>
          <w:p w14:paraId="32E3515A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344F4D7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187BE6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4GLD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A08C4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D313F6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NMCM6457_009834 CNMCM6805_00825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55934B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umigatiaffin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475D0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0</w:t>
            </w:r>
          </w:p>
        </w:tc>
        <w:tc>
          <w:tcPr>
            <w:tcW w:w="128" w:type="pct"/>
            <w:vAlign w:val="center"/>
            <w:hideMark/>
          </w:tcPr>
          <w:p w14:paraId="3EC83FD0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0F92817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771B3A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6VF4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004BA9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0773F4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NMCM7691_00585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C3230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el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E2422D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0</w:t>
            </w:r>
          </w:p>
        </w:tc>
        <w:tc>
          <w:tcPr>
            <w:tcW w:w="128" w:type="pct"/>
            <w:vAlign w:val="center"/>
            <w:hideMark/>
          </w:tcPr>
          <w:p w14:paraId="3B5903F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1CFE83B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83D7A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6QJA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F48DE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5F4191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NMCM5623_00634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073D9E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el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77B5C7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0</w:t>
            </w:r>
          </w:p>
        </w:tc>
        <w:tc>
          <w:tcPr>
            <w:tcW w:w="128" w:type="pct"/>
            <w:vAlign w:val="center"/>
            <w:hideMark/>
          </w:tcPr>
          <w:p w14:paraId="129824F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5D6410F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00D15F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97HAF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110B2B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A51EB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DV56_10390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1979B6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hermomutat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031D19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0</w:t>
            </w:r>
          </w:p>
        </w:tc>
        <w:tc>
          <w:tcPr>
            <w:tcW w:w="128" w:type="pct"/>
            <w:vAlign w:val="center"/>
            <w:hideMark/>
          </w:tcPr>
          <w:p w14:paraId="1241EAB8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082E643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8A7E6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lastRenderedPageBreak/>
              <w:t>A0A397IAC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1EEF1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C6221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DV55_10585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415CFC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urcos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CFCFF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0</w:t>
            </w:r>
          </w:p>
        </w:tc>
        <w:tc>
          <w:tcPr>
            <w:tcW w:w="128" w:type="pct"/>
            <w:vAlign w:val="center"/>
            <w:hideMark/>
          </w:tcPr>
          <w:p w14:paraId="366A210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1DEAF8C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8C8597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6PSV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91C8B1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70FA91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NMCM5793_008719 CNMCM6106_00711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ED6039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hiratsuk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5468A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0</w:t>
            </w:r>
          </w:p>
        </w:tc>
        <w:tc>
          <w:tcPr>
            <w:tcW w:w="128" w:type="pct"/>
            <w:vAlign w:val="center"/>
            <w:hideMark/>
          </w:tcPr>
          <w:p w14:paraId="383EF23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C8F7411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70174F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5X5V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DF0D8C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BBA561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9DRAFT_11533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6848DF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lepor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647E52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4F2EAC2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A2224AC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647B7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VZP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7E1E63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0499F3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41DRAFT_57753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6E465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ransmontanens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8D626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0303F6D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8DF9902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E5B0A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DS8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8B6E32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359CB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4DRAFT_22284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C93BC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parasitic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D07C08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1D70BBC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D4A5D1A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FD968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F8AGU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F857B3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ED588B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BOM_00009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EB694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bombyc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2322EC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6A39FA7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C7D16CB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8E29F4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I1F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905A27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376FA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2DRAFT_15039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1C21B4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pseudonomi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E9D379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6069F8D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09F7E30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5E041C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7DF9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748A64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1F6E4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7DRAFT_28287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5D638A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pseudonomi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648A54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7BFA691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311EECF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1B8CCA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V3B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98F2A7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5DA36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40DRAFT_29749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7525D7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amarii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DD971A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29EA0D6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5573910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03375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HAQ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06FE58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C4E70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5DRAFT_38831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FDFA48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lav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1B69BB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7581884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54FAF82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E34BFC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S9DXD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AD17A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70E83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OAory_0102323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884BB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oryzae (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Yellow koji mold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0CD498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1E8A93AA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C857A15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D0CE46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G7FNS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2A2CC3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800A9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ARAC_00008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D22B1F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arachidicola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13627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6DB67A7A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27CE7BD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7A9307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SX0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B6732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26D1C5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8DRAFT_24299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EE5797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pseudotamarii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71C31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6B5622A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8638D61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CD333F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V5J82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D7DAA0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8F0AEF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P00DRAFT_39056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4757DF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indologen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114.80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A6E621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0</w:t>
            </w:r>
          </w:p>
        </w:tc>
        <w:tc>
          <w:tcPr>
            <w:tcW w:w="128" w:type="pct"/>
            <w:vAlign w:val="center"/>
            <w:hideMark/>
          </w:tcPr>
          <w:p w14:paraId="07B5114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FC07C4F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E33A6D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L9R9P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E956A5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51C6CD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WEDRAFT_69816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E88053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wentii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DTO 134E9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33BEC2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0</w:t>
            </w:r>
          </w:p>
        </w:tc>
        <w:tc>
          <w:tcPr>
            <w:tcW w:w="128" w:type="pct"/>
            <w:vAlign w:val="center"/>
            <w:hideMark/>
          </w:tcPr>
          <w:p w14:paraId="6CDFC61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989C52D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66DD60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G77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EB81FD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AA1A3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W43DRAFT_30692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0BBFF0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Petromyces alliaceus (Aspergillus alliaceus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347E7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63E4BF3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C024099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55E41C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5ZVY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C0DBDB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632FFB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ETB97_00771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D884C0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burnettii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DA2FE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3D6D0FC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BF10BA7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D74ED2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7U2QUE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9B9994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03AED0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F9C07_214757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FA4C98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lav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FD4875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475967D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75C7EC5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958E52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7EMN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25AE63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43E09D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6DRAFT_29415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B0B883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pseudocaelat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475986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1E64429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B677E33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277F71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M7JPB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F4F686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464131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A14_00319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E3DB05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lav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A23ED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2E526E8A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B48B0CE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612AB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JC8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6B1880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3BD2A1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0DRAFT_23615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B03DC2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minisclerotigene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E22191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3D2A4FE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B98FCC0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EB39EC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17SIZ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BDF579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2301C2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EURHEDRAFT_47541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B4543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ruber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35680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0F923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1</w:t>
            </w:r>
          </w:p>
        </w:tc>
        <w:tc>
          <w:tcPr>
            <w:tcW w:w="128" w:type="pct"/>
            <w:vAlign w:val="center"/>
            <w:hideMark/>
          </w:tcPr>
          <w:p w14:paraId="6769A98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4E1DD5D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7253CC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Q0CZ4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9853E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D7FA6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TEG_0103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ADCBF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terre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NIH 2624 / FGSC A1156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E774D7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51E40D5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AE64669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7F6092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7UNN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CB261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0812E4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83DRAFT_44245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D91F2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eucalypticola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22712 / IBT 29274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28DE2D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2843C4E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6CB2AFA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F27F83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M3YKQ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B6A608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05C8F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TEIFO6365_0001004900 ATETN484_000100480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7FBDF8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erre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BC486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4631FD3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72B3A19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B3C7B0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G1RUC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49B7C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91D2D0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72DRAFT_42845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F54710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ijiensi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313.89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581087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0</w:t>
            </w:r>
          </w:p>
        </w:tc>
        <w:tc>
          <w:tcPr>
            <w:tcW w:w="128" w:type="pct"/>
            <w:vAlign w:val="center"/>
            <w:hideMark/>
          </w:tcPr>
          <w:p w14:paraId="322D83E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B90CD1F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060957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L1INP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453D66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F54AF7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NOM_01041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EDB583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nomiae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NRRL 13137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FD431D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1A88C240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5A7C7F1" w14:textId="77777777" w:rsidTr="001C0041">
        <w:trPr>
          <w:trHeight w:val="15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D19D6C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lastRenderedPageBreak/>
              <w:t>B8N7P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50A8A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86379F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FLA_104920 G4B84_00426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49F9E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lav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ATCC 200026 / FGSC A1120 / IAM 13836 / NRRL 3357 / JCM 12722 / SRRC 167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003F2C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32864F9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DE42A53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0AE54C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P2HB9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AF7784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CE7DA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FLA70_50g00367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B6861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lavus (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strain ATCC MYA-384 / AF70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343232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11A97B1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0AC1725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388D7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8ZBM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598DE5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497431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P01DRAFT_34365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F6AB9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saccharolytic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JOP 1030-1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7229E7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2625514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8F25E79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008DB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L9WKG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49131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6F84A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ACDRAFT_6353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41905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aculeat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ATCC 16872 / CBS 172.66 / WB 5094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E4BACA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782C5CD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E5B8CEA" w14:textId="77777777" w:rsidTr="001C0041">
        <w:trPr>
          <w:trHeight w:val="13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1F34F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E3BKU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9403FA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D7960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SI65_0405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A4789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cristat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(Chinese Fuzhuan brick tea-fermentation fungus) </w:t>
            </w: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(Eurotium cristatum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5B2389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1</w:t>
            </w:r>
          </w:p>
        </w:tc>
        <w:tc>
          <w:tcPr>
            <w:tcW w:w="128" w:type="pct"/>
            <w:vAlign w:val="center"/>
            <w:hideMark/>
          </w:tcPr>
          <w:p w14:paraId="713160C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49D89FB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939AAF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7R7VRR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460F49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69502E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CHE_50821S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D9E1A6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chevalieri (Eurotium chevalieri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567FF9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0</w:t>
            </w:r>
          </w:p>
        </w:tc>
        <w:tc>
          <w:tcPr>
            <w:tcW w:w="128" w:type="pct"/>
            <w:vAlign w:val="center"/>
            <w:hideMark/>
          </w:tcPr>
          <w:p w14:paraId="41C52EB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752657B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AC32CC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TL9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C9AFE1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1323C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5DRAFT_16939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6507E8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avenace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913F1B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7D2BE08C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D77FA56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F0BD4A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9C9I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3EA1AF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719E2E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82DRAFT_38295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721A77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uvarum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121591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22058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513BC81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5C8DE92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ECBA93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9F5Q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6281D2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BF3C14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78DRAFT_43433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4AA5A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sclerotiicarbonari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21057 / IBT 28362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C1978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08DE5E00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5B09930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60F663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95GN8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D0803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4D418C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80DRAFT_41605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7C7266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iberic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121593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E18A89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23086FAA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7F3DFD0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F1846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T8X6B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671459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86F04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86DRAFT_33595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DBD49A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japonic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114.51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1BEA45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0</w:t>
            </w:r>
          </w:p>
        </w:tc>
        <w:tc>
          <w:tcPr>
            <w:tcW w:w="128" w:type="pct"/>
            <w:vAlign w:val="center"/>
            <w:hideMark/>
          </w:tcPr>
          <w:p w14:paraId="29B38B4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17CF38C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1DE1C6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95I6L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F4A69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A6A18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97DRAFT_38791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79083C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homomorph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01889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E1B3B4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55BF286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5A8D64E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98015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8Z6C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F77A13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B70D9E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P01DRAFT_35155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6456B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saccharolytic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JOP 1030-1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B5FCEF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55930EBA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7ECBCF1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93234E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7BW1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624F94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7B234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3DRAFT_17577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06485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Petromyces alliaceus (Aspergillus alliaceus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A13209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0AD6A7B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E4C22CA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01962D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7WZJ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8F26EA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78D047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94DRAFT_53441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7F14F5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sclerotioniger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115572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F7E0EC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6209D56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30F3DD9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9DF617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Q2UIH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AB1A6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41FB04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O09002300005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EBAD17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oryzae (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strain ATCC 42149 / RIB 40) (Yellow koji mold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01854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4562316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A86249D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AC4957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7ALU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A68B5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3D2AC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7DRAFT_14086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9FE74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caelat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C78120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2557F60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717A00D" w14:textId="77777777" w:rsidTr="001C0041">
        <w:trPr>
          <w:trHeight w:val="112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7376C1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lastRenderedPageBreak/>
              <w:t>A0A1L9UYJ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43B362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E9A4B8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BRDRAFT_14574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050DC4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brasiliensi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01740 / IMI 381727 / IBT 21946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91E6B6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3F0B145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A71FFB6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063DBC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05ILZ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1F33EF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BC2F26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AN33_00947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0DB2CF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niger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359ED9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2BFD2B4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8209FBF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6BB67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G1R4U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942F84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93B6C9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85DRAFT_41667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7C1006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piperi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112811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238F6F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6E6808A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2B8525D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9D3B5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YNI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8F9D04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2B8B1B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4DRAFT_14851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286F64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arachidicola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EA3B7A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39C842D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6206700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3CACE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XMQ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6C0E73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72FAA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9DRAFT_18832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306B20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sergii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E9B7A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0B38339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0DF7F0C" w14:textId="77777777" w:rsidTr="001C0041">
        <w:trPr>
          <w:trHeight w:val="112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41C2C7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9BH5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E387C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EDDE63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88DRAFT_36306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D5B9E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vadensi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13365 / IMI 142717 / IBT 24658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F49984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0564A37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F8E64B1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919A40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8ZG1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B6BB5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83E0EA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P01DRAFT_34680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FC4D92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saccharolytic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JOP 1030-1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DCC4D8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31C722CA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3A0AB72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4B9B4D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M3TXP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5A799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0F74A2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FODRAFT_6614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E4B24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luchuensi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06.47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5982E3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2A32382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3F6289E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DE239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00I5Q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608E06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D969DC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BL_0110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2E94A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niger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409DCE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496D5F8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F1B4A22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580EAD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L9N9N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BD67B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3F85E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TUDRAFT_44256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E00ED3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tubingensi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34.48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49A6D2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735AD7F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0DF1D76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4F7F7D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7UKG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7EC6FF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491182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83DRAFT_42193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D5932F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eucalypticola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22712 / IBT 29274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05058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55B2A13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1A93480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A79FBF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F11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4C483E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0620B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3DRAFT_22898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021215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novoparasitic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2089D7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6F8D7AB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98E301A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4FC7C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8YF0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6AFD66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C07DB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87DRAFT_36274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DA2AE1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neoniger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15656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FD8A7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0DB4BB9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992E8BD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ED84CE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3XZG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0A421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96F50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tWU_0627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141F01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ubingens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A5971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40A3738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48555C2" w14:textId="77777777" w:rsidTr="001C0041">
        <w:trPr>
          <w:trHeight w:val="112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F7826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46G17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953CC1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ECA750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KAW2_21545A ALUC_21481A RIB2604_0420027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7F8C7E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kawachii (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White koji mold)</w:t>
            </w: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 (Aspergillus awamori var. kawachi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E1945B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2A93D5F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13F34DE" w14:textId="77777777" w:rsidTr="001C0041">
        <w:trPr>
          <w:trHeight w:val="13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3796D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G7Y0V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1A2AC1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B1D7F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KAW_1092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B6C2C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kawachii (strain NBRC 4308) (White koji mold) (Aspergillus awamori var. kawachi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35AE79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5172840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C9A9984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0DBF0F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I2G3D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0B7A55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04EFF9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170DRAFT_41328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1B0A0A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steynii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IBT 23096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010A54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49A1508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8278CF9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200345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V5HK6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E3FFB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1D4CAD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99DRAFT_45242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B778EE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violaceofusc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15571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4B0F44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3397230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B586649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58069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70PJP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01E2C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F65421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M752DRAFT_30148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AA5FBE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phoenici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TCC 13157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BD643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78BAA4F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4C91F0C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958D96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401KHR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099514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4D0239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AWM_0178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FF1B83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awamori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Black koji mold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735BD2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53A53AA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713DAD8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B8D02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lastRenderedPageBreak/>
              <w:t>A0A319B5W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717066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5D256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96DRAFT_47204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571FDF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lacticoffeatus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 (strain CBS 101883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2818F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0A526C5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D9BFF2C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FBF46A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70CEI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05E7E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59F741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M747DRAFT_33682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35A65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niger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TCC 13496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3C425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1CC99D1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78EAAAB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499454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2QBP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0480C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CE0C8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n02g0073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C402B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niger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ATCC MYA-4892 / CBS 513.88 / FGSC A1513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BA8241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2C7DF78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A51E638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736692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R3RXX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D6C703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196AD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CADRAFT_16008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E24557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carbonari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ITEM 5010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EF287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1BEF671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27AB7F9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F9D38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R6I0L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534AC1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0BA1A0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TCC64974_5957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E86A46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niger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E5D5C3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3EA81D5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E2B233E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F0A0B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F3PYY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252CE2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DBC363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Q94DRAFT_17139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78B9B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welwitschi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A79843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02D2DB1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67C8492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F3FC5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4S3JLE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242E8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1AEA1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TNIH1004_008129 EYZ11_00641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93021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anneri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6C3293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7</w:t>
            </w:r>
          </w:p>
        </w:tc>
        <w:tc>
          <w:tcPr>
            <w:tcW w:w="128" w:type="pct"/>
            <w:vAlign w:val="center"/>
            <w:hideMark/>
          </w:tcPr>
          <w:p w14:paraId="68119B3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57043D8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1F6849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U5GG8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94A885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B5DAE5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CAL1348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F67B6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calidoust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1E7F30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7</w:t>
            </w:r>
          </w:p>
        </w:tc>
        <w:tc>
          <w:tcPr>
            <w:tcW w:w="128" w:type="pct"/>
            <w:vAlign w:val="center"/>
            <w:hideMark/>
          </w:tcPr>
          <w:p w14:paraId="0A64507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A3332FE" w14:textId="77777777" w:rsidTr="001C0041">
        <w:trPr>
          <w:trHeight w:val="15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EE7820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G3Y19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274D24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6B32E5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NIDRAFT_3663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3052C2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niger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 (strain ATCC 1015 / CBS 113.46 / FGSC A1144 / LSHB Ac4 / NCTC 3858a / NRRL 328 / USDA 3528.7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87A98C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5243B2E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AA22CA2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938036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F8V3J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4E76B0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D02830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RAM_00157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4696AF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rambellii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38CA1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7</w:t>
            </w:r>
          </w:p>
        </w:tc>
        <w:tc>
          <w:tcPr>
            <w:tcW w:w="128" w:type="pct"/>
            <w:vAlign w:val="center"/>
            <w:hideMark/>
          </w:tcPr>
          <w:p w14:paraId="6CAD97B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8EDB6D4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97251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F8VN3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76757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286149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OCH_00161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D129C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ochraceorose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F3C2B8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7</w:t>
            </w:r>
          </w:p>
        </w:tc>
        <w:tc>
          <w:tcPr>
            <w:tcW w:w="128" w:type="pct"/>
            <w:vAlign w:val="center"/>
            <w:hideMark/>
          </w:tcPr>
          <w:p w14:paraId="125EC66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C944D9F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8BCE5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ZFL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876B11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74E45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8DRAFT_12727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B69031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coremiiform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A99F7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9</w:t>
            </w:r>
          </w:p>
        </w:tc>
        <w:tc>
          <w:tcPr>
            <w:tcW w:w="128" w:type="pct"/>
            <w:vAlign w:val="center"/>
            <w:hideMark/>
          </w:tcPr>
          <w:p w14:paraId="245784F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48FA0E4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072A37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L9VMV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8F5790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C31AE6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GLDRAFT_14813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FBA42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glauc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516.65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8D5D2E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6</w:t>
            </w:r>
          </w:p>
        </w:tc>
        <w:tc>
          <w:tcPr>
            <w:tcW w:w="128" w:type="pct"/>
            <w:vAlign w:val="center"/>
            <w:hideMark/>
          </w:tcPr>
          <w:p w14:paraId="0E07994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9D4BB50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1C26D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7VQY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40AE20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08E94F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70DRAFT_36429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F5A0D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heteromorph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117.55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27711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6E29EF78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55F384A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22DB7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T5LVW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4ADB5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FCD9AC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175DRAFT_048178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DB6CB8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ochraceorose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IBT 24754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AA1B8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7</w:t>
            </w:r>
          </w:p>
        </w:tc>
        <w:tc>
          <w:tcPr>
            <w:tcW w:w="128" w:type="pct"/>
            <w:vAlign w:val="center"/>
            <w:hideMark/>
          </w:tcPr>
          <w:p w14:paraId="20F014E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003B8EC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0FF3C3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9D0D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AB5A87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60D276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71DRAFT_38706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ACDD8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elliptic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707.79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FBA5DD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7</w:t>
            </w:r>
          </w:p>
        </w:tc>
        <w:tc>
          <w:tcPr>
            <w:tcW w:w="128" w:type="pct"/>
            <w:vAlign w:val="center"/>
            <w:hideMark/>
          </w:tcPr>
          <w:p w14:paraId="6BAF52A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30F67C1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9DA1C2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L9PYQ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F77365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6CCBE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VEDRAFT_14073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7D8039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versicolor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583.65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0F609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59F8A64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6062F4B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10C23E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7R8AV9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9CAA8D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EBB277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PUU_80956A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CE64D2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puulaauens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A2AEFA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6C3846E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0A24828" w14:textId="77777777" w:rsidTr="001C0041">
        <w:trPr>
          <w:trHeight w:val="15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6511C7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Q5B9E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0BD373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5FB8E0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N2833.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E85392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Emericella nidulan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(strain FGSC A4 / ATCC 38163 / CBS 112.46 / NRRL 194 / M139) </w:t>
            </w: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(Aspergillus nidulans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ED678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7</w:t>
            </w:r>
          </w:p>
        </w:tc>
        <w:tc>
          <w:tcPr>
            <w:tcW w:w="128" w:type="pct"/>
            <w:vAlign w:val="center"/>
            <w:hideMark/>
          </w:tcPr>
          <w:p w14:paraId="39A8827A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DD9094D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B6E51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D8Q9R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F7FBD4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8C6A4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DSM5745_1125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FD56BA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mulundens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98F9AF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6</w:t>
            </w:r>
          </w:p>
        </w:tc>
        <w:tc>
          <w:tcPr>
            <w:tcW w:w="128" w:type="pct"/>
            <w:vAlign w:val="center"/>
            <w:hideMark/>
          </w:tcPr>
          <w:p w14:paraId="6537EF0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949EA4E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A46A63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7UWH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36269C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1802E1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83DRAFT_32096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D74F06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eucalypticola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22712 / IBT 29274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A38C8A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6</w:t>
            </w:r>
          </w:p>
        </w:tc>
        <w:tc>
          <w:tcPr>
            <w:tcW w:w="128" w:type="pct"/>
            <w:vAlign w:val="center"/>
            <w:hideMark/>
          </w:tcPr>
          <w:p w14:paraId="1F75E7CA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EC284FE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AE757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lastRenderedPageBreak/>
              <w:t>A0A0U5GH7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DD733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899806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CAL1448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E012E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calidoust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425BA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2AC3A5F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129B244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774C7B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U91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61E56E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4F7AD6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5DRAFT_14656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CC46D6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avenace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6A62DE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9</w:t>
            </w:r>
          </w:p>
        </w:tc>
        <w:tc>
          <w:tcPr>
            <w:tcW w:w="128" w:type="pct"/>
            <w:vAlign w:val="center"/>
            <w:hideMark/>
          </w:tcPr>
          <w:p w14:paraId="103D0D08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0F7B711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A8A3B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5WTX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B9C474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66DB9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9DRAFT_19756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03DCB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lepor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D36572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3</w:t>
            </w:r>
          </w:p>
        </w:tc>
        <w:tc>
          <w:tcPr>
            <w:tcW w:w="128" w:type="pct"/>
            <w:vAlign w:val="center"/>
            <w:hideMark/>
          </w:tcPr>
          <w:p w14:paraId="38BA5FB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A994C24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36E61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SDI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7269F5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FBB4D9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8DRAFT_19982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F9C0E7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pseudotamarii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0E3D40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4</w:t>
            </w:r>
          </w:p>
        </w:tc>
        <w:tc>
          <w:tcPr>
            <w:tcW w:w="128" w:type="pct"/>
            <w:vAlign w:val="center"/>
            <w:hideMark/>
          </w:tcPr>
          <w:p w14:paraId="1F4AFB5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555FD8D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0ACD8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7A33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7AB23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912E3F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7DRAFT_11814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C005E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caelat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AEFE8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4</w:t>
            </w:r>
          </w:p>
        </w:tc>
        <w:tc>
          <w:tcPr>
            <w:tcW w:w="128" w:type="pct"/>
            <w:vAlign w:val="center"/>
            <w:hideMark/>
          </w:tcPr>
          <w:p w14:paraId="45666C4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D743A5E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EECBE7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UF7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B530C6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C0FC85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40DRAFT_5957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484EA3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amarii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A197C7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4</w:t>
            </w:r>
          </w:p>
        </w:tc>
        <w:tc>
          <w:tcPr>
            <w:tcW w:w="128" w:type="pct"/>
            <w:vAlign w:val="center"/>
            <w:hideMark/>
          </w:tcPr>
          <w:p w14:paraId="6EC8EE8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BC30A03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EEFE2F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Z6B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E30E2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A1A6C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8DRAFT_15722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C88399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coremiiform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1166E7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0</w:t>
            </w:r>
          </w:p>
        </w:tc>
        <w:tc>
          <w:tcPr>
            <w:tcW w:w="128" w:type="pct"/>
            <w:vAlign w:val="center"/>
            <w:hideMark/>
          </w:tcPr>
          <w:p w14:paraId="049964F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6310EE0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463C3F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6A5Y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262DC3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A7D86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ETB97_00051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325521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burnettii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9CA12A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5</w:t>
            </w:r>
          </w:p>
        </w:tc>
        <w:tc>
          <w:tcPr>
            <w:tcW w:w="128" w:type="pct"/>
            <w:vAlign w:val="center"/>
            <w:hideMark/>
          </w:tcPr>
          <w:p w14:paraId="283A0DD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0F50C45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147C3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7C5F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ED555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EEE56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3DRAFT_18457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1E2BC1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Petromyces alliaceus (Aspergillus alliaceus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568FE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3</w:t>
            </w:r>
          </w:p>
        </w:tc>
        <w:tc>
          <w:tcPr>
            <w:tcW w:w="128" w:type="pct"/>
            <w:vAlign w:val="center"/>
            <w:hideMark/>
          </w:tcPr>
          <w:p w14:paraId="0DDA763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21CAC52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3E47E1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F8A0U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FC54B9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EF090A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BOM_00557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EB33F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bombyc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3361D0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4</w:t>
            </w:r>
          </w:p>
        </w:tc>
        <w:tc>
          <w:tcPr>
            <w:tcW w:w="128" w:type="pct"/>
            <w:vAlign w:val="center"/>
            <w:hideMark/>
          </w:tcPr>
          <w:p w14:paraId="1E050850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0859A80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0B95A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G7FU5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79665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58BBD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ARAC_011301 BDV24DRAFT_13903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72A76C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arachidicola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1B840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5</w:t>
            </w:r>
          </w:p>
        </w:tc>
        <w:tc>
          <w:tcPr>
            <w:tcW w:w="128" w:type="pct"/>
            <w:vAlign w:val="center"/>
            <w:hideMark/>
          </w:tcPr>
          <w:p w14:paraId="01A6368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24BD08F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084FDB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7U2MHH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90612E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10BF7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F9C07_171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28E853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lav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098B77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5</w:t>
            </w:r>
          </w:p>
        </w:tc>
        <w:tc>
          <w:tcPr>
            <w:tcW w:w="128" w:type="pct"/>
            <w:vAlign w:val="center"/>
            <w:hideMark/>
          </w:tcPr>
          <w:p w14:paraId="0DC3241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5A07C18" w14:textId="77777777" w:rsidTr="001C0041">
        <w:trPr>
          <w:trHeight w:val="15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18CC7C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8N2Q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D80DB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9397E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FLA_023390 G4B84_00410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83642A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lav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ATCC 200026 / FGSC A1120 / IAM 13836 / NRRL 3357 / JCM 12722 / SRRC 167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4A7F3C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5</w:t>
            </w:r>
          </w:p>
        </w:tc>
        <w:tc>
          <w:tcPr>
            <w:tcW w:w="128" w:type="pct"/>
            <w:vAlign w:val="center"/>
            <w:hideMark/>
          </w:tcPr>
          <w:p w14:paraId="4A3F335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1A5A558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C5A47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P2H6J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43844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635AAB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FLA70_20g00497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E25CE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lavus (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strain ATCC MYA-384 / AF70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E122B5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5</w:t>
            </w:r>
          </w:p>
        </w:tc>
        <w:tc>
          <w:tcPr>
            <w:tcW w:w="128" w:type="pct"/>
            <w:vAlign w:val="center"/>
            <w:hideMark/>
          </w:tcPr>
          <w:p w14:paraId="1A16396C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47BB957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C51B4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64MJI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6B350D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832671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A14_01152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A8817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lav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B7AA17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5</w:t>
            </w:r>
          </w:p>
        </w:tc>
        <w:tc>
          <w:tcPr>
            <w:tcW w:w="128" w:type="pct"/>
            <w:vAlign w:val="center"/>
            <w:hideMark/>
          </w:tcPr>
          <w:p w14:paraId="1A91552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AF0E53B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9821D1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I8IRG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FA2D71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218D9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o3042_0151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342327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oryzae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3.042) (Yellow koji mold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D972A8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5</w:t>
            </w:r>
          </w:p>
        </w:tc>
        <w:tc>
          <w:tcPr>
            <w:tcW w:w="128" w:type="pct"/>
            <w:vAlign w:val="center"/>
            <w:hideMark/>
          </w:tcPr>
          <w:p w14:paraId="5B46ECA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247E828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696F53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Q2UIR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84AA86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32A8A2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O09000300150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039A4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oryzae (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strain ATCC 42149 / RIB 40) (Yellow koji mold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F420C3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5</w:t>
            </w:r>
          </w:p>
        </w:tc>
        <w:tc>
          <w:tcPr>
            <w:tcW w:w="128" w:type="pct"/>
            <w:vAlign w:val="center"/>
            <w:hideMark/>
          </w:tcPr>
          <w:p w14:paraId="33DAF72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35A5ED0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A23CB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Q9P96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9FF3D6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FE2550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tglA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8E3EBF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oryzae (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Yellow koji mold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E146F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5</w:t>
            </w:r>
          </w:p>
        </w:tc>
        <w:tc>
          <w:tcPr>
            <w:tcW w:w="128" w:type="pct"/>
            <w:vAlign w:val="center"/>
            <w:hideMark/>
          </w:tcPr>
          <w:p w14:paraId="7F6B52F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0A3F5FF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F43B4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JMU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09344A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BE5C9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0DRAFT_23295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DF1F79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minisclerotigene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6B4890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6</w:t>
            </w:r>
          </w:p>
        </w:tc>
        <w:tc>
          <w:tcPr>
            <w:tcW w:w="128" w:type="pct"/>
            <w:vAlign w:val="center"/>
            <w:hideMark/>
          </w:tcPr>
          <w:p w14:paraId="06F92F9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050FFF9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D21035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GWW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88FF7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0BC2A5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5DRAFT_38069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DB0ACA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lav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DDCA88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4</w:t>
            </w:r>
          </w:p>
        </w:tc>
        <w:tc>
          <w:tcPr>
            <w:tcW w:w="128" w:type="pct"/>
            <w:vAlign w:val="center"/>
            <w:hideMark/>
          </w:tcPr>
          <w:p w14:paraId="753B55A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BD3EDB1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E7897F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X7H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6A0A5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1C65C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9DRAFT_7872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7974E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sergii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085EA0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6</w:t>
            </w:r>
          </w:p>
        </w:tc>
        <w:tc>
          <w:tcPr>
            <w:tcW w:w="128" w:type="pct"/>
            <w:vAlign w:val="center"/>
            <w:hideMark/>
          </w:tcPr>
          <w:p w14:paraId="5C6FE5E8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6B65494" w14:textId="77777777" w:rsidTr="001C0041">
        <w:trPr>
          <w:trHeight w:val="112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C52752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F0IG1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265D29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74D51E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875_0001003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4D1E8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parasitic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ATCC 56775 / NRRL 5862 / SRRC 143 / SU-1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9A1A8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6</w:t>
            </w:r>
          </w:p>
        </w:tc>
        <w:tc>
          <w:tcPr>
            <w:tcW w:w="128" w:type="pct"/>
            <w:vAlign w:val="center"/>
            <w:hideMark/>
          </w:tcPr>
          <w:p w14:paraId="23F8B14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C5E08DD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BD76C6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E2P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67C0C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15B863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4DRAFT_8589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F38790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parasitic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4877F8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6</w:t>
            </w:r>
          </w:p>
        </w:tc>
        <w:tc>
          <w:tcPr>
            <w:tcW w:w="128" w:type="pct"/>
            <w:vAlign w:val="center"/>
            <w:hideMark/>
          </w:tcPr>
          <w:p w14:paraId="1D33EED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438C1DA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E86FBE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ERG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7B6D7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235B4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3DRAFT_10040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708B1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novoparasitic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495510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6</w:t>
            </w:r>
          </w:p>
        </w:tc>
        <w:tc>
          <w:tcPr>
            <w:tcW w:w="128" w:type="pct"/>
            <w:vAlign w:val="center"/>
            <w:hideMark/>
          </w:tcPr>
          <w:p w14:paraId="2F51E7DC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24E4AFD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071CDB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VPA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8EDD9B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C550F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41DRAFT_39720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7BEE7C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ransmontanens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1CE4F9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6</w:t>
            </w:r>
          </w:p>
        </w:tc>
        <w:tc>
          <w:tcPr>
            <w:tcW w:w="128" w:type="pct"/>
            <w:vAlign w:val="center"/>
            <w:hideMark/>
          </w:tcPr>
          <w:p w14:paraId="52CFA08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FE5366F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9F8DA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lastRenderedPageBreak/>
              <w:t>A0A0M4APK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408F21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63B56D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D7F0F5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oryzae (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Yellow koji mold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E7CF82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3</w:t>
            </w:r>
          </w:p>
        </w:tc>
        <w:tc>
          <w:tcPr>
            <w:tcW w:w="128" w:type="pct"/>
            <w:vAlign w:val="center"/>
            <w:hideMark/>
          </w:tcPr>
          <w:p w14:paraId="4B484E00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7AA4E2C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66116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S9DKL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1B63E0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777B4A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OAory_0105396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659E6B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oryzae (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Yellow koji mold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1F422E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3</w:t>
            </w:r>
          </w:p>
        </w:tc>
        <w:tc>
          <w:tcPr>
            <w:tcW w:w="128" w:type="pct"/>
            <w:vAlign w:val="center"/>
            <w:hideMark/>
          </w:tcPr>
          <w:p w14:paraId="0DEB51B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5C1691A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85A80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7BL1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8CF22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732D70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6DRAFT_492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470E47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bertholleti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FA764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4</w:t>
            </w:r>
          </w:p>
        </w:tc>
        <w:tc>
          <w:tcPr>
            <w:tcW w:w="128" w:type="pct"/>
            <w:vAlign w:val="center"/>
            <w:hideMark/>
          </w:tcPr>
          <w:p w14:paraId="7898B76A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C1B73F3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7E9CD3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FME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723E0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CC248D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W43DRAFT_16653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4723A9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Petromyces alliaceus (Aspergillus alliaceus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D3DEFA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4</w:t>
            </w:r>
          </w:p>
        </w:tc>
        <w:tc>
          <w:tcPr>
            <w:tcW w:w="128" w:type="pct"/>
            <w:vAlign w:val="center"/>
            <w:hideMark/>
          </w:tcPr>
          <w:p w14:paraId="7C1F6966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5F58D13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43C21E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IDF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1ED284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2E2C3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2DRAFT_7527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06220D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pseudonomi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F92345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1</w:t>
            </w:r>
          </w:p>
        </w:tc>
        <w:tc>
          <w:tcPr>
            <w:tcW w:w="128" w:type="pct"/>
            <w:vAlign w:val="center"/>
            <w:hideMark/>
          </w:tcPr>
          <w:p w14:paraId="26EFBB6A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FBACDC6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31FB4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L1IZG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080AEE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3C38A6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NOM_00868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A2204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nomiae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NRRL 13137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9BD5C3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1</w:t>
            </w:r>
          </w:p>
        </w:tc>
        <w:tc>
          <w:tcPr>
            <w:tcW w:w="128" w:type="pct"/>
            <w:vAlign w:val="center"/>
            <w:hideMark/>
          </w:tcPr>
          <w:p w14:paraId="6086D58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06FEDBE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74F91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7D5D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E84271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EDB96D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7DRAFT_19398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374E0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pseudonomi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9B9A07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214EA07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0341BAD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00886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7ECP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7DFDA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79FEB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6DRAFT_20612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2E5C2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pseudocaelat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C92D0B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6</w:t>
            </w:r>
          </w:p>
        </w:tc>
        <w:tc>
          <w:tcPr>
            <w:tcW w:w="128" w:type="pct"/>
            <w:vAlign w:val="center"/>
            <w:hideMark/>
          </w:tcPr>
          <w:p w14:paraId="075DAFF6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39A2581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A16953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U4L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F68136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6BC88B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5DRAFT_2147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D5C6D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avenace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939472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3</w:t>
            </w:r>
          </w:p>
        </w:tc>
        <w:tc>
          <w:tcPr>
            <w:tcW w:w="128" w:type="pct"/>
            <w:vAlign w:val="center"/>
            <w:hideMark/>
          </w:tcPr>
          <w:p w14:paraId="156C378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5BFFEDD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9DB74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7VTY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C8E057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74E09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83DRAFT_40686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D85DB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eucalypticola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22712 / IBT 29274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490080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5</w:t>
            </w:r>
          </w:p>
        </w:tc>
        <w:tc>
          <w:tcPr>
            <w:tcW w:w="128" w:type="pct"/>
            <w:vAlign w:val="center"/>
            <w:hideMark/>
          </w:tcPr>
          <w:p w14:paraId="6491BB0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D1A881E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1A1348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R3RAC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06933D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EF7022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CADRAFT_17743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51A180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carbonari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ITEM 5010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180B8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4</w:t>
            </w:r>
          </w:p>
        </w:tc>
        <w:tc>
          <w:tcPr>
            <w:tcW w:w="128" w:type="pct"/>
            <w:vAlign w:val="center"/>
            <w:hideMark/>
          </w:tcPr>
          <w:p w14:paraId="267EE4C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B80CF05" w14:textId="77777777" w:rsidTr="001C0041">
        <w:trPr>
          <w:trHeight w:val="112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DE4D61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46FG5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EF61F7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3224D1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KAW2_40906A ALUC_40870A RIB2604_0190146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5F4F11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kawachii (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White koji mold)</w:t>
            </w: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 (Aspergillus awamori var. kawachi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D1782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5</w:t>
            </w:r>
          </w:p>
        </w:tc>
        <w:tc>
          <w:tcPr>
            <w:tcW w:w="128" w:type="pct"/>
            <w:vAlign w:val="center"/>
            <w:hideMark/>
          </w:tcPr>
          <w:p w14:paraId="6EFBC350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7CE0A85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792CF8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M3TC7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62F55C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0FAFCA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FODRAFT_20887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7BA629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luchuensi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06.47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464F3E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5</w:t>
            </w:r>
          </w:p>
        </w:tc>
        <w:tc>
          <w:tcPr>
            <w:tcW w:w="128" w:type="pct"/>
            <w:vAlign w:val="center"/>
            <w:hideMark/>
          </w:tcPr>
          <w:p w14:paraId="4FECBAF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8D94770" w14:textId="77777777" w:rsidTr="001C0041">
        <w:trPr>
          <w:trHeight w:val="13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6767A4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G7XJ5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A3D566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E285CC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KAW_0519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D7BE9F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kawachii (strain NBRC 4308) (White koji mold) (Aspergillus awamori var. kawachi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CBF1A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5</w:t>
            </w:r>
          </w:p>
        </w:tc>
        <w:tc>
          <w:tcPr>
            <w:tcW w:w="128" w:type="pct"/>
            <w:vAlign w:val="center"/>
            <w:hideMark/>
          </w:tcPr>
          <w:p w14:paraId="2C03CCEC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922F7ED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96550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G1VH6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48B00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94F4A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85DRAFT_52389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7964E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piperi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112811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21F14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5</w:t>
            </w:r>
          </w:p>
        </w:tc>
        <w:tc>
          <w:tcPr>
            <w:tcW w:w="128" w:type="pct"/>
            <w:vAlign w:val="center"/>
            <w:hideMark/>
          </w:tcPr>
          <w:p w14:paraId="6931089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156F4C9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D8DF09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9F77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955066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DE4C82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78DRAFT_38196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CDEAB4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sclerotiicarbonari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21057 / IBT 28362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5D7DF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1</w:t>
            </w:r>
          </w:p>
        </w:tc>
        <w:tc>
          <w:tcPr>
            <w:tcW w:w="128" w:type="pct"/>
            <w:vAlign w:val="center"/>
            <w:hideMark/>
          </w:tcPr>
          <w:p w14:paraId="4EB7196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E233135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FF9B7D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8ZPX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0E470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0C80A3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P01DRAFT_29476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3DF4E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saccharolytic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JOP 1030-1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4E8BF2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0</w:t>
            </w:r>
          </w:p>
        </w:tc>
        <w:tc>
          <w:tcPr>
            <w:tcW w:w="128" w:type="pct"/>
            <w:vAlign w:val="center"/>
            <w:hideMark/>
          </w:tcPr>
          <w:p w14:paraId="4FF9D31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86A9C78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2385A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V5IJM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8CB823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24EEE9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99DRAFT_47024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924E22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violaceofusc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15571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7062D8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1</w:t>
            </w:r>
          </w:p>
        </w:tc>
        <w:tc>
          <w:tcPr>
            <w:tcW w:w="128" w:type="pct"/>
            <w:vAlign w:val="center"/>
            <w:hideMark/>
          </w:tcPr>
          <w:p w14:paraId="630D1850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E9E212C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D014E2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T8XCM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21297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14032F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86DRAFT_35474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EFEFD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japonic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114.51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DD006B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1</w:t>
            </w:r>
          </w:p>
        </w:tc>
        <w:tc>
          <w:tcPr>
            <w:tcW w:w="128" w:type="pct"/>
            <w:vAlign w:val="center"/>
            <w:hideMark/>
          </w:tcPr>
          <w:p w14:paraId="709E292A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1DBC7D6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36B8B0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V5IJH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C035C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BDBBE4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P00DRAFT_48470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2073D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indologen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114.80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00950E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2</w:t>
            </w:r>
          </w:p>
        </w:tc>
        <w:tc>
          <w:tcPr>
            <w:tcW w:w="128" w:type="pct"/>
            <w:vAlign w:val="center"/>
            <w:hideMark/>
          </w:tcPr>
          <w:p w14:paraId="00719E8A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B431D28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8E2A9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lastRenderedPageBreak/>
              <w:t>A0A319CJ9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4058AB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3A736C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82DRAFT_35197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EC690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uvarum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121591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886D08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1</w:t>
            </w:r>
          </w:p>
        </w:tc>
        <w:tc>
          <w:tcPr>
            <w:tcW w:w="128" w:type="pct"/>
            <w:vAlign w:val="center"/>
            <w:hideMark/>
          </w:tcPr>
          <w:p w14:paraId="46FA4C0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EFC8A55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C249F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G1RIE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09D738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66159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72DRAFT_39310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E569B3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ijiensi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313.89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8C8B2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2</w:t>
            </w:r>
          </w:p>
        </w:tc>
        <w:tc>
          <w:tcPr>
            <w:tcW w:w="128" w:type="pct"/>
            <w:vAlign w:val="center"/>
            <w:hideMark/>
          </w:tcPr>
          <w:p w14:paraId="69C2532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05A5750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953BB3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L9WNQ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41184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4C13B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ACDRAFT_6207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99DEDE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aculeat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ATCC 16872 / CBS 172.66 / WB 5094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BBE81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1</w:t>
            </w:r>
          </w:p>
        </w:tc>
        <w:tc>
          <w:tcPr>
            <w:tcW w:w="128" w:type="pct"/>
            <w:vAlign w:val="center"/>
            <w:hideMark/>
          </w:tcPr>
          <w:p w14:paraId="65C3B74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04E2121" w14:textId="77777777" w:rsidTr="001C0041">
        <w:trPr>
          <w:trHeight w:val="112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4D466F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9CBV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37ECF7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2EA223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88DRAFT_35869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2F2F8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vadensi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13365 / IMI 142717 / IBT 24658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C3E696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5</w:t>
            </w:r>
          </w:p>
        </w:tc>
        <w:tc>
          <w:tcPr>
            <w:tcW w:w="128" w:type="pct"/>
            <w:vAlign w:val="center"/>
            <w:hideMark/>
          </w:tcPr>
          <w:p w14:paraId="615EE398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2B06334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059997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00IKI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61906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EE546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BL_0558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F29C79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niger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DADE9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5</w:t>
            </w:r>
          </w:p>
        </w:tc>
        <w:tc>
          <w:tcPr>
            <w:tcW w:w="128" w:type="pct"/>
            <w:vAlign w:val="center"/>
            <w:hideMark/>
          </w:tcPr>
          <w:p w14:paraId="5799647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DE2A039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DA954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3XT8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9DF1B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D4F4F1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tWU_0077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69A6CD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ubingens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4D55A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5</w:t>
            </w:r>
          </w:p>
        </w:tc>
        <w:tc>
          <w:tcPr>
            <w:tcW w:w="128" w:type="pct"/>
            <w:vAlign w:val="center"/>
            <w:hideMark/>
          </w:tcPr>
          <w:p w14:paraId="6ADAFB2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CA61763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29916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L9NKL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7BD2A5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F0EFFD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TUDRAFT_6038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7A7F1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tubingensi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34.48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F6ADCA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5</w:t>
            </w:r>
          </w:p>
        </w:tc>
        <w:tc>
          <w:tcPr>
            <w:tcW w:w="128" w:type="pct"/>
            <w:vAlign w:val="center"/>
            <w:hideMark/>
          </w:tcPr>
          <w:p w14:paraId="31A045E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38E8592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ADC2FD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7X6E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2352B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228547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94DRAFT_54318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03D8FA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sclerotioniger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115572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BDEB5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3</w:t>
            </w:r>
          </w:p>
        </w:tc>
        <w:tc>
          <w:tcPr>
            <w:tcW w:w="128" w:type="pct"/>
            <w:vAlign w:val="center"/>
            <w:hideMark/>
          </w:tcPr>
          <w:p w14:paraId="54FB30D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1D10ED0" w14:textId="77777777" w:rsidTr="001C0041">
        <w:trPr>
          <w:trHeight w:val="112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DA7127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L9UZ6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D7C7D0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D563E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BRDRAFT_14040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466D0D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brasiliensi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01740 / IMI 381727 / IBT 21946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6690D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3</w:t>
            </w:r>
          </w:p>
        </w:tc>
        <w:tc>
          <w:tcPr>
            <w:tcW w:w="128" w:type="pct"/>
            <w:vAlign w:val="center"/>
            <w:hideMark/>
          </w:tcPr>
          <w:p w14:paraId="04D0301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F1F9BDB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C32071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8Z3P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647132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B6036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87DRAFT_35787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4AC55D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neoniger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15656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264E18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4</w:t>
            </w:r>
          </w:p>
        </w:tc>
        <w:tc>
          <w:tcPr>
            <w:tcW w:w="128" w:type="pct"/>
            <w:vAlign w:val="center"/>
            <w:hideMark/>
          </w:tcPr>
          <w:p w14:paraId="732CF77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F0541A3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AAED8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95GHT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6682F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9BB4FC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80DRAFT_37010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EFECB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iberic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121593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59128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4</w:t>
            </w:r>
          </w:p>
        </w:tc>
        <w:tc>
          <w:tcPr>
            <w:tcW w:w="128" w:type="pct"/>
            <w:vAlign w:val="center"/>
            <w:hideMark/>
          </w:tcPr>
          <w:p w14:paraId="1027B988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0084DCF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B402F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54U26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FE3E95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7BC6B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TCC64974_1950 CAN33_002659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88303C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niger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534534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4</w:t>
            </w:r>
          </w:p>
        </w:tc>
        <w:tc>
          <w:tcPr>
            <w:tcW w:w="128" w:type="pct"/>
            <w:vAlign w:val="center"/>
            <w:hideMark/>
          </w:tcPr>
          <w:p w14:paraId="336B221C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9D44A7E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9DDC8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70CGU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22418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39602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M747DRAFT_33656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2B0FF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niger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TCC 13496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0102F0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4</w:t>
            </w:r>
          </w:p>
        </w:tc>
        <w:tc>
          <w:tcPr>
            <w:tcW w:w="128" w:type="pct"/>
            <w:vAlign w:val="center"/>
            <w:hideMark/>
          </w:tcPr>
          <w:p w14:paraId="47E7FCA6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1AAE734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03A839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F3QHS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FD7EE9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E8AE1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Q94DRAFT_16640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E6B417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welwitschi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BAF99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4</w:t>
            </w:r>
          </w:p>
        </w:tc>
        <w:tc>
          <w:tcPr>
            <w:tcW w:w="128" w:type="pct"/>
            <w:vAlign w:val="center"/>
            <w:hideMark/>
          </w:tcPr>
          <w:p w14:paraId="67054EB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D7E3AA1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4748C5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401KJK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639706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9AD89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AWM_0226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375092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awamori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Black koji mold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EC07C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4</w:t>
            </w:r>
          </w:p>
        </w:tc>
        <w:tc>
          <w:tcPr>
            <w:tcW w:w="128" w:type="pct"/>
            <w:vAlign w:val="center"/>
            <w:hideMark/>
          </w:tcPr>
          <w:p w14:paraId="28F29656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C081375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E9C271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7VM4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793F60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251E9D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70DRAFT_36400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85D19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heteromorph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117.55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7C5CBC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2</w:t>
            </w:r>
          </w:p>
        </w:tc>
        <w:tc>
          <w:tcPr>
            <w:tcW w:w="128" w:type="pct"/>
            <w:vAlign w:val="center"/>
            <w:hideMark/>
          </w:tcPr>
          <w:p w14:paraId="7A272D76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24853DD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CDF58A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70PET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F57EC4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0F7CC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M752DRAFT_30341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C34136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phoenici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TCC 13157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DA0AC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4</w:t>
            </w:r>
          </w:p>
        </w:tc>
        <w:tc>
          <w:tcPr>
            <w:tcW w:w="128" w:type="pct"/>
            <w:vAlign w:val="center"/>
            <w:hideMark/>
          </w:tcPr>
          <w:p w14:paraId="0BDB2C8A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ACD2F33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BC64C2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95I9B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64729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8C354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97DRAFT_45635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EE5211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homomorph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01889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733349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1</w:t>
            </w:r>
          </w:p>
        </w:tc>
        <w:tc>
          <w:tcPr>
            <w:tcW w:w="128" w:type="pct"/>
            <w:vAlign w:val="center"/>
            <w:hideMark/>
          </w:tcPr>
          <w:p w14:paraId="1275586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D2AFB4D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C9891D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TBW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41ED40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DB9910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8DRAFT_28956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FD63A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pseudotamarii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DE4DAA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1</w:t>
            </w:r>
          </w:p>
        </w:tc>
        <w:tc>
          <w:tcPr>
            <w:tcW w:w="128" w:type="pct"/>
            <w:vAlign w:val="center"/>
            <w:hideMark/>
          </w:tcPr>
          <w:p w14:paraId="4FA5228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262DDEB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4F7736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7DJC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4139D6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F8B11F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2DRAFT_138656 BDV37DRAFT_29210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3E54B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pseudonomi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445AE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3</w:t>
            </w:r>
          </w:p>
        </w:tc>
        <w:tc>
          <w:tcPr>
            <w:tcW w:w="128" w:type="pct"/>
            <w:vAlign w:val="center"/>
            <w:hideMark/>
          </w:tcPr>
          <w:p w14:paraId="20601DC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132C4B5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5E8418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I2FW7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A27E5D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A9293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170DRAFT_36592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FA01BF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steynii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IBT 23096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C5CE66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3</w:t>
            </w:r>
          </w:p>
        </w:tc>
        <w:tc>
          <w:tcPr>
            <w:tcW w:w="128" w:type="pct"/>
            <w:vAlign w:val="center"/>
            <w:hideMark/>
          </w:tcPr>
          <w:p w14:paraId="32FF24C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46E90B3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3B1022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9CVW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8ABBCE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F7AB42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71DRAFT_36480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5D661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elliptic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707.79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7233BF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2</w:t>
            </w:r>
          </w:p>
        </w:tc>
        <w:tc>
          <w:tcPr>
            <w:tcW w:w="128" w:type="pct"/>
            <w:vAlign w:val="center"/>
            <w:hideMark/>
          </w:tcPr>
          <w:p w14:paraId="7DBFDC2C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73203AE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0B201A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lastRenderedPageBreak/>
              <w:t>A0A5N6G40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7F69A0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A80762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W43DRAFT_30737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D42A8E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Petromyces alliaceus (Aspergillus alliaceus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156E98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3</w:t>
            </w:r>
          </w:p>
        </w:tc>
        <w:tc>
          <w:tcPr>
            <w:tcW w:w="128" w:type="pct"/>
            <w:vAlign w:val="center"/>
            <w:hideMark/>
          </w:tcPr>
          <w:p w14:paraId="6E4AD09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8E61BC9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4C412B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ZXV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0F9F0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F5566A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7DRAFT_16669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A4FDF9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caelat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541BCA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3</w:t>
            </w:r>
          </w:p>
        </w:tc>
        <w:tc>
          <w:tcPr>
            <w:tcW w:w="128" w:type="pct"/>
            <w:vAlign w:val="center"/>
            <w:hideMark/>
          </w:tcPr>
          <w:p w14:paraId="15EE7AB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9175402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EC4EA6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7EXS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36138F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3D3943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6DRAFT_29014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6E9705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pseudocaelat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488D26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3</w:t>
            </w:r>
          </w:p>
        </w:tc>
        <w:tc>
          <w:tcPr>
            <w:tcW w:w="128" w:type="pct"/>
            <w:vAlign w:val="center"/>
            <w:hideMark/>
          </w:tcPr>
          <w:p w14:paraId="3FFD078C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655E415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EFEBBE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G7FR5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D7A507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86E127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ARAC_004897 BDV24DRAFT_16269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C7374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arachidicola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A03C5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3</w:t>
            </w:r>
          </w:p>
        </w:tc>
        <w:tc>
          <w:tcPr>
            <w:tcW w:w="128" w:type="pct"/>
            <w:vAlign w:val="center"/>
            <w:hideMark/>
          </w:tcPr>
          <w:p w14:paraId="4836B8A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ECBB3FA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81BF38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7C69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35ABCF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B11172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3DRAFT_18424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9B29D9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Petromyces alliaceus (Aspergillus alliaceus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4559DC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3</w:t>
            </w:r>
          </w:p>
        </w:tc>
        <w:tc>
          <w:tcPr>
            <w:tcW w:w="128" w:type="pct"/>
            <w:vAlign w:val="center"/>
            <w:hideMark/>
          </w:tcPr>
          <w:p w14:paraId="23938E6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1B6CF6A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7C4697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5ZZW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0FE15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D45776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ETB97_00486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D02F40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burnettii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55968B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3</w:t>
            </w:r>
          </w:p>
        </w:tc>
        <w:tc>
          <w:tcPr>
            <w:tcW w:w="128" w:type="pct"/>
            <w:vAlign w:val="center"/>
            <w:hideMark/>
          </w:tcPr>
          <w:p w14:paraId="62124390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FEE3A46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40092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F7V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CAACE9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FC4590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3DRAFT_18704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A97A02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novoparasitic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5E6FC5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4</w:t>
            </w:r>
          </w:p>
        </w:tc>
        <w:tc>
          <w:tcPr>
            <w:tcW w:w="128" w:type="pct"/>
            <w:vAlign w:val="center"/>
            <w:hideMark/>
          </w:tcPr>
          <w:p w14:paraId="096A593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A8102CE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13E635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M3YYE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7637F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F4D77B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TEIFO6365_0002023200 ATETN484_000402320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9F57D6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erre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9D8591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9</w:t>
            </w:r>
          </w:p>
        </w:tc>
        <w:tc>
          <w:tcPr>
            <w:tcW w:w="128" w:type="pct"/>
            <w:vAlign w:val="center"/>
            <w:hideMark/>
          </w:tcPr>
          <w:p w14:paraId="7BDEB98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E76D152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5575A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L1JDR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390235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A8DB5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NOM_00177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7F3291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nomiae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NRRL 13137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7C2FB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4</w:t>
            </w:r>
          </w:p>
        </w:tc>
        <w:tc>
          <w:tcPr>
            <w:tcW w:w="128" w:type="pct"/>
            <w:vAlign w:val="center"/>
            <w:hideMark/>
          </w:tcPr>
          <w:p w14:paraId="653E9F6C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D7210A7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48FD8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F8A0Q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E32C32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C74FE2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BOM_00575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F47730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bombyc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15220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3</w:t>
            </w:r>
          </w:p>
        </w:tc>
        <w:tc>
          <w:tcPr>
            <w:tcW w:w="128" w:type="pct"/>
            <w:vAlign w:val="center"/>
            <w:hideMark/>
          </w:tcPr>
          <w:p w14:paraId="0CC7F0E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88E007A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F5DA1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P2GXH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1BC954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B76E0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FLA70_220g00180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A03F27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lavus (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strain ATCC MYA-384 / AF70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479410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3</w:t>
            </w:r>
          </w:p>
        </w:tc>
        <w:tc>
          <w:tcPr>
            <w:tcW w:w="128" w:type="pct"/>
            <w:vAlign w:val="center"/>
            <w:hideMark/>
          </w:tcPr>
          <w:p w14:paraId="1AC0912C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A86A62E" w14:textId="77777777" w:rsidTr="001C0041">
        <w:trPr>
          <w:trHeight w:val="15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B52AB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7G5JGY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33401D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D36CB9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G4B84_01037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A2DA58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lav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ATCC 200026 / FGSC A1120 / IAM 13836 / NRRL 3357 / JCM 12722 / SRRC 167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33B05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3</w:t>
            </w:r>
          </w:p>
        </w:tc>
        <w:tc>
          <w:tcPr>
            <w:tcW w:w="128" w:type="pct"/>
            <w:vAlign w:val="center"/>
            <w:hideMark/>
          </w:tcPr>
          <w:p w14:paraId="4DFFD47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4BCFCDA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AA2217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7U2MWK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EA4AD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F44E81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F9C07_228050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1880AE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lav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B1800C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3</w:t>
            </w:r>
          </w:p>
        </w:tc>
        <w:tc>
          <w:tcPr>
            <w:tcW w:w="128" w:type="pct"/>
            <w:vAlign w:val="center"/>
            <w:hideMark/>
          </w:tcPr>
          <w:p w14:paraId="32E20A96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A6743DD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13D014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IS5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C67B31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4EB4E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0DRAFT_22980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37ED9B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minisclerotigene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47266A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4</w:t>
            </w:r>
          </w:p>
        </w:tc>
        <w:tc>
          <w:tcPr>
            <w:tcW w:w="128" w:type="pct"/>
            <w:vAlign w:val="center"/>
            <w:hideMark/>
          </w:tcPr>
          <w:p w14:paraId="73D9824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61260CA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6A37B7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L9RF5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C503D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9300C2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WEDRAFT_11568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4EA92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wentii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DTO 134E9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BBC227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5</w:t>
            </w:r>
          </w:p>
        </w:tc>
        <w:tc>
          <w:tcPr>
            <w:tcW w:w="128" w:type="pct"/>
            <w:vAlign w:val="center"/>
            <w:hideMark/>
          </w:tcPr>
          <w:p w14:paraId="2B83459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0A1A250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A180D8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Z7D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7CC06A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92906B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8DRAFT_16517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F4967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coremiiform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3C4AB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7</w:t>
            </w:r>
          </w:p>
        </w:tc>
        <w:tc>
          <w:tcPr>
            <w:tcW w:w="128" w:type="pct"/>
            <w:vAlign w:val="center"/>
            <w:hideMark/>
          </w:tcPr>
          <w:p w14:paraId="2B0B03E8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C3A0E41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DCB86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HE6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59AD2A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F905A5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5DRAFT_40345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FE57C6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lav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1E1CD3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3</w:t>
            </w:r>
          </w:p>
        </w:tc>
        <w:tc>
          <w:tcPr>
            <w:tcW w:w="128" w:type="pct"/>
            <w:vAlign w:val="center"/>
            <w:hideMark/>
          </w:tcPr>
          <w:p w14:paraId="1E89818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1057DED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A4185A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I7GSC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EB1B17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F2BD1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ut C OAory_0108812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4CC31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oryzae (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Yellow koji mold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3E4475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3</w:t>
            </w:r>
          </w:p>
        </w:tc>
        <w:tc>
          <w:tcPr>
            <w:tcW w:w="128" w:type="pct"/>
            <w:vAlign w:val="center"/>
            <w:hideMark/>
          </w:tcPr>
          <w:p w14:paraId="77924246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E877964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BCC8B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64LUY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6DB3C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695DCB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A14_00854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E40232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lav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D91797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3</w:t>
            </w:r>
          </w:p>
        </w:tc>
        <w:tc>
          <w:tcPr>
            <w:tcW w:w="128" w:type="pct"/>
            <w:vAlign w:val="center"/>
            <w:hideMark/>
          </w:tcPr>
          <w:p w14:paraId="60EEA6F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5DEAAD0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E48C53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X29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8C3EC8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F55235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9DRAFT_19299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039EB5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sergii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074D6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4</w:t>
            </w:r>
          </w:p>
        </w:tc>
        <w:tc>
          <w:tcPr>
            <w:tcW w:w="128" w:type="pct"/>
            <w:vAlign w:val="center"/>
            <w:hideMark/>
          </w:tcPr>
          <w:p w14:paraId="0831B44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3347280" w14:textId="77777777" w:rsidTr="001C0041">
        <w:trPr>
          <w:trHeight w:val="112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A4BDA4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F0HZM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01EB9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3B7442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875_0004286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BDD57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parasitic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ATCC 56775 / NRRL 5862 / SRRC 143 / SU-1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5B345D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4</w:t>
            </w:r>
          </w:p>
        </w:tc>
        <w:tc>
          <w:tcPr>
            <w:tcW w:w="128" w:type="pct"/>
            <w:vAlign w:val="center"/>
            <w:hideMark/>
          </w:tcPr>
          <w:p w14:paraId="398C375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AD55AE3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E198D8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DXQ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557B65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0FAB47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4DRAFT_21031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EB28E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parasitic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48D0BA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4</w:t>
            </w:r>
          </w:p>
        </w:tc>
        <w:tc>
          <w:tcPr>
            <w:tcW w:w="128" w:type="pct"/>
            <w:vAlign w:val="center"/>
            <w:hideMark/>
          </w:tcPr>
          <w:p w14:paraId="6205929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03C12EA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0C7A8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VY1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7C457A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26311E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41DRAFT_56438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B3D21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ransmontanens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690B00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4</w:t>
            </w:r>
          </w:p>
        </w:tc>
        <w:tc>
          <w:tcPr>
            <w:tcW w:w="128" w:type="pct"/>
            <w:vAlign w:val="center"/>
            <w:hideMark/>
          </w:tcPr>
          <w:p w14:paraId="37BCC77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281B34F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AE852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US2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1381E4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EFAC6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40DRAFT_31322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5B6581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amarii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F5F492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3</w:t>
            </w:r>
          </w:p>
        </w:tc>
        <w:tc>
          <w:tcPr>
            <w:tcW w:w="128" w:type="pct"/>
            <w:vAlign w:val="center"/>
            <w:hideMark/>
          </w:tcPr>
          <w:p w14:paraId="1586E166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BC76738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4C8D2C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J5PYW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74C4BC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04FA6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Y699_0288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05F4D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umigat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Z5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E8FA0C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7</w:t>
            </w:r>
          </w:p>
        </w:tc>
        <w:tc>
          <w:tcPr>
            <w:tcW w:w="128" w:type="pct"/>
            <w:vAlign w:val="center"/>
            <w:hideMark/>
          </w:tcPr>
          <w:p w14:paraId="27178148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B8C15C7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BCFB4C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lastRenderedPageBreak/>
              <w:t>A0A229WAI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57CDB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57B32D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DV57_07434 CNMCM8057_007454 CNMCM8686_00749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259D0F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umigatus (Neosartorya fumigata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B1BD4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7</w:t>
            </w:r>
          </w:p>
        </w:tc>
        <w:tc>
          <w:tcPr>
            <w:tcW w:w="128" w:type="pct"/>
            <w:vAlign w:val="center"/>
            <w:hideMark/>
          </w:tcPr>
          <w:p w14:paraId="7FB69C0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5D01A53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82C425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4MGN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F9F5A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51A65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NMCM6457_007885 CNMCM6805_00555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66301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umigatiaffin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4ED05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7</w:t>
            </w:r>
          </w:p>
        </w:tc>
        <w:tc>
          <w:tcPr>
            <w:tcW w:w="128" w:type="pct"/>
            <w:vAlign w:val="center"/>
            <w:hideMark/>
          </w:tcPr>
          <w:p w14:paraId="2C9AB2F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99A8080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B8EBA4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4G4T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8CB3E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9DF29D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NMCM8694_000453 CNMCM8927_003290 IFM58399_0387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15422E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lentul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3CBA19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7</w:t>
            </w:r>
          </w:p>
        </w:tc>
        <w:tc>
          <w:tcPr>
            <w:tcW w:w="128" w:type="pct"/>
            <w:vAlign w:val="center"/>
            <w:hideMark/>
          </w:tcPr>
          <w:p w14:paraId="3602844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2F25AB8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740720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S7DWL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E62A9D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1990C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LT_000886 ALT_409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1D380E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lentul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A03EAC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7</w:t>
            </w:r>
          </w:p>
        </w:tc>
        <w:tc>
          <w:tcPr>
            <w:tcW w:w="128" w:type="pct"/>
            <w:vAlign w:val="center"/>
            <w:hideMark/>
          </w:tcPr>
          <w:p w14:paraId="03522F6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F04BB64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68EEA7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F8USW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3C5826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B27D3C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RAM_00703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1F43B8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rambellii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19C99C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6</w:t>
            </w:r>
          </w:p>
        </w:tc>
        <w:tc>
          <w:tcPr>
            <w:tcW w:w="128" w:type="pct"/>
            <w:vAlign w:val="center"/>
            <w:hideMark/>
          </w:tcPr>
          <w:p w14:paraId="5FC3A10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2C424ED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395DA3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97HJ0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6E18FF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65C55E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DV56_10861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F58B66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hermomutat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95AFA7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8</w:t>
            </w:r>
          </w:p>
        </w:tc>
        <w:tc>
          <w:tcPr>
            <w:tcW w:w="128" w:type="pct"/>
            <w:vAlign w:val="center"/>
            <w:hideMark/>
          </w:tcPr>
          <w:p w14:paraId="32488286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91DDEC0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C94E3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F8UBJ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C9B38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6F9E47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OCH_00626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BE849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ochraceorose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6F098A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8</w:t>
            </w:r>
          </w:p>
        </w:tc>
        <w:tc>
          <w:tcPr>
            <w:tcW w:w="128" w:type="pct"/>
            <w:vAlign w:val="center"/>
            <w:hideMark/>
          </w:tcPr>
          <w:p w14:paraId="671C05F8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59DE2F0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F7358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T5LX5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BCE5F3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72726D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175DRAFT_052372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409842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ochraceorose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IBT 24754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C1FD70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8</w:t>
            </w:r>
          </w:p>
        </w:tc>
        <w:tc>
          <w:tcPr>
            <w:tcW w:w="128" w:type="pct"/>
            <w:vAlign w:val="center"/>
            <w:hideMark/>
          </w:tcPr>
          <w:p w14:paraId="0C8857D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BDECA16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17EE3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I1CMD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1BD7A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12D09B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174DRAFT_2780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DBA35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novofumigat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IBT 16806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015972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8</w:t>
            </w:r>
          </w:p>
        </w:tc>
        <w:tc>
          <w:tcPr>
            <w:tcW w:w="128" w:type="pct"/>
            <w:vAlign w:val="center"/>
            <w:hideMark/>
          </w:tcPr>
          <w:p w14:paraId="07553BA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1AF6D15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CFBAC5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L9RN2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E0EA93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37EA49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WEDRAFT_7748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7DB14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wentii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DTO 134E9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D073BB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598A175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E5E92F3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F882B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3NIG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5BC6AC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858E6C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ud_000922 IFM51744_0183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59B1B2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udagaw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6D17C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7</w:t>
            </w:r>
          </w:p>
        </w:tc>
        <w:tc>
          <w:tcPr>
            <w:tcW w:w="128" w:type="pct"/>
            <w:vAlign w:val="center"/>
            <w:hideMark/>
          </w:tcPr>
          <w:p w14:paraId="363730F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F50172C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3873F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U5GBN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C5454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FFEEB3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CAL1215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92689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calidoust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C3008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0</w:t>
            </w:r>
          </w:p>
        </w:tc>
        <w:tc>
          <w:tcPr>
            <w:tcW w:w="128" w:type="pct"/>
            <w:vAlign w:val="center"/>
            <w:hideMark/>
          </w:tcPr>
          <w:p w14:paraId="7BF84A8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9A31105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E95F62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L9PZ2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12450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EE590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VEDRAFT_4604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7DB6D8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versicolor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583.65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061FD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3E00A41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5CF1EE8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FD0B56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I2GRY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4CCCA7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F7F6BE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170DRAFT_44338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65C4E3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steynii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IBT 23096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E32972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65DCE1C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BDD02A5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5E1954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M2SUH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A28AD5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58DE52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HISP_0792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F9DC6A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sp. HF37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2DA4C8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8</w:t>
            </w:r>
          </w:p>
        </w:tc>
        <w:tc>
          <w:tcPr>
            <w:tcW w:w="128" w:type="pct"/>
            <w:vAlign w:val="center"/>
            <w:hideMark/>
          </w:tcPr>
          <w:p w14:paraId="6BB5E34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02B0DA1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BB447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3NDT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3F535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6DFC7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ud_002246 IFM46972_02101 IFM51744_0629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7B275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udagaw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4A1F53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8</w:t>
            </w:r>
          </w:p>
        </w:tc>
        <w:tc>
          <w:tcPr>
            <w:tcW w:w="128" w:type="pct"/>
            <w:vAlign w:val="center"/>
            <w:hideMark/>
          </w:tcPr>
          <w:p w14:paraId="34496EC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6BB1629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EB6845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6PVM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B00204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EE312C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NMCM5623_006706 CNMCM7691_00221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8531C5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el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771D67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5</w:t>
            </w:r>
          </w:p>
        </w:tc>
        <w:tc>
          <w:tcPr>
            <w:tcW w:w="128" w:type="pct"/>
            <w:vAlign w:val="center"/>
            <w:hideMark/>
          </w:tcPr>
          <w:p w14:paraId="653D964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99AEE7A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24DD9B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F8UVC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FA7265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779D8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OCH_00426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9E3BC9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ochraceorose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C666D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7</w:t>
            </w:r>
          </w:p>
        </w:tc>
        <w:tc>
          <w:tcPr>
            <w:tcW w:w="128" w:type="pct"/>
            <w:vAlign w:val="center"/>
            <w:hideMark/>
          </w:tcPr>
          <w:p w14:paraId="4664F1B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F2A758B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7BB79B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F8V5J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E3A231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605A7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RAM_00297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67B0A1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rambellii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93E775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7</w:t>
            </w:r>
          </w:p>
        </w:tc>
        <w:tc>
          <w:tcPr>
            <w:tcW w:w="128" w:type="pct"/>
            <w:vAlign w:val="center"/>
            <w:hideMark/>
          </w:tcPr>
          <w:p w14:paraId="3C75D2F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520B0A8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AEC10F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T5LVQ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D549C4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1FCAFC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175DRAFT_043894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5EF561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ochraceorose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IBT 24754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9C71F3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7</w:t>
            </w:r>
          </w:p>
        </w:tc>
        <w:tc>
          <w:tcPr>
            <w:tcW w:w="128" w:type="pct"/>
            <w:vAlign w:val="center"/>
            <w:hideMark/>
          </w:tcPr>
          <w:p w14:paraId="3705D09C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BA5AC1A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22621E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97H43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BEE908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A2B521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DV56_10308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AF89B3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hermomutat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E67E60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8</w:t>
            </w:r>
          </w:p>
        </w:tc>
        <w:tc>
          <w:tcPr>
            <w:tcW w:w="128" w:type="pct"/>
            <w:vAlign w:val="center"/>
            <w:hideMark/>
          </w:tcPr>
          <w:p w14:paraId="32F13C5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D23682B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DC8460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S7DYM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7323ED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DA1E44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LT_007856 ALT_4928 CNMCM8694_005293 CNMCM8927_008669 IFM58399_0454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6C00CC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lentul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0B8028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8</w:t>
            </w:r>
          </w:p>
        </w:tc>
        <w:tc>
          <w:tcPr>
            <w:tcW w:w="128" w:type="pct"/>
            <w:vAlign w:val="center"/>
            <w:hideMark/>
          </w:tcPr>
          <w:p w14:paraId="3E4661D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8AEDA19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5FF9E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4GRE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70333A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0E0E5C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NMCM6805_00374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EDCF7C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umigatiaffin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E19CB3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8</w:t>
            </w:r>
          </w:p>
        </w:tc>
        <w:tc>
          <w:tcPr>
            <w:tcW w:w="128" w:type="pct"/>
            <w:vAlign w:val="center"/>
            <w:hideMark/>
          </w:tcPr>
          <w:p w14:paraId="1E95822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A7E96D2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6F1D94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4GGS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72A789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360872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NMCM6457_00361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92EB92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umigatiaffin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81743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8</w:t>
            </w:r>
          </w:p>
        </w:tc>
        <w:tc>
          <w:tcPr>
            <w:tcW w:w="128" w:type="pct"/>
            <w:vAlign w:val="center"/>
            <w:hideMark/>
          </w:tcPr>
          <w:p w14:paraId="51544F9A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04C8E20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56CC1E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421CX3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572C3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348BC8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FD26_10256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768DB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urcos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27A88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7</w:t>
            </w:r>
          </w:p>
        </w:tc>
        <w:tc>
          <w:tcPr>
            <w:tcW w:w="128" w:type="pct"/>
            <w:vAlign w:val="center"/>
            <w:hideMark/>
          </w:tcPr>
          <w:p w14:paraId="7779375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520A267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3F517C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J5SLH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9ED37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42342B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Y699_0357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7C36BA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umigat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Z5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F04D0B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6</w:t>
            </w:r>
          </w:p>
        </w:tc>
        <w:tc>
          <w:tcPr>
            <w:tcW w:w="128" w:type="pct"/>
            <w:vAlign w:val="center"/>
            <w:hideMark/>
          </w:tcPr>
          <w:p w14:paraId="66C7AC0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EF24BCD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00312E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lastRenderedPageBreak/>
              <w:t>A0A229W7U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F9C8D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99AC98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DV57_08120 CNMCM8057_003942 CNMCM8686_00000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322FB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umigatus (Neosartorya fumigata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5C3F4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6</w:t>
            </w:r>
          </w:p>
        </w:tc>
        <w:tc>
          <w:tcPr>
            <w:tcW w:w="128" w:type="pct"/>
            <w:vAlign w:val="center"/>
            <w:hideMark/>
          </w:tcPr>
          <w:p w14:paraId="5FF4D73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5073458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052CEF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I1C75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3DB9FB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B8C221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174DRAFT_40963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041BE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novofumigat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IBT 16806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AAE4C9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8</w:t>
            </w:r>
          </w:p>
        </w:tc>
        <w:tc>
          <w:tcPr>
            <w:tcW w:w="128" w:type="pct"/>
            <w:vAlign w:val="center"/>
            <w:hideMark/>
          </w:tcPr>
          <w:p w14:paraId="0BBC61F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CC8C6EF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6FF83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97GD8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927DE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8F4963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DV55_10052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3324D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urcos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718ADF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7</w:t>
            </w:r>
          </w:p>
        </w:tc>
        <w:tc>
          <w:tcPr>
            <w:tcW w:w="128" w:type="pct"/>
            <w:vAlign w:val="center"/>
            <w:hideMark/>
          </w:tcPr>
          <w:p w14:paraId="48D775A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B39C6DC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8474B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M3YU0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D7DC18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7560D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TEIFO6365_0004078500 ATETN484_000208100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E10A59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erre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FAD865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6</w:t>
            </w:r>
          </w:p>
        </w:tc>
        <w:tc>
          <w:tcPr>
            <w:tcW w:w="128" w:type="pct"/>
            <w:vAlign w:val="center"/>
            <w:hideMark/>
          </w:tcPr>
          <w:p w14:paraId="6F08AF4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4C01C3A" w14:textId="77777777" w:rsidTr="001C0041">
        <w:trPr>
          <w:trHeight w:val="15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8EAE1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G3XP4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6B90C0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40F75C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NIDRAFT_4164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026628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niger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 (strain ATCC 1015 / CBS 113.46 / FGSC A1144 / LSHB Ac4 / NCTC 3858a / NRRL 328 / USDA 3528.7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B9FC6D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7</w:t>
            </w:r>
          </w:p>
        </w:tc>
        <w:tc>
          <w:tcPr>
            <w:tcW w:w="128" w:type="pct"/>
            <w:vAlign w:val="center"/>
            <w:hideMark/>
          </w:tcPr>
          <w:p w14:paraId="1B9B029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3B881C4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90792B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9AE7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9478C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EA65B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96DRAFT_46829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F4C641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lacticoffeatus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 (strain CBS 101883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0A8749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7</w:t>
            </w:r>
          </w:p>
        </w:tc>
        <w:tc>
          <w:tcPr>
            <w:tcW w:w="128" w:type="pct"/>
            <w:vAlign w:val="center"/>
            <w:hideMark/>
          </w:tcPr>
          <w:p w14:paraId="798D7B1A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E9A208E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5716A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U5C40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00C74A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8E349A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CAL0340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28CC37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calidoust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3275A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7</w:t>
            </w:r>
          </w:p>
        </w:tc>
        <w:tc>
          <w:tcPr>
            <w:tcW w:w="128" w:type="pct"/>
            <w:vAlign w:val="center"/>
            <w:hideMark/>
          </w:tcPr>
          <w:p w14:paraId="63D78870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2EBEB47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DFC8B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5WS5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92317B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25203D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9DRAFT_19795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F6A8E8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lepor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EB6E3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2</w:t>
            </w:r>
          </w:p>
        </w:tc>
        <w:tc>
          <w:tcPr>
            <w:tcW w:w="128" w:type="pct"/>
            <w:vAlign w:val="center"/>
            <w:hideMark/>
          </w:tcPr>
          <w:p w14:paraId="53F0409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6453F5E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FADE2A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7BJN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CDBFA2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E19797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6DRAFT_27838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255EAC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bertholleti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51D9E2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7</w:t>
            </w:r>
          </w:p>
        </w:tc>
        <w:tc>
          <w:tcPr>
            <w:tcW w:w="128" w:type="pct"/>
            <w:vAlign w:val="center"/>
            <w:hideMark/>
          </w:tcPr>
          <w:p w14:paraId="1C4821CC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FCA90C1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99CABB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F8UNJ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74C95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D5D3FF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RAM_00470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D6B980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rambellii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B458A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2</w:t>
            </w:r>
          </w:p>
        </w:tc>
        <w:tc>
          <w:tcPr>
            <w:tcW w:w="128" w:type="pct"/>
            <w:vAlign w:val="center"/>
            <w:hideMark/>
          </w:tcPr>
          <w:p w14:paraId="18BAC2A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486008C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920214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F8WMR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0A90FC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0CF62F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OCH_00442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F1397F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ochraceorose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DBA6F9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2</w:t>
            </w:r>
          </w:p>
        </w:tc>
        <w:tc>
          <w:tcPr>
            <w:tcW w:w="128" w:type="pct"/>
            <w:vAlign w:val="center"/>
            <w:hideMark/>
          </w:tcPr>
          <w:p w14:paraId="1458FA46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3663B53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3CFC40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T5M5W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4A0157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64ABB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175DRAFT_044881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D1D85F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ochraceorose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IBT 24754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0A9CA3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2</w:t>
            </w:r>
          </w:p>
        </w:tc>
        <w:tc>
          <w:tcPr>
            <w:tcW w:w="128" w:type="pct"/>
            <w:vAlign w:val="center"/>
            <w:hideMark/>
          </w:tcPr>
          <w:p w14:paraId="6CC02C0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695E385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3FEA1E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M3Z1V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A9661C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631EBF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TEIFO6365_0011002300 ATETN484_000600230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436CA2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erre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4F74A5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6</w:t>
            </w:r>
          </w:p>
        </w:tc>
        <w:tc>
          <w:tcPr>
            <w:tcW w:w="128" w:type="pct"/>
            <w:vAlign w:val="center"/>
            <w:hideMark/>
          </w:tcPr>
          <w:p w14:paraId="4DEC8AC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F857ECC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F46214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L9T86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076C6C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B5A0E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SYDRAFT_4882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DEAB67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sydowii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593.65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067559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2</w:t>
            </w:r>
          </w:p>
        </w:tc>
        <w:tc>
          <w:tcPr>
            <w:tcW w:w="128" w:type="pct"/>
            <w:vAlign w:val="center"/>
            <w:hideMark/>
          </w:tcPr>
          <w:p w14:paraId="474B519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FB270BC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F5E1E6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L9R4D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C0CAB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72D363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WEDRAFT_12178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C85486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wentii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DTO 134E9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03847C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6</w:t>
            </w:r>
          </w:p>
        </w:tc>
        <w:tc>
          <w:tcPr>
            <w:tcW w:w="128" w:type="pct"/>
            <w:vAlign w:val="center"/>
            <w:hideMark/>
          </w:tcPr>
          <w:p w14:paraId="3A26706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7F943ED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B9BD64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L9RPZ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7856E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AAD87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WEDRAFT_18195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03E894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wentii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DTO 134E9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24FF9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1</w:t>
            </w:r>
          </w:p>
        </w:tc>
        <w:tc>
          <w:tcPr>
            <w:tcW w:w="128" w:type="pct"/>
            <w:vAlign w:val="center"/>
            <w:hideMark/>
          </w:tcPr>
          <w:p w14:paraId="186D6646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CE6304A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0AFB34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7R7XZE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7DEFB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D61B3B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PUU_80814A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8385FD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puulaauens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5C1148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6B3CF740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4BBD3CE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5D738D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U5GQH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CAD2FA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0B054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CAL0769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0D6FB6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calidoust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278044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8</w:t>
            </w:r>
          </w:p>
        </w:tc>
        <w:tc>
          <w:tcPr>
            <w:tcW w:w="128" w:type="pct"/>
            <w:vAlign w:val="center"/>
            <w:hideMark/>
          </w:tcPr>
          <w:p w14:paraId="6149BBF0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689D4B9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B97C1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I2FIG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D9B08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C55294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W47DRAFT_13480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A1CFED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candid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68DED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533A819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EF166CA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0B27B6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J5HR1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34C8C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6065FB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W42DRAFT_20159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D92D3E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aichungens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4D76E3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37AC7AD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0E8B969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E0147A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I1D76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22767B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C3270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168DRAFT_30345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BD3D4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campestri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IBT 28561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7E5227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2C68F0C0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578DCA2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B1DCBD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6PWL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12095C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1F858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NMCM5793_006395 CNMCM6106_00871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65284C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hiratsuk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6BBAB7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5</w:t>
            </w:r>
          </w:p>
        </w:tc>
        <w:tc>
          <w:tcPr>
            <w:tcW w:w="128" w:type="pct"/>
            <w:vAlign w:val="center"/>
            <w:hideMark/>
          </w:tcPr>
          <w:p w14:paraId="18AED046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74DEFE1" w14:textId="77777777" w:rsidTr="001C0041">
        <w:trPr>
          <w:trHeight w:val="13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8B4E61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E3B19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EEC569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BC22B2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SI65_0990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2FE6AA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cristat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(Chinese Fuzhuan brick tea-fermentation fungus) </w:t>
            </w: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(Eurotium cristatum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54D9F3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9</w:t>
            </w:r>
          </w:p>
        </w:tc>
        <w:tc>
          <w:tcPr>
            <w:tcW w:w="128" w:type="pct"/>
            <w:vAlign w:val="center"/>
            <w:hideMark/>
          </w:tcPr>
          <w:p w14:paraId="4DE2F7EC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781DEFA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3F847B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lastRenderedPageBreak/>
              <w:t>A0A7R7VUS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E4A53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CA3892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CHE_70024A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8D2346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chevalieri (Eurotium chevalieri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32127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9</w:t>
            </w:r>
          </w:p>
        </w:tc>
        <w:tc>
          <w:tcPr>
            <w:tcW w:w="128" w:type="pct"/>
            <w:vAlign w:val="center"/>
            <w:hideMark/>
          </w:tcPr>
          <w:p w14:paraId="22FB233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17CBBC8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C53DDE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U5GGI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875EDB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F2E7CA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CAL1470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570B1F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calidoust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F690DE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8</w:t>
            </w:r>
          </w:p>
        </w:tc>
        <w:tc>
          <w:tcPr>
            <w:tcW w:w="128" w:type="pct"/>
            <w:vAlign w:val="center"/>
            <w:hideMark/>
          </w:tcPr>
          <w:p w14:paraId="0C472C5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A43923F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3CA7A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6Q4X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F8436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D3F884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NMCM5623_010005 CNMCM7691_00285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95D252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el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566222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7A3910B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B169202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4E83A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L9V7P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1CA45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DDA345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GLDRAFT_150413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716BC0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glauc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516.65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E3945B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9</w:t>
            </w:r>
          </w:p>
        </w:tc>
        <w:tc>
          <w:tcPr>
            <w:tcW w:w="128" w:type="pct"/>
            <w:vAlign w:val="center"/>
            <w:hideMark/>
          </w:tcPr>
          <w:p w14:paraId="1635700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7825588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EC20A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I1C40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AE97C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1010AE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174DRAFT_45171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00C0B7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novofumigat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IBT 16806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91FF1D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798DFF26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673FF58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E181EA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17SR6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E5C6A6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A6B79D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EURHEDRAFT_47108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82E075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ruber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35680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8DBA2F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8</w:t>
            </w:r>
          </w:p>
        </w:tc>
        <w:tc>
          <w:tcPr>
            <w:tcW w:w="128" w:type="pct"/>
            <w:vAlign w:val="center"/>
            <w:hideMark/>
          </w:tcPr>
          <w:p w14:paraId="4D06BC56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0704E5D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178D1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3S7L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8D699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91816B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IFM51744_0790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C2CADB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udagaw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912398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1B34B77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729F61D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F7B2DB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3SG7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95767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EF451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IFM46972_1140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13A7F9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udagaw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3D7D7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1E037EF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A6A9824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FD3751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E0UYH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E4033A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009383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ud_00692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CBDC36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udagaw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FE668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58B09C5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50C7AD8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5B4B1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J5PIG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5C52B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BDD705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Y699_0922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2BDF9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umigat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Z5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32CCAB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5</w:t>
            </w:r>
          </w:p>
        </w:tc>
        <w:tc>
          <w:tcPr>
            <w:tcW w:w="128" w:type="pct"/>
            <w:vAlign w:val="center"/>
            <w:hideMark/>
          </w:tcPr>
          <w:p w14:paraId="6868BC4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21CF216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D162A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29XTK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DC32EC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E6A7B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DV57_0678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BDEBE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umigatus (Neosartorya fumigata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0EF81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5</w:t>
            </w:r>
          </w:p>
        </w:tc>
        <w:tc>
          <w:tcPr>
            <w:tcW w:w="128" w:type="pct"/>
            <w:vAlign w:val="center"/>
            <w:hideMark/>
          </w:tcPr>
          <w:p w14:paraId="084FA29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2B2B367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B802C8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29Z42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F391EA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D5A67F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DV55_107184 CFD26_10722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053C43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urcos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9AC55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6</w:t>
            </w:r>
          </w:p>
        </w:tc>
        <w:tc>
          <w:tcPr>
            <w:tcW w:w="128" w:type="pct"/>
            <w:vAlign w:val="center"/>
            <w:hideMark/>
          </w:tcPr>
          <w:p w14:paraId="5490D11A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6141917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9951E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3NCX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E802C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FC0644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IFM46972_0253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2D4415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udagaw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3DBE4B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45E17A0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E93EA1B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C13756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4HSR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18CA9F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C62558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NMCM8057_00808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379121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umigatus (Neosartorya fumigata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6B7A63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1E71609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3366AD4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B88F8C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4MV4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0BDDF5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F2EB52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NMCM8686_00862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DE9304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umigatus (Neosartorya fumigata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EDDEB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71862B4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0271A7B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9AD179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4DB9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06DD34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4EBD6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NMCM8694_002004 CNMCM8927_00411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7C41EB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lentul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9DBECB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2515CB5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A9B3775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2FB1E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S7DU4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C8E73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5B5CA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LT_008856 ALT_5832 IFM58399_0571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FE88E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lentul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BD6C0B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58ACDCB0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D590949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FAB767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L9RZ9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FEBBF7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1D201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WEDRAFT_14466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264960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wentii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DTO 134E9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7DC60A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6C741BB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63538CA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C6177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U5G4R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97E802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06344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CAL0562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A113E4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calidoust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28FB8A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9</w:t>
            </w:r>
          </w:p>
        </w:tc>
        <w:tc>
          <w:tcPr>
            <w:tcW w:w="128" w:type="pct"/>
            <w:vAlign w:val="center"/>
            <w:hideMark/>
          </w:tcPr>
          <w:p w14:paraId="5EABF72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82A5C95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D0488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M3ZEU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7BC7F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6B28BB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TEIFO6365_0012040500 ATETN484_001304160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AA7E96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erre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6B1745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20C95E10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2E0516A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2EB8F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V5J3U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7B9B3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BFEC75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P00DRAFT_42123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31B16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indologen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114.80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56F14E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0</w:t>
            </w:r>
          </w:p>
        </w:tc>
        <w:tc>
          <w:tcPr>
            <w:tcW w:w="128" w:type="pct"/>
            <w:vAlign w:val="center"/>
            <w:hideMark/>
          </w:tcPr>
          <w:p w14:paraId="0182D2D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7E28FEA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9FFCE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97GH9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EB6853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B20ABC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DV56_10645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F6AB83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hermomutat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2B499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63B3E84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2A2EFB4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9B7A64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T8X12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571BF7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CB066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86DRAFT_36343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C0A26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japonic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114.51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22801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4</w:t>
            </w:r>
          </w:p>
        </w:tc>
        <w:tc>
          <w:tcPr>
            <w:tcW w:w="128" w:type="pct"/>
            <w:vAlign w:val="center"/>
            <w:hideMark/>
          </w:tcPr>
          <w:p w14:paraId="3D97C66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1CF0448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FD28C2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4MFB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B57A41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3FC54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NMCM6457_006370 CNMCM6805_00236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7F047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umigatiaffin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4DBF9E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1</w:t>
            </w:r>
          </w:p>
        </w:tc>
        <w:tc>
          <w:tcPr>
            <w:tcW w:w="128" w:type="pct"/>
            <w:vAlign w:val="center"/>
            <w:hideMark/>
          </w:tcPr>
          <w:p w14:paraId="260E6896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283E710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DE4041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lastRenderedPageBreak/>
              <w:t>A0A1L9PSA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F7CC5B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B9A02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VEDRAFT_13570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C4295A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versicolor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583.65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173B6B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4F35EAF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A87A510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944343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95HZB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9509C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A5472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97DRAFT_42406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7A7628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homomorph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01889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B7CD50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1</w:t>
            </w:r>
          </w:p>
        </w:tc>
        <w:tc>
          <w:tcPr>
            <w:tcW w:w="128" w:type="pct"/>
            <w:vAlign w:val="center"/>
            <w:hideMark/>
          </w:tcPr>
          <w:p w14:paraId="4F062A0A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DFCAA84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0D4321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D8QAR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91E5E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2CE6E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DSM5745_1114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A3A62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mulundens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D2B004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7</w:t>
            </w:r>
          </w:p>
        </w:tc>
        <w:tc>
          <w:tcPr>
            <w:tcW w:w="128" w:type="pct"/>
            <w:vAlign w:val="center"/>
            <w:hideMark/>
          </w:tcPr>
          <w:p w14:paraId="35B5E41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5D946CB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126411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6QN0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9C504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EC142E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NMCM7691_00347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72FC43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el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E862CB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5</w:t>
            </w:r>
          </w:p>
        </w:tc>
        <w:tc>
          <w:tcPr>
            <w:tcW w:w="128" w:type="pct"/>
            <w:vAlign w:val="center"/>
            <w:hideMark/>
          </w:tcPr>
          <w:p w14:paraId="2C6EE87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3C28D6F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B7DB59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G08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0ACEFA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57376C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W43DRAFT_29985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9A042E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Petromyces alliaceus (Aspergillus alliaceus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432670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5</w:t>
            </w:r>
          </w:p>
        </w:tc>
        <w:tc>
          <w:tcPr>
            <w:tcW w:w="128" w:type="pct"/>
            <w:vAlign w:val="center"/>
            <w:hideMark/>
          </w:tcPr>
          <w:p w14:paraId="7CA6BD8C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01F5418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9B8B29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7CLU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DA9225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C96BC9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3DRAFT_17960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DCCEE8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Petromyces alliaceus (Aspergillus alliaceus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9E7817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615DA21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BB070DF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EA087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5ZU2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9539EB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FC920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ETB97_00859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F7AA4D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burnettii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1333A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3EB0B22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6F83E6F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AE6CC8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6PWP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41A67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89B34D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NMCM5623_00784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47C6C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el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DA14E2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40401F2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CB16306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8020A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7R8AUQ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A71C27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93D5B1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PUU_80418A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1DC6CB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puulaauens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044009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5BD6DB8C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33483C9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C30BCD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L9WYN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CA426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E62344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ACDRAFT_7713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87C268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aculeat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ATCC 16872 / CBS 172.66 / WB 5094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DDE5B9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0</w:t>
            </w:r>
          </w:p>
        </w:tc>
        <w:tc>
          <w:tcPr>
            <w:tcW w:w="128" w:type="pct"/>
            <w:vAlign w:val="center"/>
            <w:hideMark/>
          </w:tcPr>
          <w:p w14:paraId="766B735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9EA44AF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0B06BE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I8TVI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B27FAA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7C8611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o3042_0558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D4189A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oryzae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3.042) (Yellow koji mold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4A542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2</w:t>
            </w:r>
          </w:p>
        </w:tc>
        <w:tc>
          <w:tcPr>
            <w:tcW w:w="128" w:type="pct"/>
            <w:vAlign w:val="center"/>
            <w:hideMark/>
          </w:tcPr>
          <w:p w14:paraId="5C8A8A58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47EE8EF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B59CAE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9CRT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ECB191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08ED1F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82DRAFT_30209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219AA3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uvarum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121591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DA34C9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0</w:t>
            </w:r>
          </w:p>
        </w:tc>
        <w:tc>
          <w:tcPr>
            <w:tcW w:w="128" w:type="pct"/>
            <w:vAlign w:val="center"/>
            <w:hideMark/>
          </w:tcPr>
          <w:p w14:paraId="7CBDB2B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8AE3126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BADE6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7R7X9D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2F4185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956E7D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PUU_10100A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60A322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puulaauens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033ABD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8</w:t>
            </w:r>
          </w:p>
        </w:tc>
        <w:tc>
          <w:tcPr>
            <w:tcW w:w="128" w:type="pct"/>
            <w:vAlign w:val="center"/>
            <w:hideMark/>
          </w:tcPr>
          <w:p w14:paraId="3954E3A6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0EA602E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DA02A1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M3Z9Q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47C73E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578195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TEIFO6365_0009043300 ATETN484_001104280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7050E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erre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EDCA04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1</w:t>
            </w:r>
          </w:p>
        </w:tc>
        <w:tc>
          <w:tcPr>
            <w:tcW w:w="128" w:type="pct"/>
            <w:vAlign w:val="center"/>
            <w:hideMark/>
          </w:tcPr>
          <w:p w14:paraId="10FCE50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4469D3D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A78B87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M7KGZ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49EC2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F540B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A14_008605 F9C07_581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5C1E28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lav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A1B90A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2</w:t>
            </w:r>
          </w:p>
        </w:tc>
        <w:tc>
          <w:tcPr>
            <w:tcW w:w="128" w:type="pct"/>
            <w:vAlign w:val="center"/>
            <w:hideMark/>
          </w:tcPr>
          <w:p w14:paraId="4E8876E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3967CF5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0B09C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S9DDD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82B7E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FD559D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OAory_0109288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6E3F61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oryzae (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Yellow koji mold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65265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2</w:t>
            </w:r>
          </w:p>
        </w:tc>
        <w:tc>
          <w:tcPr>
            <w:tcW w:w="128" w:type="pct"/>
            <w:vAlign w:val="center"/>
            <w:hideMark/>
          </w:tcPr>
          <w:p w14:paraId="6D7D1B8A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4D8396F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F44BEB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GU4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B5521C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FD00F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5DRAFT_38143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41BF13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lav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F023FE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2</w:t>
            </w:r>
          </w:p>
        </w:tc>
        <w:tc>
          <w:tcPr>
            <w:tcW w:w="128" w:type="pct"/>
            <w:vAlign w:val="center"/>
            <w:hideMark/>
          </w:tcPr>
          <w:p w14:paraId="145B124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A36B6B0" w14:textId="77777777" w:rsidTr="001C0041">
        <w:trPr>
          <w:trHeight w:val="15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620076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7G5JIB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5C9D1F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A88C3D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G4B84_01084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CD605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lav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ATCC 200026 / FGSC A1120 / IAM 13836 / NRRL 3357 / JCM 12722 / SRRC 167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F6295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2</w:t>
            </w:r>
          </w:p>
        </w:tc>
        <w:tc>
          <w:tcPr>
            <w:tcW w:w="128" w:type="pct"/>
            <w:vAlign w:val="center"/>
            <w:hideMark/>
          </w:tcPr>
          <w:p w14:paraId="6E9D0E3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A537A0D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00B30A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I2GDH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856C27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36F783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170DRAFT_49313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662E0A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steynii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IBT 23096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A50E28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5</w:t>
            </w:r>
          </w:p>
        </w:tc>
        <w:tc>
          <w:tcPr>
            <w:tcW w:w="128" w:type="pct"/>
            <w:vAlign w:val="center"/>
            <w:hideMark/>
          </w:tcPr>
          <w:p w14:paraId="0C0FEF1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6C8D1E2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F7E2FD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P2H7M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FF4E1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6468A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FLA70_17g00558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610B34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lavus (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strain ATCC MYA-384 / AF70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B9889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2</w:t>
            </w:r>
          </w:p>
        </w:tc>
        <w:tc>
          <w:tcPr>
            <w:tcW w:w="128" w:type="pct"/>
            <w:vAlign w:val="center"/>
            <w:hideMark/>
          </w:tcPr>
          <w:p w14:paraId="3DB93F9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71C587F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2878A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9DH0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8A9AFA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0C485B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71DRAFT_16814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E4A947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elliptic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707.79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E2EBB6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2</w:t>
            </w:r>
          </w:p>
        </w:tc>
        <w:tc>
          <w:tcPr>
            <w:tcW w:w="128" w:type="pct"/>
            <w:vAlign w:val="center"/>
            <w:hideMark/>
          </w:tcPr>
          <w:p w14:paraId="51D72E6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87BDA7C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7BDEA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HSU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C18557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C93E96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2DRAFT_161169 BDV37DRAFT_28679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16D3A0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pseudonomi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65902D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2FCE4D6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FC57052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27982C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IVJ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A9A6A2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0E62E0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0DRAFT_16145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81C68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minisclerotigene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2A9CAA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26D18AC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A22A036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472E1F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lastRenderedPageBreak/>
              <w:t>A0A3D8RKW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652A07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AE2946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DSM5745_0726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163FC7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mulundens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3D98B9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6BCE085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BA97A2C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D6910D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L9TEZ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B8883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4E53C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SYDRAFT_9017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3F0390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sydowii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593.65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C7BB0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765F937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C81D34C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FC0D58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I2GLW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CBA8C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717B2B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170DRAFT_39681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330D69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steynii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IBT 23096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3A49E0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0</w:t>
            </w:r>
          </w:p>
        </w:tc>
        <w:tc>
          <w:tcPr>
            <w:tcW w:w="128" w:type="pct"/>
            <w:vAlign w:val="center"/>
            <w:hideMark/>
          </w:tcPr>
          <w:p w14:paraId="5D4FE14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74ABF01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93E0D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7BSL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25E7A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34F79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3DRAFT_17676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B0A3FE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Petromyces alliaceus (Aspergillus alliaceus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43678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5</w:t>
            </w:r>
          </w:p>
        </w:tc>
        <w:tc>
          <w:tcPr>
            <w:tcW w:w="128" w:type="pct"/>
            <w:vAlign w:val="center"/>
            <w:hideMark/>
          </w:tcPr>
          <w:p w14:paraId="3BE7664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7929CCC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8E58B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6E4L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4EE25A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F27EC0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ETB97_00468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995EF4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burnettii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80A507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5</w:t>
            </w:r>
          </w:p>
        </w:tc>
        <w:tc>
          <w:tcPr>
            <w:tcW w:w="128" w:type="pct"/>
            <w:vAlign w:val="center"/>
            <w:hideMark/>
          </w:tcPr>
          <w:p w14:paraId="7EBCAF00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54E82FC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E95F31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XC8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99B569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7553F7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9DRAFT_19163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C70679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sergii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42B78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2</w:t>
            </w:r>
          </w:p>
        </w:tc>
        <w:tc>
          <w:tcPr>
            <w:tcW w:w="128" w:type="pct"/>
            <w:vAlign w:val="center"/>
            <w:hideMark/>
          </w:tcPr>
          <w:p w14:paraId="5D87FF00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E0CFF1C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003CB2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FWJ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C9637B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9E4548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W43DRAFT_31136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78A975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Petromyces alliaceus (Aspergillus alliaceus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ADD444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5590C61C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D17F576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3A38DF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TT5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48A30C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47EC37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5DRAFT_16794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E1CD53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avenace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2D637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0</w:t>
            </w:r>
          </w:p>
        </w:tc>
        <w:tc>
          <w:tcPr>
            <w:tcW w:w="128" w:type="pct"/>
            <w:vAlign w:val="center"/>
            <w:hideMark/>
          </w:tcPr>
          <w:p w14:paraId="2F4ECCEA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F1D83EF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30A28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L9PUL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D72BC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0B6F68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VEDRAFT_4476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61CDB0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versicolor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583.65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C0BA60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8</w:t>
            </w:r>
          </w:p>
        </w:tc>
        <w:tc>
          <w:tcPr>
            <w:tcW w:w="128" w:type="pct"/>
            <w:vAlign w:val="center"/>
            <w:hideMark/>
          </w:tcPr>
          <w:p w14:paraId="65EC8E5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767E2FE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A5B49F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9A0T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31FA1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753873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96DRAFT_40153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A771A6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lacticoffeatus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 (strain CBS 101883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3DB27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1</w:t>
            </w:r>
          </w:p>
        </w:tc>
        <w:tc>
          <w:tcPr>
            <w:tcW w:w="128" w:type="pct"/>
            <w:vAlign w:val="center"/>
            <w:hideMark/>
          </w:tcPr>
          <w:p w14:paraId="07F39A0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1C6F849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77C00D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70BP7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3823E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3C5FD7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M747DRAFT_33485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D992F3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niger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TCC 13496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B6512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1</w:t>
            </w:r>
          </w:p>
        </w:tc>
        <w:tc>
          <w:tcPr>
            <w:tcW w:w="128" w:type="pct"/>
            <w:vAlign w:val="center"/>
            <w:hideMark/>
          </w:tcPr>
          <w:p w14:paraId="25538FF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B1058A1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92FBE2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70P6W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79F538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65569E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M752DRAFT_30902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CD357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phoenici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TCC 13157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C88C89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1</w:t>
            </w:r>
          </w:p>
        </w:tc>
        <w:tc>
          <w:tcPr>
            <w:tcW w:w="128" w:type="pct"/>
            <w:vAlign w:val="center"/>
            <w:hideMark/>
          </w:tcPr>
          <w:p w14:paraId="7683D85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DBD7DF9" w14:textId="77777777" w:rsidTr="001C0041">
        <w:trPr>
          <w:trHeight w:val="112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D24E13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F0I5Q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E1EFA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B485E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875_0004244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081E8C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parasitic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ATCC 56775 / NRRL 5862 / SRRC 143 / SU-1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CAF4E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6F23068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5A54E62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967DB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G7EMS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D61C18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4A2F0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ARAC_006644 BDV24DRAFT_15360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AFB41C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arachidicola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16B95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46D1473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43D75F8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1BD042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DBD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55445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12C180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4DRAFT_22842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3A2642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parasitic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E96BC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20D7DCC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24A8B27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E35D0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EY0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1737B6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652E7C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3DRAFT_18990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93903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novoparasitic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90F973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16291D0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E94AB13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0C91E3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5WND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E986BD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86EAEE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9DRAFT_6380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9381DE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lepor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DFB57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4941061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9E6299D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873F39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F7ZNN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557D3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B277A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BOM_01022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6A45FF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bombyc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B023F9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2</w:t>
            </w:r>
          </w:p>
        </w:tc>
        <w:tc>
          <w:tcPr>
            <w:tcW w:w="128" w:type="pct"/>
            <w:vAlign w:val="center"/>
            <w:hideMark/>
          </w:tcPr>
          <w:p w14:paraId="604ECB9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F0F3314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DD7553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W7N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8EDB98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2F3955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41DRAFT_57337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5B4D28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ransmontanens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FDF13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6D1BD03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C3DED60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277E8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UIF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72DC8F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83E0A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40DRAFT_2284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4F667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amarii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91A31B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6CF19DC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1D0725C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EC843E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54UE3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3E0FDE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97A829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TCC64974_87060 CAN33_002875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BF04FE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niger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36B04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1</w:t>
            </w:r>
          </w:p>
        </w:tc>
        <w:tc>
          <w:tcPr>
            <w:tcW w:w="128" w:type="pct"/>
            <w:vAlign w:val="center"/>
            <w:hideMark/>
          </w:tcPr>
          <w:p w14:paraId="06157FB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3AE02DD" w14:textId="77777777" w:rsidTr="001C0041">
        <w:trPr>
          <w:trHeight w:val="15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4BFEAB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G3YBD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9C70A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999D4E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NIDRAFT_17834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88E0B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niger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 (strain ATCC 1015 / CBS 113.46 / FGSC A1144 / LSHB Ac4 / NCTC 3858a / NRRL 328 / USDA 3528.7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7223EB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1</w:t>
            </w:r>
          </w:p>
        </w:tc>
        <w:tc>
          <w:tcPr>
            <w:tcW w:w="128" w:type="pct"/>
            <w:vAlign w:val="center"/>
            <w:hideMark/>
          </w:tcPr>
          <w:p w14:paraId="57CD226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91F36E1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B0C7A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F6TMI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9E7425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7E87E6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 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47541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niger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71180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1</w:t>
            </w:r>
          </w:p>
        </w:tc>
        <w:tc>
          <w:tcPr>
            <w:tcW w:w="128" w:type="pct"/>
            <w:vAlign w:val="center"/>
            <w:hideMark/>
          </w:tcPr>
          <w:p w14:paraId="01B35DB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D2DA0CF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D894A2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F3QCH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EF9B8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12E7B9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Q94DRAFT_18486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F46FDE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welwitschi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18788C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1</w:t>
            </w:r>
          </w:p>
        </w:tc>
        <w:tc>
          <w:tcPr>
            <w:tcW w:w="128" w:type="pct"/>
            <w:vAlign w:val="center"/>
            <w:hideMark/>
          </w:tcPr>
          <w:p w14:paraId="3796BF1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6FE4945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A7EFBA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lastRenderedPageBreak/>
              <w:t>A0A401KLM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899A2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DEA90A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AWM_0302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BBEDA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awamori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Black koji mold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99B04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1</w:t>
            </w:r>
          </w:p>
        </w:tc>
        <w:tc>
          <w:tcPr>
            <w:tcW w:w="128" w:type="pct"/>
            <w:vAlign w:val="center"/>
            <w:hideMark/>
          </w:tcPr>
          <w:p w14:paraId="410BA67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28AB795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4DC9B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L9T4G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3F34E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EDCBB0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SYDRAFT_49757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500288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sydowii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593.65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2092B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8</w:t>
            </w:r>
          </w:p>
        </w:tc>
        <w:tc>
          <w:tcPr>
            <w:tcW w:w="128" w:type="pct"/>
            <w:vAlign w:val="center"/>
            <w:hideMark/>
          </w:tcPr>
          <w:p w14:paraId="76A9937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D5CF1E6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EB1C57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SNJ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F052A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29E7E3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8DRAFT_29494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5C153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pseudotamarii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A78D2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6EDF737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81E7E8D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B8C66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L1JBR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8A0C3B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A825E2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NOM_00217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6633AA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nomiae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NRRL 13137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7CF4C1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46A66286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953D785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4E9D93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7DK5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A3DEAE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6A031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2DRAFT_159450 BDV37DRAFT_29181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05CC1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pseudonomi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7391C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33AC7010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26EE829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08014F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7E6E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CB1D13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CB3809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6DRAFT_30351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58426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pseudocaelat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F70E8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59F62178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CD7F55B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3CD587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7A7I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7C8AD5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8ADEA9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7DRAFT_10644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0CBD7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caelat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ACDD46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555945C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B12E9C5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EC981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7UNB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94C4F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54FA3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83DRAFT_35027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0F081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eucalypticola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22712 / IBT 29274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B5149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2</w:t>
            </w:r>
          </w:p>
        </w:tc>
        <w:tc>
          <w:tcPr>
            <w:tcW w:w="128" w:type="pct"/>
            <w:vAlign w:val="center"/>
            <w:hideMark/>
          </w:tcPr>
          <w:p w14:paraId="7FE4E42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CCC675C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F9EE66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5XA2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DFB0F2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82566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9DRAFT_18970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3A004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lepor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E290FC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484F7F1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3C3AB92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8A5F68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L1J80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EEBB0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E89172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NOM_00439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C498AA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nomiae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NRRL 13137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58386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2</w:t>
            </w:r>
          </w:p>
        </w:tc>
        <w:tc>
          <w:tcPr>
            <w:tcW w:w="128" w:type="pct"/>
            <w:vAlign w:val="center"/>
            <w:hideMark/>
          </w:tcPr>
          <w:p w14:paraId="4F7983D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8445B92" w14:textId="77777777" w:rsidTr="001C0041">
        <w:trPr>
          <w:trHeight w:val="112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99B91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L9U36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5D570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FE18F6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BRDRAFT_20133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480C2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brasiliensi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01740 / IMI 381727 / IBT 21946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083AC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9</w:t>
            </w:r>
          </w:p>
        </w:tc>
        <w:tc>
          <w:tcPr>
            <w:tcW w:w="128" w:type="pct"/>
            <w:vAlign w:val="center"/>
            <w:hideMark/>
          </w:tcPr>
          <w:p w14:paraId="74C36D48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C388850" w14:textId="77777777" w:rsidTr="001C0041">
        <w:trPr>
          <w:trHeight w:val="112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799F9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9B00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1ED575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93CE13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88DRAFT_39500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F9842B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vadensi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13365 / IMI 142717 / IBT 24658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F440A2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0</w:t>
            </w:r>
          </w:p>
        </w:tc>
        <w:tc>
          <w:tcPr>
            <w:tcW w:w="128" w:type="pct"/>
            <w:vAlign w:val="center"/>
            <w:hideMark/>
          </w:tcPr>
          <w:p w14:paraId="304618F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5E8D0DE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FD20A9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G1RKL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ED8FD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B4C39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72DRAFT_38688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4BF409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ijiensi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313.89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81D62B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4</w:t>
            </w:r>
          </w:p>
        </w:tc>
        <w:tc>
          <w:tcPr>
            <w:tcW w:w="128" w:type="pct"/>
            <w:vAlign w:val="center"/>
            <w:hideMark/>
          </w:tcPr>
          <w:p w14:paraId="4A61683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F035D41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A18CE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I1DBE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3A7FD0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EA2870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168DRAFT_32462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21F13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campestri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IBT 28561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D2F287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4</w:t>
            </w:r>
          </w:p>
        </w:tc>
        <w:tc>
          <w:tcPr>
            <w:tcW w:w="128" w:type="pct"/>
            <w:vAlign w:val="center"/>
            <w:hideMark/>
          </w:tcPr>
          <w:p w14:paraId="052F34A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7829A08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F1D731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L9N07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D5D39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123EAB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TUDRAFT_3057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9F0C05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tubingensi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34.48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10344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0</w:t>
            </w:r>
          </w:p>
        </w:tc>
        <w:tc>
          <w:tcPr>
            <w:tcW w:w="128" w:type="pct"/>
            <w:vAlign w:val="center"/>
            <w:hideMark/>
          </w:tcPr>
          <w:p w14:paraId="4CB2841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B400937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85C14C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3XZK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F95D11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1840F9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tWU_0636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255F2D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ubingens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651C85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0</w:t>
            </w:r>
          </w:p>
        </w:tc>
        <w:tc>
          <w:tcPr>
            <w:tcW w:w="128" w:type="pct"/>
            <w:vAlign w:val="center"/>
            <w:hideMark/>
          </w:tcPr>
          <w:p w14:paraId="5A7EBDB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75744E3" w14:textId="77777777" w:rsidTr="001C0041">
        <w:trPr>
          <w:trHeight w:val="112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AE5B9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46F7K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FDB80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189D9A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LUC_80022A RIB2604_0150027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06FD83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kawachii (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White koji mold)</w:t>
            </w: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 (Aspergillus awamori var. kawachi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C5F20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1</w:t>
            </w:r>
          </w:p>
        </w:tc>
        <w:tc>
          <w:tcPr>
            <w:tcW w:w="128" w:type="pct"/>
            <w:vAlign w:val="center"/>
            <w:hideMark/>
          </w:tcPr>
          <w:p w14:paraId="7DE28D6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BD6AF98" w14:textId="77777777" w:rsidTr="001C0041">
        <w:trPr>
          <w:trHeight w:val="13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9FAB99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G7X9W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2ADC85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FEAA0B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KAW_0227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7239B4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kawachii (strain NBRC 4308) (White koji mold) (Aspergillus awamori var. kawachi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08480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1</w:t>
            </w:r>
          </w:p>
        </w:tc>
        <w:tc>
          <w:tcPr>
            <w:tcW w:w="128" w:type="pct"/>
            <w:vAlign w:val="center"/>
            <w:hideMark/>
          </w:tcPr>
          <w:p w14:paraId="74BF596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AC051C5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61B43F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G1R1U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F0A59C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23105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85DRAFT_51451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36CCE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piperi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112811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060421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1</w:t>
            </w:r>
          </w:p>
        </w:tc>
        <w:tc>
          <w:tcPr>
            <w:tcW w:w="128" w:type="pct"/>
            <w:vAlign w:val="center"/>
            <w:hideMark/>
          </w:tcPr>
          <w:p w14:paraId="27D53E3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98BFF6C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F0DB63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8Z1U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14A9B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FC0630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87DRAFT_40672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2A47D5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neoniger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15656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69D62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0</w:t>
            </w:r>
          </w:p>
        </w:tc>
        <w:tc>
          <w:tcPr>
            <w:tcW w:w="128" w:type="pct"/>
            <w:vAlign w:val="center"/>
            <w:hideMark/>
          </w:tcPr>
          <w:p w14:paraId="4649D56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A686A39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D29E8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7B50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D17DDF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7ABD09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6DRAFT_29395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6DBB4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bertholleti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DB6296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505FE88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3AE267B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2BFC4C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M2T2T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1EBF4D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1D601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HISP_0521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FCD10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sp. HF37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EEC2F5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7</w:t>
            </w:r>
          </w:p>
        </w:tc>
        <w:tc>
          <w:tcPr>
            <w:tcW w:w="128" w:type="pct"/>
            <w:vAlign w:val="center"/>
            <w:hideMark/>
          </w:tcPr>
          <w:p w14:paraId="45E029B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7C33F72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B0708F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lastRenderedPageBreak/>
              <w:t>A0A100IIR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7EF9BC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E374BE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BL_0462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66A78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niger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F35564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9</w:t>
            </w:r>
          </w:p>
        </w:tc>
        <w:tc>
          <w:tcPr>
            <w:tcW w:w="128" w:type="pct"/>
            <w:vAlign w:val="center"/>
            <w:hideMark/>
          </w:tcPr>
          <w:p w14:paraId="6C3CE8F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14B7C29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65FD4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XIV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B1CF2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F63EC0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9DRAFT_15689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625D2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sergii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9C52C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7F2032D8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F15A95A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7E6F5C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7V5S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26EC42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E68F51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70DRAFT_37435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B8F987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heteromorph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117.55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EDA26D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0</w:t>
            </w:r>
          </w:p>
        </w:tc>
        <w:tc>
          <w:tcPr>
            <w:tcW w:w="128" w:type="pct"/>
            <w:vAlign w:val="center"/>
            <w:hideMark/>
          </w:tcPr>
          <w:p w14:paraId="0211C74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A9E2C13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D0EF05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YSB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27E45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6FE59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4DRAFT_12225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9C8126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arachidicola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B778C0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5</w:t>
            </w:r>
          </w:p>
        </w:tc>
        <w:tc>
          <w:tcPr>
            <w:tcW w:w="128" w:type="pct"/>
            <w:vAlign w:val="center"/>
            <w:hideMark/>
          </w:tcPr>
          <w:p w14:paraId="1443DDBC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DD12FA3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10D7FE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M3T2V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DF0F18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F6E807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FODRAFT_20009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D43267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luchuensi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06.47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427061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1</w:t>
            </w:r>
          </w:p>
        </w:tc>
        <w:tc>
          <w:tcPr>
            <w:tcW w:w="128" w:type="pct"/>
            <w:vAlign w:val="center"/>
            <w:hideMark/>
          </w:tcPr>
          <w:p w14:paraId="58213A9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77EB383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D1D3AF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9DXE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56BB26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A8EF3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78DRAFT_43282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EEEE9B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sclerotiicarbonari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21057 / IBT 28362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E8953F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1</w:t>
            </w:r>
          </w:p>
        </w:tc>
        <w:tc>
          <w:tcPr>
            <w:tcW w:w="128" w:type="pct"/>
            <w:vAlign w:val="center"/>
            <w:hideMark/>
          </w:tcPr>
          <w:p w14:paraId="156825CC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D2ABFDD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B98F7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V5IKA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3C1B12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8B5243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P00DRAFT_24869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3B3B0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indologen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114.80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3546EB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5927F68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230E08B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C0F720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F7ZZL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79744C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1372B6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BOM_00675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C894B2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bombyc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1552F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5</w:t>
            </w:r>
          </w:p>
        </w:tc>
        <w:tc>
          <w:tcPr>
            <w:tcW w:w="128" w:type="pct"/>
            <w:vAlign w:val="center"/>
            <w:hideMark/>
          </w:tcPr>
          <w:p w14:paraId="3F1BA25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3496D49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22F9A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SIP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0D06E9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730229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8DRAFT_29601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CAB3B5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pseudotamarii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00F768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6C430CA8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6B16BA3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2F2727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8YZR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A1F37F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B30A0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P01DRAFT_30816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94556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saccharolytic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JOP 1030-1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29E413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5C38B62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7CFD4DB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F7B01C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V5HDA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00775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EF90C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99DRAFT_47149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9247B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violaceofusc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15571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D6D38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3C7DF940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EB033DF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B25AFC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T8XBB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FD50D1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B63A36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86DRAFT_40670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880E99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japonic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114.51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48EBFE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63646CD6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8254604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8C2BB9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IYP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1A377E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73CCAC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0DRAFT_24085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23B8AD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minisclerotigene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4AE29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70E40F2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ABD9C79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FC105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S9DX1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90BFAC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BA072F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OAory_0101358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567634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oryzae (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Yellow koji mold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590DD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3575940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A3C2E66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728C16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P2H72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9122A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7EA3E8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FLA70_51g00443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06D71D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lavus (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strain ATCC MYA-384 / AF70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1B468A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011F563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63AADA6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CCCE2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64MGP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90D6DE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3DC38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5DRAFT_161138 CA14_005054 F9C07_100076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382197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lav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1879E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630A1E56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435474A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4247C1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VJ7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6B86BF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11FF9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41DRAFT_56839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98784D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ransmontanens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F01354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3C64DB1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120304E" w14:textId="77777777" w:rsidTr="001C0041">
        <w:trPr>
          <w:trHeight w:val="15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FC9E2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7G5ITT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4B0CF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23D235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G4B84_00202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E80AE1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lav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ATCC 200026 / FGSC A1120 / IAM 13836 / NRRL 3357 / JCM 12722 / SRRC 167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9A4B0F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7E265F3A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3E27345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AE9DA1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I8IKX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61195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172A2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o3042_0395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3B8EF7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oryzae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3.042) (Yellow koji mold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8C66A4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1EE8611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B111048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16D00D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I2FE3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DC5619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83CB30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W47DRAFT_11707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BAC9B4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candid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7CD280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2</w:t>
            </w:r>
          </w:p>
        </w:tc>
        <w:tc>
          <w:tcPr>
            <w:tcW w:w="128" w:type="pct"/>
            <w:vAlign w:val="center"/>
            <w:hideMark/>
          </w:tcPr>
          <w:p w14:paraId="3484F0A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EEC4C19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8AA7D4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EKN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F953F5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BAC0D6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3DRAFT_23317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8AFA9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novoparasitic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8BD3CE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3ED6BBB8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567F393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A30352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lastRenderedPageBreak/>
              <w:t>A0A2V5IL0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73B30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A793D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99DRAFT_44230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ADF94D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violaceofusc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15571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E5CFD7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1</w:t>
            </w:r>
          </w:p>
        </w:tc>
        <w:tc>
          <w:tcPr>
            <w:tcW w:w="128" w:type="pct"/>
            <w:vAlign w:val="center"/>
            <w:hideMark/>
          </w:tcPr>
          <w:p w14:paraId="00750C5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2A4BE0F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F8133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UJ9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B04F40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812EC6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40DRAFT_1171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904EA0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amarii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C93CBC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4CFDE0C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D6AD066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51C0CC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7AB4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0232B7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04894F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7DRAFT_17016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B8845F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caelat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F0D3F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3300B69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372A21F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5C99C5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J5HD8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27F93C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355929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W42DRAFT_19813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E5550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aichungens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FC449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3</w:t>
            </w:r>
          </w:p>
        </w:tc>
        <w:tc>
          <w:tcPr>
            <w:tcW w:w="128" w:type="pct"/>
            <w:vAlign w:val="center"/>
            <w:hideMark/>
          </w:tcPr>
          <w:p w14:paraId="34E0142C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FDA8DF0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FC2335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DYL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384D4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FA3B6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4DRAFT_18745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4C562E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parasitic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7080F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6E0FD13A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ED884F9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E84115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7X54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9B339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18008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94DRAFT_46164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FD9038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sclerotioniger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115572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6811C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1</w:t>
            </w:r>
          </w:p>
        </w:tc>
        <w:tc>
          <w:tcPr>
            <w:tcW w:w="128" w:type="pct"/>
            <w:vAlign w:val="center"/>
            <w:hideMark/>
          </w:tcPr>
          <w:p w14:paraId="3A7ED5B0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926B81B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3721B9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7ERJ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B999FF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998E7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6DRAFT_30514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0FBEBC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pseudocaelat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B91557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518868B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2D3EC4A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D71CC6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9CL3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1BBA17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62F7EA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82DRAFT_13273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71B57F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uvarum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121591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F0968A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0700C00A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8C64ADA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71CB69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L9X6A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39675D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E3258B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ACDRAFT_7548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817DF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aculeat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ATCC 16872 / CBS 172.66 / WB 5094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ECACD7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453837E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0248B8C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32592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5ZVS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93CDD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94D922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ETB97_00707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FED514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burnettii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E5368C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1</w:t>
            </w:r>
          </w:p>
        </w:tc>
        <w:tc>
          <w:tcPr>
            <w:tcW w:w="128" w:type="pct"/>
            <w:vAlign w:val="center"/>
            <w:hideMark/>
          </w:tcPr>
          <w:p w14:paraId="50E79AA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F3090A2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0A715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95IA0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AC187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34384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97DRAFT_17961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B5F862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homomorph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CBS 101889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A9A2B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28D5051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D1ACCD7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5294B7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G1W2X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40684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DEC213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72DRAFT_45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6C2024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ijiensi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313.89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DE67C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1E41605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63FF164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31340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6UYW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A5441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932CB0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NMCM5793_003128 CNMCM6106_00421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CA391B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hiratsuk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1B542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1</w:t>
            </w:r>
          </w:p>
        </w:tc>
        <w:tc>
          <w:tcPr>
            <w:tcW w:w="128" w:type="pct"/>
            <w:vAlign w:val="center"/>
            <w:hideMark/>
          </w:tcPr>
          <w:p w14:paraId="75786176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6CC3D77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E1C572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18ZQ5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0494EF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767FA4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P01DRAFT_508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F962B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saccharolytic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JOP 1030-1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4DCA8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0</w:t>
            </w:r>
          </w:p>
        </w:tc>
        <w:tc>
          <w:tcPr>
            <w:tcW w:w="128" w:type="pct"/>
            <w:vAlign w:val="center"/>
            <w:hideMark/>
          </w:tcPr>
          <w:p w14:paraId="0F60273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4E4528D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5F070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U37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C9E4B4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FBA963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5DRAFT_4522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420C6D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avenace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87A103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2</w:t>
            </w:r>
          </w:p>
        </w:tc>
        <w:tc>
          <w:tcPr>
            <w:tcW w:w="128" w:type="pct"/>
            <w:vAlign w:val="center"/>
            <w:hideMark/>
          </w:tcPr>
          <w:p w14:paraId="2DCDA29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62D957B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3FCC2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95H07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888DC3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574620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O80DRAFT_338094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E2582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iberic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BS 121593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25D8CD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1</w:t>
            </w:r>
          </w:p>
        </w:tc>
        <w:tc>
          <w:tcPr>
            <w:tcW w:w="128" w:type="pct"/>
            <w:vAlign w:val="center"/>
            <w:hideMark/>
          </w:tcPr>
          <w:p w14:paraId="59EFF8E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C5A9182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DCC8A6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R3RXW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E6F29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8F4EB2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SPCADRAFT_50473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6EE641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carbonari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ITEM 5010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2831BF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0</w:t>
            </w:r>
          </w:p>
        </w:tc>
        <w:tc>
          <w:tcPr>
            <w:tcW w:w="128" w:type="pct"/>
            <w:vAlign w:val="center"/>
            <w:hideMark/>
          </w:tcPr>
          <w:p w14:paraId="5AD51A30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DAE95D6" w14:textId="77777777" w:rsidTr="001C0041">
        <w:trPr>
          <w:trHeight w:val="112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98CFB8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7R7WJX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9B031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5D2BCC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KAW2_80022A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0A22C2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kawachii (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White koji mold)</w:t>
            </w: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 (Aspergillus awamori var. kawachi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850E5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0</w:t>
            </w:r>
          </w:p>
        </w:tc>
        <w:tc>
          <w:tcPr>
            <w:tcW w:w="128" w:type="pct"/>
            <w:vAlign w:val="center"/>
            <w:hideMark/>
          </w:tcPr>
          <w:p w14:paraId="1384EE1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EC02CD7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DB7166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6WT7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3E3110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105E4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39DRAFT_19562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3FDC0D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sergii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8DC5D1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08EBF26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067C6AE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852DD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G7FJH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3D577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525F4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ARAC_00166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01F07B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arachidicola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177727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5</w:t>
            </w:r>
          </w:p>
        </w:tc>
        <w:tc>
          <w:tcPr>
            <w:tcW w:w="128" w:type="pct"/>
            <w:vAlign w:val="center"/>
            <w:hideMark/>
          </w:tcPr>
          <w:p w14:paraId="7E6EEC2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6AB4EDA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3DC19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5N7BHQ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437FF5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Cutinase 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34C8EA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V26DRAFT_9576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B090D1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bertholleti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47C0D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0CBE96C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D9CF3E2" w14:textId="77777777" w:rsidTr="001C0041">
        <w:trPr>
          <w:trHeight w:val="15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4FCACA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Q5B2C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C7869F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utinase 1  (Ancut1) (Cutin hydrolase 1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28721B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ut1 AN530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247D2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Emericella nidulans (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strain FGSC A4 / ATCC 38163 / CBS 112.46 / NRRL 194 / M139) </w:t>
            </w: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(Aspergillus nidulans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3E1688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3</w:t>
            </w:r>
          </w:p>
        </w:tc>
        <w:tc>
          <w:tcPr>
            <w:tcW w:w="128" w:type="pct"/>
            <w:vAlign w:val="center"/>
            <w:hideMark/>
          </w:tcPr>
          <w:p w14:paraId="7973E17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C772349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9450FB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lastRenderedPageBreak/>
              <w:t>P5295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979185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utinase 1  (Cutin hydrolase 1) (L1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A72C7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utL CutL1 AO090005000029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962159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oryzae (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strain ATCC 42149 / RIB 40) (Yellow koji mold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2E42B4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665E588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AFFD1D3" w14:textId="77777777" w:rsidTr="001C0041">
        <w:trPr>
          <w:trHeight w:val="15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191851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Q5AVY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6AC31A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utinase 2  (Ancut2) (Cutin hydrolase 2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6F8B8A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ut2 AN754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ED04C8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Emericella nidulans (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strain FGSC A4 / ATCC 38163 / CBS 112.46 / NRRL 194 / M139) </w:t>
            </w: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(Aspergillus nidulans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14FF4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6</w:t>
            </w:r>
          </w:p>
        </w:tc>
        <w:tc>
          <w:tcPr>
            <w:tcW w:w="128" w:type="pct"/>
            <w:vAlign w:val="center"/>
            <w:hideMark/>
          </w:tcPr>
          <w:p w14:paraId="6891589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AE74241" w14:textId="77777777" w:rsidTr="001C0041">
        <w:trPr>
          <w:trHeight w:val="15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215E0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Q5AX0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21FF16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utinase 3  (Ancut3) (Cutin hydrolase 3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E7BE5B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ut3 AN718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2952C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Emericella nidulans (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strain FGSC A4 / ATCC 38163 / CBS 112.46 / NRRL 194 / M139) </w:t>
            </w: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(Aspergillus nidulans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659BBA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8</w:t>
            </w:r>
          </w:p>
        </w:tc>
        <w:tc>
          <w:tcPr>
            <w:tcW w:w="128" w:type="pct"/>
            <w:vAlign w:val="center"/>
            <w:hideMark/>
          </w:tcPr>
          <w:p w14:paraId="6B81500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CAF08FA" w14:textId="77777777" w:rsidTr="001C0041">
        <w:trPr>
          <w:trHeight w:val="15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4E5963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8VJF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6C1D88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utinase 4  (Ancut4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9CDE1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ut4 ANIA_1034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E017F9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Emericella nidulan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FGSC A4 / ATCC 38163 / CBS 112.46 / NRRL 194 / M139)</w:t>
            </w: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 (Aspergillus nidulans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A8865F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8</w:t>
            </w:r>
          </w:p>
        </w:tc>
        <w:tc>
          <w:tcPr>
            <w:tcW w:w="128" w:type="pct"/>
            <w:vAlign w:val="center"/>
            <w:hideMark/>
          </w:tcPr>
          <w:p w14:paraId="1DBBE78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E747A33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1F8493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M7JK3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D1DC07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Esterase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6E387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A14_01195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4797B9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lav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86E61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128" w:type="pct"/>
            <w:vAlign w:val="center"/>
            <w:hideMark/>
          </w:tcPr>
          <w:p w14:paraId="1936981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4FF7E7E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580CEF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1F7ZYW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98FDA4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Esterase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EB5B0C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BOM_00742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B4AC99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bombyc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F24416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128" w:type="pct"/>
            <w:vAlign w:val="center"/>
            <w:hideMark/>
          </w:tcPr>
          <w:p w14:paraId="1CEEECC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C6B9F86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A4719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G7G2E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7A6116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Esterase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F5B58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ARAC_01028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542604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arachidicola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E7441E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128" w:type="pct"/>
            <w:vAlign w:val="center"/>
            <w:hideMark/>
          </w:tcPr>
          <w:p w14:paraId="3D115160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0971EC4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7D3B4B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I2FGC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FC9A76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Esterase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628E89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W47DRAFT_11647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7013E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candid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8B8EC3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494B15F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6B44346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084243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J5HQQ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86E11C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Esterase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1AB95F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DW42DRAFT_195067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EA50CC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aichungensi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CE9202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6682E5BC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F5EFC1B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C85B67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I1CZD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0B4B0A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Esterase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EE9682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168DRAFT_32808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4CB10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campestri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IBT 28561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83116C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128" w:type="pct"/>
            <w:vAlign w:val="center"/>
            <w:hideMark/>
          </w:tcPr>
          <w:p w14:paraId="6E42AFC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8A9296B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FA46F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E0R1U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18048B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Esterase EstB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71908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ud_009318 IFM46972_0768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CC2904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udagaw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2558E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76D01B0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3C9EEFB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CA6B3E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3S9B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25184E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Esterase EstB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6585C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IFM51744_0825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DCA5C5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udagaw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464EA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0F44219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9E24A97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4E1EB7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3RXU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A12739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Esterase EstB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E864E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IFM51744_0498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E72F87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udagaw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BB28FD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6C454E86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DAD482F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954498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8H3PDH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1950B7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Esterase EstB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DE4DA9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IFM46972_0927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FA3E73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udagawae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DEB1B8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1F8ADF8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67B4979" w14:textId="77777777" w:rsidTr="001C0041">
        <w:trPr>
          <w:trHeight w:val="15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BB6F14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8NB1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4528E6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Esterase, putative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E2DD10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FLA_043850 G4B84_01075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EB8913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lav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ATCC 200026 / FGSC A1120 / IAM 13836 / NRRL 3357 / JCM 12722 / SRRC 167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9A7FA7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128" w:type="pct"/>
            <w:vAlign w:val="center"/>
            <w:hideMark/>
          </w:tcPr>
          <w:p w14:paraId="5C40A15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12C039B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BE74E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2R2W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F96D85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robable cutinase 1  (Cutin hydrolase 1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8F6846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n14g0217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4434F5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niger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ATCC MYA-4892 / CBS 513.88 / FGSC A1513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547C59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4</w:t>
            </w:r>
          </w:p>
        </w:tc>
        <w:tc>
          <w:tcPr>
            <w:tcW w:w="128" w:type="pct"/>
            <w:vAlign w:val="center"/>
            <w:hideMark/>
          </w:tcPr>
          <w:p w14:paraId="1D7373B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5402448" w14:textId="77777777" w:rsidTr="001C0041">
        <w:trPr>
          <w:trHeight w:val="15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0934B5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lastRenderedPageBreak/>
              <w:t>B8NCM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DBF2AF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robable cutinase 1  (Cutin hydrolase 1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DF389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FLA_03935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89E46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lav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ATCC 200026 / FGSC A1120 / IAM 13836 / NRRL 3357 / JCM 12722 / SRRC 167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0CE39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3</w:t>
            </w:r>
          </w:p>
        </w:tc>
        <w:tc>
          <w:tcPr>
            <w:tcW w:w="128" w:type="pct"/>
            <w:vAlign w:val="center"/>
            <w:hideMark/>
          </w:tcPr>
          <w:p w14:paraId="5584085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C6D0C50" w14:textId="77777777" w:rsidTr="001C0041">
        <w:trPr>
          <w:trHeight w:val="15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BCA69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0XRY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850A15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robable cutinase 1  (Cutin hydrolase 1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49507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FUB_02525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FA05C8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umigat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(strain CBS 144.89 / FGSC A1163 / CEA10) </w:t>
            </w: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(Neosartorya fumigata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60AF14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7</w:t>
            </w:r>
          </w:p>
        </w:tc>
        <w:tc>
          <w:tcPr>
            <w:tcW w:w="128" w:type="pct"/>
            <w:vAlign w:val="center"/>
            <w:hideMark/>
          </w:tcPr>
          <w:p w14:paraId="7CD6EDC8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9F24C4D" w14:textId="77777777" w:rsidTr="001C0041">
        <w:trPr>
          <w:trHeight w:val="18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E7E403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Q4X1N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73429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robable cutinase 1  (Cutin hydrolase 1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CCDAFC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FUA_2G0938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DD763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umigatus (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strain ATCC MYA-4609 / CBS 101355 / FGSC A1100 / Af293) </w:t>
            </w: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(Neosartorya fumigata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00C8DF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7</w:t>
            </w:r>
          </w:p>
        </w:tc>
        <w:tc>
          <w:tcPr>
            <w:tcW w:w="128" w:type="pct"/>
            <w:vAlign w:val="center"/>
            <w:hideMark/>
          </w:tcPr>
          <w:p w14:paraId="1CAF3E36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0326B31" w14:textId="77777777" w:rsidTr="001C0041">
        <w:trPr>
          <w:trHeight w:val="18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F65DFA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1DGN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4277B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robable cutinase 1  (Cutin hydrolase 1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AF7841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NFIA_08489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9353A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Neosartorya fischeri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(strain ATCC 1020 / DSM 3700 / CBS 544.65 / FGSC A1164 / JCM 1740 / NRRL 181 / WB 181) </w:t>
            </w: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(Aspergillus fischerianus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2FDEE4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6</w:t>
            </w:r>
          </w:p>
        </w:tc>
        <w:tc>
          <w:tcPr>
            <w:tcW w:w="128" w:type="pct"/>
            <w:vAlign w:val="center"/>
            <w:hideMark/>
          </w:tcPr>
          <w:p w14:paraId="02AB499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54737B2" w14:textId="77777777" w:rsidTr="001C0041">
        <w:trPr>
          <w:trHeight w:val="13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946E1A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1CSZ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4BFD5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robable cutinase 1  (Cutin hydrolase 1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4299D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CLA_08118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15BA6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clavat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ATCC 1007 / CBS 513.65 / DSM 816 / NCTC 3887 / NRRL 1 / QM 1276 / 107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9C082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6</w:t>
            </w:r>
          </w:p>
        </w:tc>
        <w:tc>
          <w:tcPr>
            <w:tcW w:w="128" w:type="pct"/>
            <w:vAlign w:val="center"/>
            <w:hideMark/>
          </w:tcPr>
          <w:p w14:paraId="73F2D0F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D986C8A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83088B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Q0CD0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8F8F71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robable cutinase 1  (Cutin hydrolase 1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22D2DA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TEG_0843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A3D9E9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terre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NIH 2624 / FGSC A1156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F9B37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5</w:t>
            </w:r>
          </w:p>
        </w:tc>
        <w:tc>
          <w:tcPr>
            <w:tcW w:w="128" w:type="pct"/>
            <w:vAlign w:val="center"/>
            <w:hideMark/>
          </w:tcPr>
          <w:p w14:paraId="0E65AC8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123DF0A" w14:textId="77777777" w:rsidTr="001C0041">
        <w:trPr>
          <w:trHeight w:val="15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B88DE8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8MVS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CCC8B6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robable cutinase 1  (Cutin hydrolase 1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E0D8D8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FLA_07270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FBE92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lav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ATCC 200026 / FGSC A1120 / IAM 13836 / NRRL 3357 / JCM 12722 / SRRC 167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32B9CE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0B2E7AA6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E47F3BB" w14:textId="77777777" w:rsidTr="001C0041">
        <w:trPr>
          <w:trHeight w:val="15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3046F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0Y53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F1F64B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robable cutinase 2  (Cutin hydrolase 2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268C64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FUB_07127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8AA7C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umigatus (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strain CBS 144.89 / FGSC A1163 / CEA10) </w:t>
            </w: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(Neosartorya fumigata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53099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7EA36AD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C9A9AA2" w14:textId="77777777" w:rsidTr="001C0041">
        <w:trPr>
          <w:trHeight w:val="18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95E3D8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Q4WQV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F6C244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robable cutinase 2  (Cutin hydrolase 2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B8EB1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FUA_4G1412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B1FEB2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umigatus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 (strain ATCC MYA-4609 / CBS 101355 / FGSC A1100 / Af293)</w:t>
            </w: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 (Neosartorya fumigata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28E407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364BFFA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2E4D7A4" w14:textId="77777777" w:rsidTr="001C0041">
        <w:trPr>
          <w:trHeight w:val="18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2AF5D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lastRenderedPageBreak/>
              <w:t>A1CVT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2633C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robable cutinase 2  (Cutin hydrolase 2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59CA70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NFIA_10219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C022E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Neosartorya fischeri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(strain ATCC 1020 / DSM 3700 / CBS 544.65 / FGSC A1164 / JCM 1740 / NRRL 181 / WB 181) </w:t>
            </w: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(Aspergillus fischerianus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092CE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4</w:t>
            </w:r>
          </w:p>
        </w:tc>
        <w:tc>
          <w:tcPr>
            <w:tcW w:w="128" w:type="pct"/>
            <w:vAlign w:val="center"/>
            <w:hideMark/>
          </w:tcPr>
          <w:p w14:paraId="660C59F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00ABD44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0315FC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Q2TZY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13548A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robable cutinase 2  (Cutin hydrolase 2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308E2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O09001100066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CA281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oryzae (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strain ATCC 42149 / RIB 40) (Yellow koji mold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770BD7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2</w:t>
            </w:r>
          </w:p>
        </w:tc>
        <w:tc>
          <w:tcPr>
            <w:tcW w:w="128" w:type="pct"/>
            <w:vAlign w:val="center"/>
            <w:hideMark/>
          </w:tcPr>
          <w:p w14:paraId="1B225B06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52B29D0A" w14:textId="77777777" w:rsidTr="001C0041">
        <w:trPr>
          <w:trHeight w:val="15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0B832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8NBB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FB2C0B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robable cutinase 2  (Cutin hydrolase 2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97EEA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FLA_04487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AAAF25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lavus (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strain ATCC 200026 / FGSC A1120 / IAM 13836 / NRRL 3357 / JCM 12722 / SRRC 167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1F57C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2</w:t>
            </w:r>
          </w:p>
        </w:tc>
        <w:tc>
          <w:tcPr>
            <w:tcW w:w="128" w:type="pct"/>
            <w:vAlign w:val="center"/>
            <w:hideMark/>
          </w:tcPr>
          <w:p w14:paraId="1C786B2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E7C4F60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93F707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5ABE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1CB157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robable cutinase 2  (Cutin hydrolase 2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028C6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n11g0011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D245E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niger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ATCC MYA-4892 / CBS 513.88 / FGSC A1513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8CFCB7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1</w:t>
            </w:r>
          </w:p>
        </w:tc>
        <w:tc>
          <w:tcPr>
            <w:tcW w:w="128" w:type="pct"/>
            <w:vAlign w:val="center"/>
            <w:hideMark/>
          </w:tcPr>
          <w:p w14:paraId="26BE52D4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3DA59A1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1FE173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Q0CES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CCED2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robable cutinase 2  (Cutin hydrolase 2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FB29AA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TEG_0781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1E4D0F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terre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NIH 2624 / FGSC A1156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315FC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7B34638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BE6ECE1" w14:textId="77777777" w:rsidTr="001C0041">
        <w:trPr>
          <w:trHeight w:val="9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AD427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Q2U19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DAB16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robable cutinase 3  (Cutin hydrolase 3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D5B4A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O09001100011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C7F855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oryzae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ATCC 42149 / RIB 40) (Yellow koji mold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32C2AD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43</w:t>
            </w:r>
          </w:p>
        </w:tc>
        <w:tc>
          <w:tcPr>
            <w:tcW w:w="128" w:type="pct"/>
            <w:vAlign w:val="center"/>
            <w:hideMark/>
          </w:tcPr>
          <w:p w14:paraId="207321DD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8CADB7D" w14:textId="77777777" w:rsidTr="001C0041">
        <w:trPr>
          <w:trHeight w:val="18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1A6C8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1D9W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C2230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robable cutinase 3  (Cutin hydrolase 3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FC68EE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NFIA_03025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F65C33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Neosartorya fischeri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(strain ATCC 1020 / DSM 3700 / CBS 544.65 / FGSC A1164 / JCM 1740 / NRRL 181 / WB 181) </w:t>
            </w: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(Aspergillus fischerianus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DFFA3E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8</w:t>
            </w:r>
          </w:p>
        </w:tc>
        <w:tc>
          <w:tcPr>
            <w:tcW w:w="128" w:type="pct"/>
            <w:vAlign w:val="center"/>
            <w:hideMark/>
          </w:tcPr>
          <w:p w14:paraId="6340676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EADFE11" w14:textId="77777777" w:rsidTr="001C0041">
        <w:trPr>
          <w:trHeight w:val="15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532FC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0YEP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5D290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robable cutinase 3  (Cutin hydrolase 3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FAF64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FUB_09991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C7301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umigat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(strain CBS 144.89 / FGSC A1163 / CEA10) </w:t>
            </w: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(Neosartorya fumigata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8C35E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6</w:t>
            </w:r>
          </w:p>
        </w:tc>
        <w:tc>
          <w:tcPr>
            <w:tcW w:w="128" w:type="pct"/>
            <w:vAlign w:val="center"/>
            <w:hideMark/>
          </w:tcPr>
          <w:p w14:paraId="0EFD839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EA29527" w14:textId="77777777" w:rsidTr="001C0041">
        <w:trPr>
          <w:trHeight w:val="18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F88D3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Q4W9Z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4E7C4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robable cutinase 3  (Cutin hydrolase 3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028EF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FUA_4G0321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32F45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umigat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 xml:space="preserve">(strain ATCC MYA-4609 / CBS 101355 / FGSC A1100 / Af293) </w:t>
            </w: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(Neosartorya fumigata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9D4954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6</w:t>
            </w:r>
          </w:p>
        </w:tc>
        <w:tc>
          <w:tcPr>
            <w:tcW w:w="128" w:type="pct"/>
            <w:vAlign w:val="center"/>
            <w:hideMark/>
          </w:tcPr>
          <w:p w14:paraId="3B70BA2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D940591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E40E65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Q0CNE3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AD1641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robable cutinase 3  (Cutin hydrolase 3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DFA4B2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TEG_0479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62308B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terreus (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strain NIH 2624 / FGSC A1156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912289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7</w:t>
            </w:r>
          </w:p>
        </w:tc>
        <w:tc>
          <w:tcPr>
            <w:tcW w:w="128" w:type="pct"/>
            <w:vAlign w:val="center"/>
            <w:hideMark/>
          </w:tcPr>
          <w:p w14:paraId="78AD5B4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A59AEBE" w14:textId="77777777" w:rsidTr="001C0041">
        <w:trPr>
          <w:trHeight w:val="13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2A663D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lastRenderedPageBreak/>
              <w:t>A1C9G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4520D7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robable cutinase 3  (Cutin hydrolase 3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ADB9BE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CLA_05532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5F972B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clavat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ATCC 1007 / CBS 513.65 / DSM 816 / NCTC 3887 / NRRL 1 / QM 1276 / 107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DB2C95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3</w:t>
            </w:r>
          </w:p>
        </w:tc>
        <w:tc>
          <w:tcPr>
            <w:tcW w:w="128" w:type="pct"/>
            <w:vAlign w:val="center"/>
            <w:hideMark/>
          </w:tcPr>
          <w:p w14:paraId="6EE3204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B305265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D9160F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Q0CW0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D431CC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robable cutinase 4  (Cutin hydrolase 4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2B31DB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TEG_0213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87A3C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terre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NIH 2624 / FGSC A1156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A3399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9</w:t>
            </w:r>
          </w:p>
        </w:tc>
        <w:tc>
          <w:tcPr>
            <w:tcW w:w="128" w:type="pct"/>
            <w:vAlign w:val="center"/>
            <w:hideMark/>
          </w:tcPr>
          <w:p w14:paraId="32E58BC8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FECE023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7D5C54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Q0CRP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EFD434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robable cutinase 5  (Cutin hydrolase 5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50ACD9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TEG_0364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A7DE8A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terre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NIH 2624 / FGSC A1156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54385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36</w:t>
            </w:r>
          </w:p>
        </w:tc>
        <w:tc>
          <w:tcPr>
            <w:tcW w:w="128" w:type="pct"/>
            <w:vAlign w:val="center"/>
            <w:hideMark/>
          </w:tcPr>
          <w:p w14:paraId="79027FC7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735F9953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D5F9FD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P2HGU2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882ED9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utative esterase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1E0A90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FLA70_104g00223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C0FA6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lav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ATCC MYA-384 / AF70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0526C1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7508F30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3E1851D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589E84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7G5KHI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A0F7F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utative esterase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856529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F9C07_5712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2AC499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lav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90300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128" w:type="pct"/>
            <w:vAlign w:val="center"/>
            <w:hideMark/>
          </w:tcPr>
          <w:p w14:paraId="548F2DE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F300D3C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DBC5CD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7U2QT5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E434E0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utative transesterase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14F77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F9C07_6953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A65C44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lav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D26C46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1349BEF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112377A2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7861C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7U2MVL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4CFFB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utative transesterase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EFAEE3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F9C07_1047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90980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lav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5262B2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74523761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5C067D3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B12AD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P2H2C0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FC53B4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Putative transesterase (LovD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80872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FLA70_189g00252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CD09D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lav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ATCC MYA-384 / AF70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9FFDC9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57BF6CD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30A68FA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15BE81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70BF56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DE2828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Transesterase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5B76C2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M747DRAFT_29106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8BC396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niger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TCC 13496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F40C1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188009F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0BB2D23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69ED0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M7JGM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7B7E85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Transesterase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559093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A14_00628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3C2E130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lav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645CB5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5E96F82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A9EE6B5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BF754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P2GZT8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703DFC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Transesterase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AAD39E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FLA70_49g00413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930D8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lav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ATCC MYA-384 / AF70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E7A361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01796EDE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385CFCE2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D05801A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G7FK89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7103C5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Transesterase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4E71A4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ARAC_00606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0E8CB8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arachidicola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DD58FF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1</w:t>
            </w:r>
          </w:p>
        </w:tc>
        <w:tc>
          <w:tcPr>
            <w:tcW w:w="128" w:type="pct"/>
            <w:vAlign w:val="center"/>
            <w:hideMark/>
          </w:tcPr>
          <w:p w14:paraId="4500522A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81CCB4F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25E4BF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G7FTA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694D86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Transesterase (LovD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73E146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ARAC_00183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3A15D0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arachidicola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79C1E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4A11CE1B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4041A7B1" w14:textId="77777777" w:rsidTr="001C0041">
        <w:trPr>
          <w:trHeight w:val="30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B065F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3M7JSE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43E35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Transesterase (LovD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476105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CA14_001688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5EDF1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flavus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A108E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36DFBC25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9327A29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1CAF962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0J5SF64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2CDF466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Transesterase (LovD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25D80D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Y699_08956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0DE533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umigat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Z5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2C80A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424FC482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28F3EDD8" w14:textId="77777777" w:rsidTr="001C0041">
        <w:trPr>
          <w:trHeight w:val="45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0851C9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G7G5L1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DA667FB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Transesterase (LovD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EFD8BC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ARAC_001565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35A61E4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>Aspergillus arachidicola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6A272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3C6C7C93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1ABEC9E" w14:textId="77777777" w:rsidTr="001C0041">
        <w:trPr>
          <w:trHeight w:val="6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F8342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0A2P2HSS5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F5E7A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Transesterase (LovD)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0C5CF6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FLA70_70g003011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FB3AB43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lav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ATCC MYA-384 / AF70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BE36A8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5E4394A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0DD6B858" w14:textId="77777777" w:rsidTr="001C0041">
        <w:trPr>
          <w:trHeight w:val="1575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A14A95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8NEQ7</w:t>
            </w:r>
          </w:p>
        </w:tc>
        <w:tc>
          <w:tcPr>
            <w:tcW w:w="106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5B7002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Transesterase (LovD), putative</w:t>
            </w:r>
          </w:p>
        </w:tc>
        <w:tc>
          <w:tcPr>
            <w:tcW w:w="1386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8DEA0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FLA_063440</w:t>
            </w:r>
          </w:p>
        </w:tc>
        <w:tc>
          <w:tcPr>
            <w:tcW w:w="934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58E7A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lav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ATCC 200026 / FGSC A1120 / IAM 13836 / NRRL 3357 / JCM 12722 / SRRC 167)</w:t>
            </w:r>
          </w:p>
        </w:tc>
        <w:tc>
          <w:tcPr>
            <w:tcW w:w="770" w:type="pct"/>
            <w:tcBorders>
              <w:top w:val="nil"/>
              <w:left w:val="nil"/>
              <w:bottom w:val="dotted" w:sz="4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8BC30A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46A39D4F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  <w:tr w:rsidR="001A5D31" w:rsidRPr="00200C99" w14:paraId="69BC6C41" w14:textId="77777777" w:rsidTr="001C0041">
        <w:trPr>
          <w:trHeight w:val="1590"/>
          <w:jc w:val="center"/>
        </w:trPr>
        <w:tc>
          <w:tcPr>
            <w:tcW w:w="716" w:type="pct"/>
            <w:tcBorders>
              <w:top w:val="nil"/>
              <w:left w:val="single" w:sz="4" w:space="0" w:color="FFFFFF"/>
              <w:bottom w:val="single" w:sz="8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16AB6E1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B8NR26</w:t>
            </w:r>
          </w:p>
        </w:tc>
        <w:tc>
          <w:tcPr>
            <w:tcW w:w="1066" w:type="pct"/>
            <w:tcBorders>
              <w:top w:val="nil"/>
              <w:left w:val="nil"/>
              <w:bottom w:val="single" w:sz="8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F67DF9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Transesterase (LovD), putative</w:t>
            </w:r>
          </w:p>
        </w:tc>
        <w:tc>
          <w:tcPr>
            <w:tcW w:w="1386" w:type="pct"/>
            <w:tcBorders>
              <w:top w:val="nil"/>
              <w:left w:val="nil"/>
              <w:bottom w:val="single" w:sz="8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C4BA80E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AFLA_004100</w:t>
            </w:r>
          </w:p>
        </w:tc>
        <w:tc>
          <w:tcPr>
            <w:tcW w:w="934" w:type="pct"/>
            <w:tcBorders>
              <w:top w:val="nil"/>
              <w:left w:val="nil"/>
              <w:bottom w:val="single" w:sz="8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D7AE3FF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i/>
                <w:iCs/>
                <w:sz w:val="18"/>
                <w:szCs w:val="18"/>
                <w:lang w:eastAsia="pt-PT"/>
              </w:rPr>
              <w:t xml:space="preserve">Aspergillus flavus </w:t>
            </w: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(strain ATCC 200026 / FGSC A1120 / IAM 13836 / NRRL 3357 / JCM 12722 / SRRC 167)</w:t>
            </w:r>
          </w:p>
        </w:tc>
        <w:tc>
          <w:tcPr>
            <w:tcW w:w="770" w:type="pct"/>
            <w:tcBorders>
              <w:top w:val="nil"/>
              <w:left w:val="nil"/>
              <w:bottom w:val="single" w:sz="8" w:space="0" w:color="000000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E898F57" w14:textId="77777777" w:rsidR="001A5D31" w:rsidRPr="00200C99" w:rsidRDefault="001A5D31" w:rsidP="001C0041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18"/>
                <w:lang w:eastAsia="pt-PT"/>
              </w:rPr>
            </w:pPr>
            <w:r w:rsidRPr="00200C99">
              <w:rPr>
                <w:rFonts w:eastAsia="Times New Roman" w:cs="Calibri"/>
                <w:sz w:val="18"/>
                <w:szCs w:val="18"/>
                <w:lang w:eastAsia="pt-PT"/>
              </w:rPr>
              <w:t>2</w:t>
            </w:r>
          </w:p>
        </w:tc>
        <w:tc>
          <w:tcPr>
            <w:tcW w:w="128" w:type="pct"/>
            <w:vAlign w:val="center"/>
            <w:hideMark/>
          </w:tcPr>
          <w:p w14:paraId="7E4CF769" w14:textId="77777777" w:rsidR="001A5D31" w:rsidRPr="00200C99" w:rsidRDefault="001A5D31" w:rsidP="001C0041">
            <w:pPr>
              <w:spacing w:after="0" w:line="240" w:lineRule="auto"/>
              <w:jc w:val="left"/>
              <w:rPr>
                <w:rFonts w:eastAsia="Times New Roman" w:cs="Times New Roman"/>
                <w:sz w:val="18"/>
                <w:szCs w:val="18"/>
                <w:lang w:eastAsia="pt-PT"/>
              </w:rPr>
            </w:pPr>
          </w:p>
        </w:tc>
      </w:tr>
    </w:tbl>
    <w:p w14:paraId="7C91F637" w14:textId="77777777" w:rsidR="001A5D31" w:rsidRPr="00200C99" w:rsidRDefault="001A5D31" w:rsidP="001A5D31">
      <w:pPr>
        <w:autoSpaceDE w:val="0"/>
        <w:autoSpaceDN w:val="0"/>
        <w:adjustRightInd w:val="0"/>
        <w:spacing w:after="40" w:line="240" w:lineRule="auto"/>
        <w:ind w:left="284" w:hanging="284"/>
        <w:rPr>
          <w:rFonts w:cs="AdvOT863180fb"/>
          <w:szCs w:val="24"/>
        </w:rPr>
      </w:pPr>
    </w:p>
    <w:p w14:paraId="069F9ECF" w14:textId="77777777" w:rsidR="00CC15AE" w:rsidRDefault="00CC15AE"/>
    <w:sectPr w:rsidR="00CC15AE" w:rsidSect="004E6CFA">
      <w:headerReference w:type="even" r:id="rId8"/>
      <w:headerReference w:type="default" r:id="rId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5B58A4" w14:textId="77777777" w:rsidR="00742610" w:rsidRDefault="00742610">
      <w:pPr>
        <w:spacing w:after="0" w:line="240" w:lineRule="auto"/>
      </w:pPr>
      <w:r>
        <w:separator/>
      </w:r>
    </w:p>
  </w:endnote>
  <w:endnote w:type="continuationSeparator" w:id="0">
    <w:p w14:paraId="6F46F418" w14:textId="77777777" w:rsidR="00742610" w:rsidRDefault="007426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sGotT">
    <w:altName w:val="Calibri"/>
    <w:panose1 w:val="00000000000000000000"/>
    <w:charset w:val="00"/>
    <w:family w:val="auto"/>
    <w:pitch w:val="variable"/>
    <w:sig w:usb0="800000AF" w:usb1="000078F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sGotT-Regu">
    <w:altName w:val="Calibri"/>
    <w:panose1 w:val="00000000000000000000"/>
    <w:charset w:val="00"/>
    <w:family w:val="swiss"/>
    <w:notTrueType/>
    <w:pitch w:val="default"/>
    <w:sig w:usb0="00000003" w:usb1="08070000" w:usb2="00000010" w:usb3="00000000" w:csb0="0002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dvOT863180fb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92B880" w14:textId="77777777" w:rsidR="00742610" w:rsidRDefault="00742610">
      <w:pPr>
        <w:spacing w:after="0" w:line="240" w:lineRule="auto"/>
      </w:pPr>
      <w:r>
        <w:separator/>
      </w:r>
    </w:p>
  </w:footnote>
  <w:footnote w:type="continuationSeparator" w:id="0">
    <w:p w14:paraId="4D94A620" w14:textId="77777777" w:rsidR="00742610" w:rsidRDefault="007426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65951D" w14:textId="77777777" w:rsidR="00000000" w:rsidRPr="00B55AED" w:rsidRDefault="001A5D31" w:rsidP="004E6CFA">
    <w:pPr>
      <w:tabs>
        <w:tab w:val="center" w:pos="4252"/>
      </w:tabs>
      <w:spacing w:after="0" w:line="240" w:lineRule="auto"/>
      <w:rPr>
        <w:sz w:val="20"/>
        <w:szCs w:val="18"/>
      </w:rPr>
    </w:pPr>
    <w:r>
      <w:rPr>
        <w:rFonts w:cs="NewsGotT-Regu"/>
        <w:b/>
        <w:bCs/>
        <w:sz w:val="16"/>
        <w:szCs w:val="16"/>
      </w:rPr>
      <w:t>Appendix</w:t>
    </w:r>
  </w:p>
  <w:p w14:paraId="70165731" w14:textId="77777777" w:rsidR="00000000" w:rsidRPr="00B55AED" w:rsidRDefault="00000000" w:rsidP="00B55AED">
    <w:pPr>
      <w:tabs>
        <w:tab w:val="center" w:pos="4252"/>
      </w:tabs>
      <w:spacing w:after="0" w:line="240" w:lineRule="auto"/>
      <w:rPr>
        <w:sz w:val="20"/>
        <w:szCs w:val="18"/>
      </w:rPr>
    </w:pPr>
  </w:p>
  <w:p w14:paraId="241BF4F4" w14:textId="77777777" w:rsidR="00000000" w:rsidRPr="00B55AED" w:rsidRDefault="00000000" w:rsidP="00B55AED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16B6B0" w14:textId="77777777" w:rsidR="00000000" w:rsidRPr="00066944" w:rsidRDefault="00000000" w:rsidP="002B445A">
    <w:pPr>
      <w:pStyle w:val="Cabealh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51F6A630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BE1292"/>
    <w:multiLevelType w:val="hybridMultilevel"/>
    <w:tmpl w:val="5A00171C"/>
    <w:lvl w:ilvl="0" w:tplc="0816000F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306C4A"/>
    <w:multiLevelType w:val="hybridMultilevel"/>
    <w:tmpl w:val="8960BC7C"/>
    <w:lvl w:ilvl="0" w:tplc="7196084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97545"/>
    <w:multiLevelType w:val="multilevel"/>
    <w:tmpl w:val="08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F182234"/>
    <w:multiLevelType w:val="multilevel"/>
    <w:tmpl w:val="0F6E5466"/>
    <w:lvl w:ilvl="0">
      <w:start w:val="1"/>
      <w:numFmt w:val="decimal"/>
      <w:lvlText w:val="%1."/>
      <w:lvlJc w:val="left"/>
      <w:pPr>
        <w:ind w:left="360" w:hanging="360"/>
      </w:pPr>
      <w:rPr>
        <w:rFonts w:cstheme="minorBidi"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  <w:b w:val="0"/>
        <w:bCs w:val="0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5" w15:restartNumberingAfterBreak="0">
    <w:nsid w:val="1F9C6C6D"/>
    <w:multiLevelType w:val="multilevel"/>
    <w:tmpl w:val="BA609CBC"/>
    <w:lvl w:ilvl="0">
      <w:start w:val="1"/>
      <w:numFmt w:val="decimal"/>
      <w:lvlText w:val="chapter %1."/>
      <w:lvlJc w:val="left"/>
      <w:pPr>
        <w:ind w:left="1069" w:hanging="360"/>
      </w:pPr>
      <w:rPr>
        <w:rFonts w:hint="default"/>
        <w:caps/>
        <w:sz w:val="28"/>
        <w:szCs w:val="28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3FE07C0"/>
    <w:multiLevelType w:val="hybridMultilevel"/>
    <w:tmpl w:val="BEF676C8"/>
    <w:lvl w:ilvl="0" w:tplc="0816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>
      <w:start w:val="1"/>
      <w:numFmt w:val="lowerLetter"/>
      <w:lvlText w:val="%5."/>
      <w:lvlJc w:val="left"/>
      <w:pPr>
        <w:ind w:left="3600" w:hanging="360"/>
      </w:pPr>
    </w:lvl>
    <w:lvl w:ilvl="5" w:tplc="0816001B">
      <w:start w:val="1"/>
      <w:numFmt w:val="lowerRoman"/>
      <w:lvlText w:val="%6."/>
      <w:lvlJc w:val="right"/>
      <w:pPr>
        <w:ind w:left="4320" w:hanging="180"/>
      </w:pPr>
    </w:lvl>
    <w:lvl w:ilvl="6" w:tplc="0816000F">
      <w:start w:val="1"/>
      <w:numFmt w:val="decimal"/>
      <w:lvlText w:val="%7."/>
      <w:lvlJc w:val="left"/>
      <w:pPr>
        <w:ind w:left="5040" w:hanging="360"/>
      </w:pPr>
    </w:lvl>
    <w:lvl w:ilvl="7" w:tplc="08160019">
      <w:start w:val="1"/>
      <w:numFmt w:val="lowerLetter"/>
      <w:lvlText w:val="%8."/>
      <w:lvlJc w:val="left"/>
      <w:pPr>
        <w:ind w:left="5760" w:hanging="360"/>
      </w:pPr>
    </w:lvl>
    <w:lvl w:ilvl="8" w:tplc="0816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2D6432"/>
    <w:multiLevelType w:val="hybridMultilevel"/>
    <w:tmpl w:val="1F148948"/>
    <w:lvl w:ilvl="0" w:tplc="0816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8" w15:restartNumberingAfterBreak="0">
    <w:nsid w:val="263E48FF"/>
    <w:multiLevelType w:val="multilevel"/>
    <w:tmpl w:val="0F6E5466"/>
    <w:lvl w:ilvl="0">
      <w:start w:val="1"/>
      <w:numFmt w:val="decimal"/>
      <w:lvlText w:val="%1."/>
      <w:lvlJc w:val="left"/>
      <w:pPr>
        <w:ind w:left="360" w:hanging="360"/>
      </w:pPr>
      <w:rPr>
        <w:rFonts w:cstheme="minorBidi"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  <w:b w:val="0"/>
        <w:bCs w:val="0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9" w15:restartNumberingAfterBreak="0">
    <w:nsid w:val="2CC429D5"/>
    <w:multiLevelType w:val="hybridMultilevel"/>
    <w:tmpl w:val="7A3A7C90"/>
    <w:lvl w:ilvl="0" w:tplc="1B169D0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820D8E"/>
    <w:multiLevelType w:val="multilevel"/>
    <w:tmpl w:val="E604D220"/>
    <w:lvl w:ilvl="0">
      <w:start w:val="1"/>
      <w:numFmt w:val="decimal"/>
      <w:lvlText w:val="chapter %1."/>
      <w:lvlJc w:val="left"/>
      <w:pPr>
        <w:ind w:left="8157" w:hanging="360"/>
      </w:pPr>
      <w:rPr>
        <w:rFonts w:hint="default"/>
        <w:b w:val="0"/>
        <w:bCs/>
        <w:caps/>
        <w:sz w:val="28"/>
        <w:szCs w:val="28"/>
      </w:rPr>
    </w:lvl>
    <w:lvl w:ilvl="1">
      <w:start w:val="1"/>
      <w:numFmt w:val="decimal"/>
      <w:pStyle w:val="Level1"/>
      <w:lvlText w:val="%1.%2"/>
      <w:lvlJc w:val="left"/>
      <w:pPr>
        <w:ind w:left="792" w:hanging="432"/>
      </w:pPr>
      <w:rPr>
        <w:rFonts w:hint="default"/>
        <w:b/>
        <w:bCs w:val="0"/>
        <w:color w:val="auto"/>
        <w:sz w:val="24"/>
        <w:szCs w:val="26"/>
      </w:rPr>
    </w:lvl>
    <w:lvl w:ilvl="2">
      <w:start w:val="1"/>
      <w:numFmt w:val="decimal"/>
      <w:pStyle w:val="Level2"/>
      <w:lvlText w:val="%1.%2.%3"/>
      <w:lvlJc w:val="left"/>
      <w:pPr>
        <w:ind w:left="1213" w:hanging="504"/>
      </w:pPr>
      <w:rPr>
        <w:sz w:val="24"/>
        <w:szCs w:val="24"/>
      </w:rPr>
    </w:lvl>
    <w:lvl w:ilvl="3">
      <w:start w:val="1"/>
      <w:numFmt w:val="decimal"/>
      <w:pStyle w:val="Level3"/>
      <w:lvlText w:val="%1.%2.%3.%4."/>
      <w:lvlJc w:val="left"/>
      <w:pPr>
        <w:ind w:left="648" w:hanging="648"/>
      </w:pPr>
      <w:rPr>
        <w:rFonts w:hint="default"/>
      </w:rPr>
    </w:lvl>
    <w:lvl w:ilvl="4">
      <w:start w:val="1"/>
      <w:numFmt w:val="decimal"/>
      <w:pStyle w:val="Level4"/>
      <w:lvlText w:val="%1.%2.%3.%4.%5."/>
      <w:lvlJc w:val="left"/>
      <w:pPr>
        <w:ind w:left="1217" w:hanging="792"/>
      </w:pPr>
      <w:rPr>
        <w:rFonts w:hint="default"/>
        <w:i w:val="0"/>
        <w:iCs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3D9F3C56"/>
    <w:multiLevelType w:val="hybridMultilevel"/>
    <w:tmpl w:val="DF7AF3A0"/>
    <w:lvl w:ilvl="0" w:tplc="5030BDDA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1C2499"/>
    <w:multiLevelType w:val="hybridMultilevel"/>
    <w:tmpl w:val="9A320190"/>
    <w:lvl w:ilvl="0" w:tplc="E2A8092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D2076F"/>
    <w:multiLevelType w:val="hybridMultilevel"/>
    <w:tmpl w:val="46EEACB0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A80651"/>
    <w:multiLevelType w:val="hybridMultilevel"/>
    <w:tmpl w:val="55C4D32C"/>
    <w:lvl w:ilvl="0" w:tplc="E2A8092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DAD00074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A76F96"/>
    <w:multiLevelType w:val="multilevel"/>
    <w:tmpl w:val="FD5C73E4"/>
    <w:lvl w:ilvl="0">
      <w:start w:val="1"/>
      <w:numFmt w:val="decimal"/>
      <w:pStyle w:val="Titulo1"/>
      <w:lvlText w:val="%1"/>
      <w:lvlJc w:val="left"/>
      <w:pPr>
        <w:ind w:left="360" w:hanging="360"/>
      </w:pPr>
      <w:rPr>
        <w:color w:val="auto"/>
        <w:sz w:val="22"/>
        <w:szCs w:val="22"/>
      </w:rPr>
    </w:lvl>
    <w:lvl w:ilvl="1">
      <w:start w:val="1"/>
      <w:numFmt w:val="decimal"/>
      <w:pStyle w:val="Titulo2"/>
      <w:lvlText w:val="%1.%2."/>
      <w:lvlJc w:val="left"/>
      <w:pPr>
        <w:ind w:left="2276" w:hanging="432"/>
      </w:pPr>
      <w:rPr>
        <w:color w:val="auto"/>
        <w:sz w:val="22"/>
        <w:szCs w:val="18"/>
      </w:rPr>
    </w:lvl>
    <w:lvl w:ilvl="2">
      <w:start w:val="1"/>
      <w:numFmt w:val="decimal"/>
      <w:pStyle w:val="Titulo3"/>
      <w:lvlText w:val="%1.%2.%3."/>
      <w:lvlJc w:val="left"/>
      <w:pPr>
        <w:ind w:left="1224" w:hanging="504"/>
      </w:pPr>
      <w:rPr>
        <w:b w:val="0"/>
        <w:bCs/>
        <w:i/>
        <w:i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39F1478"/>
    <w:multiLevelType w:val="hybridMultilevel"/>
    <w:tmpl w:val="04488160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4B6EA2"/>
    <w:multiLevelType w:val="hybridMultilevel"/>
    <w:tmpl w:val="1C6A6DB6"/>
    <w:lvl w:ilvl="0" w:tplc="429CBD4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E6536E"/>
    <w:multiLevelType w:val="hybridMultilevel"/>
    <w:tmpl w:val="B0149EB4"/>
    <w:lvl w:ilvl="0" w:tplc="4D70555A">
      <w:numFmt w:val="bullet"/>
      <w:lvlText w:val=""/>
      <w:lvlJc w:val="left"/>
      <w:pPr>
        <w:ind w:left="840" w:hanging="360"/>
      </w:pPr>
      <w:rPr>
        <w:rFonts w:ascii="Symbol" w:eastAsia="Times New Roman" w:hAnsi="Symbol" w:cs="Calibri" w:hint="default"/>
      </w:rPr>
    </w:lvl>
    <w:lvl w:ilvl="1" w:tplc="0816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 w16cid:durableId="728967193">
    <w:abstractNumId w:val="5"/>
  </w:num>
  <w:num w:numId="2" w16cid:durableId="137088367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08795443">
    <w:abstractNumId w:val="15"/>
  </w:num>
  <w:num w:numId="4" w16cid:durableId="111787236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51538885">
    <w:abstractNumId w:val="14"/>
  </w:num>
  <w:num w:numId="6" w16cid:durableId="2068871443">
    <w:abstractNumId w:val="12"/>
  </w:num>
  <w:num w:numId="7" w16cid:durableId="1975329838">
    <w:abstractNumId w:val="9"/>
  </w:num>
  <w:num w:numId="8" w16cid:durableId="162090248">
    <w:abstractNumId w:val="7"/>
  </w:num>
  <w:num w:numId="9" w16cid:durableId="2094470535">
    <w:abstractNumId w:val="11"/>
  </w:num>
  <w:num w:numId="10" w16cid:durableId="1093547667">
    <w:abstractNumId w:val="17"/>
  </w:num>
  <w:num w:numId="11" w16cid:durableId="76260497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26359955">
    <w:abstractNumId w:val="10"/>
  </w:num>
  <w:num w:numId="13" w16cid:durableId="1776244203">
    <w:abstractNumId w:val="3"/>
  </w:num>
  <w:num w:numId="14" w16cid:durableId="215244633">
    <w:abstractNumId w:val="2"/>
  </w:num>
  <w:num w:numId="15" w16cid:durableId="498911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87602873">
    <w:abstractNumId w:val="6"/>
  </w:num>
  <w:num w:numId="17" w16cid:durableId="195042631">
    <w:abstractNumId w:val="0"/>
  </w:num>
  <w:num w:numId="18" w16cid:durableId="838424631">
    <w:abstractNumId w:val="18"/>
  </w:num>
  <w:num w:numId="19" w16cid:durableId="1830247949">
    <w:abstractNumId w:val="13"/>
  </w:num>
  <w:num w:numId="20" w16cid:durableId="1406534886">
    <w:abstractNumId w:val="16"/>
  </w:num>
  <w:num w:numId="21" w16cid:durableId="1619293152">
    <w:abstractNumId w:val="8"/>
  </w:num>
  <w:num w:numId="22" w16cid:durableId="1732578833">
    <w:abstractNumId w:val="4"/>
  </w:num>
  <w:num w:numId="23" w16cid:durableId="622227857">
    <w:abstractNumId w:val="1"/>
  </w:num>
  <w:num w:numId="24" w16cid:durableId="1219639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57883477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035767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xNzKwMLS0MDA0NDZR0lEKTi0uzszPAykwrAUATMtTESwAAAA="/>
  </w:docVars>
  <w:rsids>
    <w:rsidRoot w:val="001A5D31"/>
    <w:rsid w:val="00114577"/>
    <w:rsid w:val="001A5D31"/>
    <w:rsid w:val="00412F13"/>
    <w:rsid w:val="005F1736"/>
    <w:rsid w:val="00742610"/>
    <w:rsid w:val="00CC15AE"/>
    <w:rsid w:val="00D96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0B1A03"/>
  <w15:docId w15:val="{D4A6A4DD-D789-4228-B1D9-6C57FA9F6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5D31"/>
    <w:pPr>
      <w:spacing w:after="160" w:line="360" w:lineRule="auto"/>
      <w:jc w:val="both"/>
    </w:pPr>
    <w:rPr>
      <w:rFonts w:ascii="NewsGotT" w:hAnsi="NewsGotT"/>
      <w:sz w:val="24"/>
      <w:lang w:val="en-GB"/>
    </w:rPr>
  </w:style>
  <w:style w:type="paragraph" w:styleId="Ttulo1">
    <w:name w:val="heading 1"/>
    <w:basedOn w:val="Normal"/>
    <w:next w:val="Normal"/>
    <w:link w:val="Ttulo1Carter"/>
    <w:uiPriority w:val="9"/>
    <w:qFormat/>
    <w:rsid w:val="001A5D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1A5D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1A5D3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1A5D31"/>
    <w:pPr>
      <w:keepNext/>
      <w:keepLines/>
      <w:spacing w:before="40" w:after="0" w:line="259" w:lineRule="auto"/>
      <w:jc w:val="left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1A5D3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1A5D31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1A5D31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1A5D31"/>
    <w:rPr>
      <w:rFonts w:asciiTheme="majorHAnsi" w:eastAsiaTheme="majorEastAsia" w:hAnsiTheme="majorHAnsi" w:cstheme="majorBidi"/>
      <w:i/>
      <w:iCs/>
      <w:color w:val="365F91" w:themeColor="accent1" w:themeShade="BF"/>
      <w:lang w:val="en-GB"/>
    </w:rPr>
  </w:style>
  <w:style w:type="character" w:styleId="Hiperligao">
    <w:name w:val="Hyperlink"/>
    <w:basedOn w:val="Tipodeletrapredefinidodopargrafo"/>
    <w:uiPriority w:val="99"/>
    <w:unhideWhenUsed/>
    <w:rsid w:val="001A5D31"/>
    <w:rPr>
      <w:color w:val="0000FF" w:themeColor="hyperlink"/>
      <w:u w:val="single"/>
    </w:rPr>
  </w:style>
  <w:style w:type="paragraph" w:styleId="Cabealho">
    <w:name w:val="header"/>
    <w:basedOn w:val="Normal"/>
    <w:link w:val="CabealhoCarter"/>
    <w:uiPriority w:val="99"/>
    <w:unhideWhenUsed/>
    <w:rsid w:val="001A5D3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1A5D31"/>
    <w:rPr>
      <w:rFonts w:ascii="NewsGotT" w:hAnsi="NewsGotT"/>
      <w:sz w:val="24"/>
      <w:lang w:val="en-GB"/>
    </w:rPr>
  </w:style>
  <w:style w:type="paragraph" w:styleId="Rodap">
    <w:name w:val="footer"/>
    <w:basedOn w:val="Normal"/>
    <w:link w:val="RodapCarter"/>
    <w:uiPriority w:val="99"/>
    <w:unhideWhenUsed/>
    <w:rsid w:val="001A5D3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A5D31"/>
    <w:rPr>
      <w:rFonts w:ascii="NewsGotT" w:hAnsi="NewsGotT"/>
      <w:sz w:val="24"/>
      <w:lang w:val="en-GB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1A5D31"/>
    <w:rPr>
      <w:color w:val="605E5C"/>
      <w:shd w:val="clear" w:color="auto" w:fill="E1DFDD"/>
    </w:rPr>
  </w:style>
  <w:style w:type="paragraph" w:customStyle="1" w:styleId="Default">
    <w:name w:val="Default"/>
    <w:qFormat/>
    <w:rsid w:val="001A5D31"/>
    <w:pPr>
      <w:autoSpaceDE w:val="0"/>
      <w:autoSpaceDN w:val="0"/>
      <w:adjustRightInd w:val="0"/>
      <w:spacing w:after="0" w:line="240" w:lineRule="auto"/>
    </w:pPr>
    <w:rPr>
      <w:rFonts w:ascii="NewsGotT" w:hAnsi="NewsGotT" w:cs="NewsGotT"/>
      <w:color w:val="000000"/>
      <w:sz w:val="24"/>
      <w:szCs w:val="24"/>
    </w:rPr>
  </w:style>
  <w:style w:type="paragraph" w:customStyle="1" w:styleId="ChapterTitle">
    <w:name w:val="Chapter Title"/>
    <w:basedOn w:val="Normal"/>
    <w:link w:val="ChapterTitleCarter"/>
    <w:qFormat/>
    <w:rsid w:val="001A5D31"/>
    <w:pPr>
      <w:spacing w:after="0"/>
    </w:pPr>
    <w:rPr>
      <w:rFonts w:cs="NewsGotT-Regu"/>
      <w:caps/>
      <w:sz w:val="28"/>
      <w:szCs w:val="28"/>
    </w:rPr>
  </w:style>
  <w:style w:type="character" w:customStyle="1" w:styleId="ChapterTitleCarter">
    <w:name w:val="Chapter Title Caráter"/>
    <w:basedOn w:val="Tipodeletrapredefinidodopargrafo"/>
    <w:link w:val="ChapterTitle"/>
    <w:rsid w:val="001A5D31"/>
    <w:rPr>
      <w:rFonts w:ascii="NewsGotT" w:hAnsi="NewsGotT" w:cs="NewsGotT-Regu"/>
      <w:caps/>
      <w:sz w:val="28"/>
      <w:szCs w:val="28"/>
      <w:lang w:val="en-GB"/>
    </w:rPr>
  </w:style>
  <w:style w:type="paragraph" w:styleId="ndice1">
    <w:name w:val="toc 1"/>
    <w:basedOn w:val="Level1"/>
    <w:next w:val="Normal"/>
    <w:autoRedefine/>
    <w:uiPriority w:val="39"/>
    <w:unhideWhenUsed/>
    <w:rsid w:val="001A5D31"/>
    <w:pPr>
      <w:numPr>
        <w:ilvl w:val="0"/>
        <w:numId w:val="0"/>
      </w:numPr>
      <w:tabs>
        <w:tab w:val="left" w:pos="720"/>
        <w:tab w:val="right" w:leader="dot" w:pos="8505"/>
      </w:tabs>
      <w:spacing w:after="100"/>
      <w:jc w:val="right"/>
    </w:pPr>
    <w:rPr>
      <w:b w:val="0"/>
      <w:noProof/>
    </w:rPr>
  </w:style>
  <w:style w:type="paragraph" w:customStyle="1" w:styleId="ChapterSubtitle">
    <w:name w:val="Chapter Subtitle"/>
    <w:link w:val="ChapterSubtitleCarter"/>
    <w:qFormat/>
    <w:rsid w:val="001A5D31"/>
    <w:pPr>
      <w:spacing w:after="160" w:line="259" w:lineRule="auto"/>
    </w:pPr>
    <w:rPr>
      <w:rFonts w:ascii="NewsGotT" w:hAnsi="NewsGotT" w:cs="NewsGotT-Regu"/>
      <w:b/>
      <w:caps/>
      <w:sz w:val="24"/>
      <w:szCs w:val="28"/>
    </w:rPr>
  </w:style>
  <w:style w:type="paragraph" w:customStyle="1" w:styleId="Chaptersubtitle2">
    <w:name w:val="Chapter subtitle 2"/>
    <w:basedOn w:val="Normal"/>
    <w:link w:val="Chaptersubtitle2Carter"/>
    <w:qFormat/>
    <w:rsid w:val="001A5D31"/>
    <w:pPr>
      <w:spacing w:after="0"/>
    </w:pPr>
    <w:rPr>
      <w:b/>
      <w:szCs w:val="20"/>
    </w:rPr>
  </w:style>
  <w:style w:type="paragraph" w:styleId="ndice3">
    <w:name w:val="toc 3"/>
    <w:basedOn w:val="Level3"/>
    <w:next w:val="Normal"/>
    <w:autoRedefine/>
    <w:uiPriority w:val="39"/>
    <w:unhideWhenUsed/>
    <w:rsid w:val="001A5D31"/>
    <w:pPr>
      <w:numPr>
        <w:ilvl w:val="0"/>
        <w:numId w:val="0"/>
      </w:numPr>
      <w:spacing w:after="100"/>
      <w:ind w:left="454"/>
    </w:pPr>
  </w:style>
  <w:style w:type="character" w:customStyle="1" w:styleId="Chaptersubtitle2Carter">
    <w:name w:val="Chapter subtitle 2 Caráter"/>
    <w:basedOn w:val="Tipodeletrapredefinidodopargrafo"/>
    <w:link w:val="Chaptersubtitle2"/>
    <w:rsid w:val="001A5D31"/>
    <w:rPr>
      <w:rFonts w:ascii="NewsGotT" w:hAnsi="NewsGotT"/>
      <w:b/>
      <w:sz w:val="24"/>
      <w:szCs w:val="20"/>
      <w:lang w:val="en-GB"/>
    </w:rPr>
  </w:style>
  <w:style w:type="paragraph" w:styleId="ndice2">
    <w:name w:val="toc 2"/>
    <w:basedOn w:val="Level2"/>
    <w:next w:val="Normal"/>
    <w:autoRedefine/>
    <w:uiPriority w:val="39"/>
    <w:unhideWhenUsed/>
    <w:rsid w:val="001A5D31"/>
    <w:pPr>
      <w:numPr>
        <w:ilvl w:val="0"/>
        <w:numId w:val="0"/>
      </w:numPr>
      <w:tabs>
        <w:tab w:val="left" w:pos="880"/>
        <w:tab w:val="right" w:leader="dot" w:pos="9060"/>
      </w:tabs>
      <w:spacing w:after="100"/>
      <w:ind w:left="227"/>
    </w:pPr>
    <w:rPr>
      <w:b w:val="0"/>
      <w:noProof/>
    </w:rPr>
  </w:style>
  <w:style w:type="paragraph" w:styleId="PargrafodaLista">
    <w:name w:val="List Paragraph"/>
    <w:basedOn w:val="Normal"/>
    <w:link w:val="PargrafodaListaCarter"/>
    <w:uiPriority w:val="34"/>
    <w:qFormat/>
    <w:rsid w:val="001A5D31"/>
    <w:pPr>
      <w:ind w:left="720"/>
      <w:contextualSpacing/>
    </w:pPr>
  </w:style>
  <w:style w:type="paragraph" w:customStyle="1" w:styleId="Level1">
    <w:name w:val="Level 1"/>
    <w:basedOn w:val="ChapterSubtitle"/>
    <w:link w:val="Level1Carter"/>
    <w:qFormat/>
    <w:rsid w:val="001A5D31"/>
    <w:pPr>
      <w:numPr>
        <w:ilvl w:val="1"/>
        <w:numId w:val="12"/>
      </w:numPr>
      <w:spacing w:after="240" w:line="360" w:lineRule="auto"/>
    </w:pPr>
    <w:rPr>
      <w:lang w:val="en-GB"/>
    </w:rPr>
  </w:style>
  <w:style w:type="paragraph" w:customStyle="1" w:styleId="Level2">
    <w:name w:val="Level 2"/>
    <w:basedOn w:val="PargrafodaLista"/>
    <w:link w:val="Level2Carter"/>
    <w:qFormat/>
    <w:rsid w:val="001A5D31"/>
    <w:pPr>
      <w:numPr>
        <w:ilvl w:val="2"/>
        <w:numId w:val="12"/>
      </w:numPr>
    </w:pPr>
    <w:rPr>
      <w:rFonts w:cs="NewsGotT-Regu"/>
      <w:b/>
      <w:szCs w:val="28"/>
    </w:rPr>
  </w:style>
  <w:style w:type="character" w:customStyle="1" w:styleId="ChapterSubtitleCarter">
    <w:name w:val="Chapter Subtitle Caráter"/>
    <w:basedOn w:val="Tipodeletrapredefinidodopargrafo"/>
    <w:link w:val="ChapterSubtitle"/>
    <w:rsid w:val="001A5D31"/>
    <w:rPr>
      <w:rFonts w:ascii="NewsGotT" w:hAnsi="NewsGotT" w:cs="NewsGotT-Regu"/>
      <w:b/>
      <w:caps/>
      <w:sz w:val="24"/>
      <w:szCs w:val="28"/>
    </w:rPr>
  </w:style>
  <w:style w:type="character" w:customStyle="1" w:styleId="Level1Carter">
    <w:name w:val="Level 1 Caráter"/>
    <w:basedOn w:val="ChapterSubtitleCarter"/>
    <w:link w:val="Level1"/>
    <w:rsid w:val="001A5D31"/>
    <w:rPr>
      <w:rFonts w:ascii="NewsGotT" w:hAnsi="NewsGotT" w:cs="NewsGotT-Regu"/>
      <w:b/>
      <w:caps/>
      <w:sz w:val="24"/>
      <w:szCs w:val="28"/>
      <w:lang w:val="en-GB"/>
    </w:rPr>
  </w:style>
  <w:style w:type="paragraph" w:customStyle="1" w:styleId="Level3">
    <w:name w:val="Level 3"/>
    <w:basedOn w:val="PargrafodaLista"/>
    <w:link w:val="Level3Carter"/>
    <w:qFormat/>
    <w:rsid w:val="001A5D31"/>
    <w:pPr>
      <w:numPr>
        <w:ilvl w:val="3"/>
        <w:numId w:val="12"/>
      </w:numPr>
      <w:ind w:left="1728"/>
    </w:pPr>
    <w:rPr>
      <w:rFonts w:cs="NewsGotT-Regu"/>
      <w:bCs/>
      <w:szCs w:val="28"/>
    </w:rPr>
  </w:style>
  <w:style w:type="character" w:customStyle="1" w:styleId="PargrafodaListaCarter">
    <w:name w:val="Parágrafo da Lista Caráter"/>
    <w:basedOn w:val="Tipodeletrapredefinidodopargrafo"/>
    <w:link w:val="PargrafodaLista"/>
    <w:uiPriority w:val="34"/>
    <w:rsid w:val="001A5D31"/>
    <w:rPr>
      <w:rFonts w:ascii="NewsGotT" w:hAnsi="NewsGotT"/>
      <w:sz w:val="24"/>
      <w:lang w:val="en-GB"/>
    </w:rPr>
  </w:style>
  <w:style w:type="character" w:customStyle="1" w:styleId="Level2Carter">
    <w:name w:val="Level 2 Caráter"/>
    <w:basedOn w:val="PargrafodaListaCarter"/>
    <w:link w:val="Level2"/>
    <w:rsid w:val="001A5D31"/>
    <w:rPr>
      <w:rFonts w:ascii="NewsGotT" w:hAnsi="NewsGotT" w:cs="NewsGotT-Regu"/>
      <w:b/>
      <w:sz w:val="24"/>
      <w:szCs w:val="28"/>
      <w:lang w:val="en-GB"/>
    </w:rPr>
  </w:style>
  <w:style w:type="paragraph" w:customStyle="1" w:styleId="Level4">
    <w:name w:val="Level 4"/>
    <w:basedOn w:val="Level3"/>
    <w:link w:val="Level4Carter"/>
    <w:qFormat/>
    <w:rsid w:val="001A5D31"/>
    <w:pPr>
      <w:numPr>
        <w:ilvl w:val="4"/>
      </w:numPr>
      <w:ind w:left="2232"/>
    </w:pPr>
    <w:rPr>
      <w:i/>
    </w:rPr>
  </w:style>
  <w:style w:type="character" w:customStyle="1" w:styleId="Level3Carter">
    <w:name w:val="Level 3 Caráter"/>
    <w:basedOn w:val="PargrafodaListaCarter"/>
    <w:link w:val="Level3"/>
    <w:rsid w:val="001A5D31"/>
    <w:rPr>
      <w:rFonts w:ascii="NewsGotT" w:hAnsi="NewsGotT" w:cs="NewsGotT-Regu"/>
      <w:bCs/>
      <w:sz w:val="24"/>
      <w:szCs w:val="28"/>
      <w:lang w:val="en-GB"/>
    </w:rPr>
  </w:style>
  <w:style w:type="character" w:customStyle="1" w:styleId="Level4Carter">
    <w:name w:val="Level 4 Caráter"/>
    <w:basedOn w:val="Level3Carter"/>
    <w:link w:val="Level4"/>
    <w:rsid w:val="001A5D31"/>
    <w:rPr>
      <w:rFonts w:ascii="NewsGotT" w:hAnsi="NewsGotT" w:cs="NewsGotT-Regu"/>
      <w:bCs/>
      <w:i/>
      <w:sz w:val="24"/>
      <w:szCs w:val="28"/>
      <w:lang w:val="en-GB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1A5D31"/>
    <w:rPr>
      <w:color w:val="800080" w:themeColor="followedHyperlink"/>
      <w:u w:val="single"/>
    </w:rPr>
  </w:style>
  <w:style w:type="paragraph" w:customStyle="1" w:styleId="msonormal0">
    <w:name w:val="msonormal"/>
    <w:basedOn w:val="Normal"/>
    <w:rsid w:val="001A5D3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eastAsia="pt-PT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1A5D31"/>
    <w:pPr>
      <w:spacing w:after="240"/>
    </w:pPr>
    <w:rPr>
      <w:rFonts w:ascii="Arial" w:eastAsia="Times New Roman" w:hAnsi="Arial" w:cs="Times New Roman"/>
      <w:sz w:val="20"/>
      <w:szCs w:val="20"/>
      <w:lang w:eastAsia="pt-P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1A5D31"/>
    <w:rPr>
      <w:rFonts w:ascii="Arial" w:eastAsia="Times New Roman" w:hAnsi="Arial" w:cs="Times New Roman"/>
      <w:sz w:val="20"/>
      <w:szCs w:val="20"/>
      <w:lang w:val="en-GB" w:eastAsia="pt-PT"/>
    </w:rPr>
  </w:style>
  <w:style w:type="paragraph" w:styleId="Legenda">
    <w:name w:val="caption"/>
    <w:basedOn w:val="Normal"/>
    <w:next w:val="Normal"/>
    <w:uiPriority w:val="35"/>
    <w:unhideWhenUsed/>
    <w:qFormat/>
    <w:rsid w:val="001A5D31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itulo1">
    <w:name w:val="Titulo 1"/>
    <w:basedOn w:val="PargrafodaLista"/>
    <w:qFormat/>
    <w:rsid w:val="001A5D31"/>
    <w:pPr>
      <w:numPr>
        <w:numId w:val="3"/>
      </w:numPr>
      <w:spacing w:after="0" w:line="480" w:lineRule="auto"/>
      <w:jc w:val="left"/>
    </w:pPr>
    <w:rPr>
      <w:rFonts w:asciiTheme="minorHAnsi" w:hAnsiTheme="minorHAnsi" w:cstheme="minorHAnsi"/>
      <w:b/>
      <w:sz w:val="28"/>
      <w:lang w:eastAsia="pt-PT"/>
    </w:rPr>
  </w:style>
  <w:style w:type="character" w:customStyle="1" w:styleId="Titulo2Carter">
    <w:name w:val="Titulo 2 Caráter"/>
    <w:basedOn w:val="Tipodeletrapredefinidodopargrafo"/>
    <w:link w:val="Titulo2"/>
    <w:locked/>
    <w:rsid w:val="001A5D31"/>
    <w:rPr>
      <w:rFonts w:ascii="Calibri" w:hAnsi="Calibri" w:cstheme="minorHAnsi"/>
      <w:b/>
      <w:i/>
      <w:sz w:val="24"/>
      <w:szCs w:val="24"/>
      <w:lang w:val="en-GB" w:eastAsia="pt-PT"/>
    </w:rPr>
  </w:style>
  <w:style w:type="paragraph" w:customStyle="1" w:styleId="Titulo2">
    <w:name w:val="Titulo 2"/>
    <w:basedOn w:val="Titulo1"/>
    <w:link w:val="Titulo2Carter"/>
    <w:qFormat/>
    <w:rsid w:val="001A5D31"/>
    <w:pPr>
      <w:numPr>
        <w:ilvl w:val="1"/>
      </w:numPr>
    </w:pPr>
    <w:rPr>
      <w:rFonts w:ascii="Calibri" w:hAnsi="Calibri"/>
      <w:i/>
      <w:sz w:val="24"/>
      <w:szCs w:val="24"/>
    </w:rPr>
  </w:style>
  <w:style w:type="paragraph" w:customStyle="1" w:styleId="Titulo3">
    <w:name w:val="Titulo 3"/>
    <w:basedOn w:val="PargrafodaLista"/>
    <w:qFormat/>
    <w:rsid w:val="001A5D31"/>
    <w:pPr>
      <w:numPr>
        <w:ilvl w:val="2"/>
        <w:numId w:val="3"/>
      </w:numPr>
      <w:tabs>
        <w:tab w:val="num" w:pos="360"/>
        <w:tab w:val="left" w:pos="426"/>
      </w:tabs>
      <w:spacing w:after="0" w:line="480" w:lineRule="auto"/>
      <w:ind w:left="720" w:firstLine="0"/>
    </w:pPr>
    <w:rPr>
      <w:rFonts w:asciiTheme="minorHAnsi" w:eastAsiaTheme="minorEastAsia" w:hAnsiTheme="minorHAnsi" w:cstheme="minorHAnsi"/>
      <w:i/>
      <w:lang w:eastAsia="pt-PT"/>
    </w:rPr>
  </w:style>
  <w:style w:type="character" w:customStyle="1" w:styleId="Level5Carter">
    <w:name w:val="Level 5 Caráter"/>
    <w:basedOn w:val="Level4Carter"/>
    <w:link w:val="Level5"/>
    <w:locked/>
    <w:rsid w:val="001A5D31"/>
    <w:rPr>
      <w:rFonts w:ascii="NewsGotT" w:hAnsi="NewsGotT" w:cs="NewsGotT-Regu"/>
      <w:bCs/>
      <w:i/>
      <w:iCs/>
      <w:sz w:val="24"/>
      <w:szCs w:val="28"/>
      <w:lang w:val="en-GB"/>
    </w:rPr>
  </w:style>
  <w:style w:type="paragraph" w:customStyle="1" w:styleId="Level5">
    <w:name w:val="Level 5"/>
    <w:basedOn w:val="Level4"/>
    <w:link w:val="Level5Carter"/>
    <w:qFormat/>
    <w:rsid w:val="001A5D31"/>
    <w:pPr>
      <w:numPr>
        <w:ilvl w:val="0"/>
        <w:numId w:val="0"/>
      </w:numPr>
      <w:spacing w:after="0"/>
    </w:pPr>
    <w:rPr>
      <w:iCs/>
    </w:rPr>
  </w:style>
  <w:style w:type="character" w:customStyle="1" w:styleId="TableSubtitleCarter">
    <w:name w:val="Table Subtitle Caráter"/>
    <w:basedOn w:val="Tipodeletrapredefinidodopargrafo"/>
    <w:link w:val="TableSubtitle"/>
    <w:locked/>
    <w:rsid w:val="001A5D31"/>
    <w:rPr>
      <w:rFonts w:ascii="Arial" w:eastAsia="Times New Roman" w:hAnsi="Arial" w:cs="Times New Roman"/>
      <w:sz w:val="16"/>
      <w:szCs w:val="16"/>
      <w:lang w:val="en-GB" w:eastAsia="pt-PT"/>
    </w:rPr>
  </w:style>
  <w:style w:type="paragraph" w:customStyle="1" w:styleId="TableSubtitle">
    <w:name w:val="Table Subtitle"/>
    <w:basedOn w:val="Normal"/>
    <w:link w:val="TableSubtitleCarter"/>
    <w:qFormat/>
    <w:rsid w:val="001A5D31"/>
    <w:pPr>
      <w:spacing w:after="120" w:line="240" w:lineRule="auto"/>
    </w:pPr>
    <w:rPr>
      <w:rFonts w:ascii="Arial" w:eastAsia="Times New Roman" w:hAnsi="Arial" w:cs="Times New Roman"/>
      <w:sz w:val="16"/>
      <w:szCs w:val="16"/>
      <w:lang w:eastAsia="pt-PT"/>
    </w:rPr>
  </w:style>
  <w:style w:type="character" w:styleId="Refdecomentrio">
    <w:name w:val="annotation reference"/>
    <w:uiPriority w:val="99"/>
    <w:unhideWhenUsed/>
    <w:rsid w:val="001A5D31"/>
    <w:rPr>
      <w:sz w:val="16"/>
      <w:szCs w:val="16"/>
    </w:rPr>
  </w:style>
  <w:style w:type="character" w:styleId="TextodoMarcadordePosio">
    <w:name w:val="Placeholder Text"/>
    <w:basedOn w:val="Tipodeletrapredefinidodopargrafo"/>
    <w:uiPriority w:val="99"/>
    <w:semiHidden/>
    <w:rsid w:val="001A5D31"/>
    <w:rPr>
      <w:color w:val="808080"/>
    </w:rPr>
  </w:style>
  <w:style w:type="table" w:styleId="TabelacomGrelha">
    <w:name w:val="Table Grid"/>
    <w:basedOn w:val="Tabelanormal"/>
    <w:uiPriority w:val="39"/>
    <w:rsid w:val="001A5D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dicedeilustraes">
    <w:name w:val="table of figures"/>
    <w:basedOn w:val="Normal"/>
    <w:next w:val="Normal"/>
    <w:uiPriority w:val="99"/>
    <w:unhideWhenUsed/>
    <w:rsid w:val="001A5D31"/>
    <w:pPr>
      <w:spacing w:after="0"/>
    </w:pPr>
  </w:style>
  <w:style w:type="paragraph" w:styleId="ndice4">
    <w:name w:val="toc 4"/>
    <w:basedOn w:val="Normal"/>
    <w:next w:val="Normal"/>
    <w:autoRedefine/>
    <w:uiPriority w:val="39"/>
    <w:unhideWhenUsed/>
    <w:rsid w:val="001A5D31"/>
    <w:pPr>
      <w:spacing w:after="100"/>
      <w:ind w:left="720"/>
    </w:pPr>
  </w:style>
  <w:style w:type="paragraph" w:styleId="ndice5">
    <w:name w:val="toc 5"/>
    <w:basedOn w:val="Normal"/>
    <w:next w:val="Normal"/>
    <w:autoRedefine/>
    <w:uiPriority w:val="39"/>
    <w:unhideWhenUsed/>
    <w:rsid w:val="001A5D31"/>
    <w:pPr>
      <w:spacing w:after="100" w:line="259" w:lineRule="auto"/>
      <w:ind w:left="880"/>
      <w:jc w:val="left"/>
    </w:pPr>
    <w:rPr>
      <w:rFonts w:asciiTheme="minorHAnsi" w:eastAsiaTheme="minorEastAsia" w:hAnsiTheme="minorHAnsi"/>
      <w:sz w:val="22"/>
      <w:lang w:eastAsia="pt-PT"/>
    </w:rPr>
  </w:style>
  <w:style w:type="paragraph" w:styleId="ndice6">
    <w:name w:val="toc 6"/>
    <w:basedOn w:val="Normal"/>
    <w:next w:val="Normal"/>
    <w:autoRedefine/>
    <w:uiPriority w:val="39"/>
    <w:unhideWhenUsed/>
    <w:rsid w:val="001A5D31"/>
    <w:pPr>
      <w:spacing w:after="100" w:line="259" w:lineRule="auto"/>
      <w:ind w:left="1100"/>
      <w:jc w:val="left"/>
    </w:pPr>
    <w:rPr>
      <w:rFonts w:asciiTheme="minorHAnsi" w:eastAsiaTheme="minorEastAsia" w:hAnsiTheme="minorHAnsi"/>
      <w:sz w:val="22"/>
      <w:lang w:eastAsia="pt-PT"/>
    </w:rPr>
  </w:style>
  <w:style w:type="paragraph" w:styleId="ndice7">
    <w:name w:val="toc 7"/>
    <w:basedOn w:val="Normal"/>
    <w:next w:val="Normal"/>
    <w:autoRedefine/>
    <w:uiPriority w:val="39"/>
    <w:unhideWhenUsed/>
    <w:rsid w:val="001A5D31"/>
    <w:pPr>
      <w:spacing w:after="100" w:line="259" w:lineRule="auto"/>
      <w:ind w:left="1320"/>
      <w:jc w:val="left"/>
    </w:pPr>
    <w:rPr>
      <w:rFonts w:asciiTheme="minorHAnsi" w:eastAsiaTheme="minorEastAsia" w:hAnsiTheme="minorHAnsi"/>
      <w:sz w:val="22"/>
      <w:lang w:eastAsia="pt-PT"/>
    </w:rPr>
  </w:style>
  <w:style w:type="paragraph" w:styleId="ndice8">
    <w:name w:val="toc 8"/>
    <w:basedOn w:val="Normal"/>
    <w:next w:val="Normal"/>
    <w:autoRedefine/>
    <w:uiPriority w:val="39"/>
    <w:unhideWhenUsed/>
    <w:rsid w:val="001A5D31"/>
    <w:pPr>
      <w:spacing w:after="100" w:line="259" w:lineRule="auto"/>
      <w:ind w:left="1540"/>
      <w:jc w:val="left"/>
    </w:pPr>
    <w:rPr>
      <w:rFonts w:asciiTheme="minorHAnsi" w:eastAsiaTheme="minorEastAsia" w:hAnsiTheme="minorHAnsi"/>
      <w:sz w:val="22"/>
      <w:lang w:eastAsia="pt-PT"/>
    </w:rPr>
  </w:style>
  <w:style w:type="paragraph" w:styleId="ndice9">
    <w:name w:val="toc 9"/>
    <w:basedOn w:val="Normal"/>
    <w:next w:val="Normal"/>
    <w:autoRedefine/>
    <w:uiPriority w:val="39"/>
    <w:unhideWhenUsed/>
    <w:rsid w:val="001A5D31"/>
    <w:pPr>
      <w:spacing w:after="100" w:line="259" w:lineRule="auto"/>
      <w:ind w:left="1760"/>
      <w:jc w:val="left"/>
    </w:pPr>
    <w:rPr>
      <w:rFonts w:asciiTheme="minorHAnsi" w:eastAsiaTheme="minorEastAsia" w:hAnsiTheme="minorHAnsi"/>
      <w:sz w:val="22"/>
      <w:lang w:eastAsia="pt-PT"/>
    </w:rPr>
  </w:style>
  <w:style w:type="paragraph" w:styleId="Reviso">
    <w:name w:val="Revision"/>
    <w:hidden/>
    <w:uiPriority w:val="99"/>
    <w:semiHidden/>
    <w:rsid w:val="001A5D31"/>
    <w:pPr>
      <w:spacing w:after="0" w:line="240" w:lineRule="auto"/>
    </w:pPr>
    <w:rPr>
      <w:rFonts w:ascii="NewsGotT" w:hAnsi="NewsGotT"/>
      <w:sz w:val="24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1A5D31"/>
    <w:pPr>
      <w:spacing w:after="160" w:line="240" w:lineRule="auto"/>
    </w:pPr>
    <w:rPr>
      <w:rFonts w:ascii="NewsGotT" w:eastAsiaTheme="minorHAnsi" w:hAnsi="NewsGotT" w:cstheme="minorBidi"/>
      <w:b/>
      <w:bCs/>
      <w:lang w:eastAsia="en-US"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1A5D31"/>
    <w:rPr>
      <w:rFonts w:ascii="NewsGotT" w:eastAsia="Times New Roman" w:hAnsi="NewsGotT" w:cs="Times New Roman"/>
      <w:b/>
      <w:bCs/>
      <w:sz w:val="20"/>
      <w:szCs w:val="20"/>
      <w:lang w:val="en-GB" w:eastAsia="pt-PT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1A5D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A5D31"/>
    <w:rPr>
      <w:rFonts w:ascii="Segoe UI" w:hAnsi="Segoe UI" w:cs="Segoe UI"/>
      <w:sz w:val="18"/>
      <w:szCs w:val="18"/>
      <w:lang w:val="en-GB"/>
    </w:rPr>
  </w:style>
  <w:style w:type="paragraph" w:styleId="Cabealhodondice">
    <w:name w:val="TOC Heading"/>
    <w:basedOn w:val="Ttulo1"/>
    <w:next w:val="Normal"/>
    <w:uiPriority w:val="39"/>
    <w:unhideWhenUsed/>
    <w:qFormat/>
    <w:rsid w:val="001A5D31"/>
    <w:pPr>
      <w:spacing w:line="259" w:lineRule="auto"/>
      <w:jc w:val="left"/>
      <w:outlineLvl w:val="9"/>
    </w:pPr>
    <w:rPr>
      <w:lang w:eastAsia="pt-PT"/>
    </w:rPr>
  </w:style>
  <w:style w:type="character" w:customStyle="1" w:styleId="rynqvb">
    <w:name w:val="rynqvb"/>
    <w:basedOn w:val="Tipodeletrapredefinidodopargrafo"/>
    <w:rsid w:val="001A5D31"/>
  </w:style>
  <w:style w:type="character" w:styleId="nfase">
    <w:name w:val="Emphasis"/>
    <w:basedOn w:val="Tipodeletrapredefinidodopargrafo"/>
    <w:uiPriority w:val="20"/>
    <w:qFormat/>
    <w:rsid w:val="001A5D31"/>
    <w:rPr>
      <w:i/>
      <w:iCs/>
    </w:rPr>
  </w:style>
  <w:style w:type="numbering" w:customStyle="1" w:styleId="Semlista1">
    <w:name w:val="Sem lista1"/>
    <w:next w:val="Semlista"/>
    <w:uiPriority w:val="99"/>
    <w:semiHidden/>
    <w:unhideWhenUsed/>
    <w:rsid w:val="001A5D31"/>
  </w:style>
  <w:style w:type="paragraph" w:customStyle="1" w:styleId="Ttulo11">
    <w:name w:val="Título 11"/>
    <w:basedOn w:val="Normal"/>
    <w:next w:val="Normal"/>
    <w:qFormat/>
    <w:rsid w:val="001A5D31"/>
    <w:pPr>
      <w:keepNext/>
      <w:keepLines/>
      <w:spacing w:before="320" w:after="200" w:line="240" w:lineRule="auto"/>
      <w:jc w:val="left"/>
      <w:outlineLvl w:val="0"/>
    </w:pPr>
    <w:rPr>
      <w:rFonts w:ascii="Times New Roman" w:eastAsia="Cambria" w:hAnsi="Times New Roman" w:cs="Cambria"/>
      <w:b/>
      <w:sz w:val="40"/>
      <w:szCs w:val="40"/>
    </w:rPr>
  </w:style>
  <w:style w:type="paragraph" w:customStyle="1" w:styleId="Ttulo21">
    <w:name w:val="Título 21"/>
    <w:basedOn w:val="Normal"/>
    <w:next w:val="Normal"/>
    <w:uiPriority w:val="9"/>
    <w:unhideWhenUsed/>
    <w:qFormat/>
    <w:rsid w:val="001A5D31"/>
    <w:pPr>
      <w:keepNext/>
      <w:keepLines/>
      <w:spacing w:before="40" w:after="200" w:line="276" w:lineRule="auto"/>
      <w:jc w:val="left"/>
      <w:outlineLvl w:val="1"/>
    </w:pPr>
    <w:rPr>
      <w:rFonts w:ascii="Times New Roman" w:eastAsia="Cambria" w:hAnsi="Times New Roman" w:cs="Cambria"/>
      <w:b/>
      <w:szCs w:val="26"/>
      <w:u w:val="single"/>
    </w:rPr>
  </w:style>
  <w:style w:type="paragraph" w:customStyle="1" w:styleId="Ttulo31">
    <w:name w:val="Título 31"/>
    <w:basedOn w:val="Normal"/>
    <w:next w:val="Normal"/>
    <w:qFormat/>
    <w:rsid w:val="001A5D31"/>
    <w:pPr>
      <w:keepNext/>
      <w:keepLines/>
      <w:spacing w:before="160" w:after="200" w:line="240" w:lineRule="auto"/>
      <w:jc w:val="left"/>
      <w:outlineLvl w:val="2"/>
    </w:pPr>
    <w:rPr>
      <w:rFonts w:ascii="Times New Roman" w:eastAsia="Cambria" w:hAnsi="Times New Roman" w:cs="Cambria"/>
      <w:color w:val="00000A"/>
      <w:szCs w:val="32"/>
      <w:u w:val="single"/>
    </w:rPr>
  </w:style>
  <w:style w:type="numbering" w:customStyle="1" w:styleId="Semlista11">
    <w:name w:val="Sem lista11"/>
    <w:next w:val="Semlista"/>
    <w:uiPriority w:val="99"/>
    <w:semiHidden/>
    <w:unhideWhenUsed/>
    <w:rsid w:val="001A5D31"/>
  </w:style>
  <w:style w:type="paragraph" w:styleId="Ttulo">
    <w:name w:val="Title"/>
    <w:basedOn w:val="Normal"/>
    <w:next w:val="Corpodetexto"/>
    <w:link w:val="TtuloCarter"/>
    <w:qFormat/>
    <w:rsid w:val="001A5D31"/>
    <w:pPr>
      <w:keepNext/>
      <w:spacing w:before="240" w:after="120" w:line="276" w:lineRule="auto"/>
      <w:jc w:val="left"/>
    </w:pPr>
    <w:rPr>
      <w:rFonts w:ascii="Liberation Sans" w:eastAsia="Microsoft YaHei" w:hAnsi="Liberation Sans" w:cs="Mangal"/>
      <w:color w:val="00000A"/>
      <w:sz w:val="28"/>
      <w:szCs w:val="28"/>
    </w:rPr>
  </w:style>
  <w:style w:type="character" w:customStyle="1" w:styleId="TtuloCarter">
    <w:name w:val="Título Caráter"/>
    <w:basedOn w:val="Tipodeletrapredefinidodopargrafo"/>
    <w:link w:val="Ttulo"/>
    <w:rsid w:val="001A5D31"/>
    <w:rPr>
      <w:rFonts w:ascii="Liberation Sans" w:eastAsia="Microsoft YaHei" w:hAnsi="Liberation Sans" w:cs="Mangal"/>
      <w:color w:val="00000A"/>
      <w:sz w:val="28"/>
      <w:szCs w:val="28"/>
      <w:lang w:val="en-GB"/>
    </w:rPr>
  </w:style>
  <w:style w:type="paragraph" w:customStyle="1" w:styleId="Subttulo1">
    <w:name w:val="Subtítulo1"/>
    <w:basedOn w:val="Normal"/>
    <w:next w:val="Normal"/>
    <w:uiPriority w:val="11"/>
    <w:qFormat/>
    <w:rsid w:val="001A5D31"/>
    <w:pPr>
      <w:numPr>
        <w:ilvl w:val="1"/>
      </w:numPr>
      <w:spacing w:after="200" w:line="276" w:lineRule="auto"/>
      <w:jc w:val="left"/>
    </w:pPr>
    <w:rPr>
      <w:rFonts w:ascii="Cambria" w:eastAsia="Cambria" w:hAnsi="Cambria" w:cs="Cambria"/>
      <w:i/>
      <w:iCs/>
      <w:color w:val="4F81BD"/>
      <w:spacing w:val="15"/>
      <w:szCs w:val="24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1A5D31"/>
    <w:rPr>
      <w:rFonts w:ascii="Cambria" w:eastAsia="Cambria" w:hAnsi="Cambria" w:cs="Cambria"/>
      <w:i/>
      <w:iCs/>
      <w:color w:val="4F81BD"/>
      <w:spacing w:val="15"/>
      <w:sz w:val="24"/>
      <w:szCs w:val="24"/>
    </w:rPr>
  </w:style>
  <w:style w:type="character" w:customStyle="1" w:styleId="Ttulo1Carter1">
    <w:name w:val="Título 1 Caráter1"/>
    <w:basedOn w:val="Tipodeletrapredefinidodopargrafo"/>
    <w:uiPriority w:val="9"/>
    <w:rsid w:val="001A5D3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/>
    </w:rPr>
  </w:style>
  <w:style w:type="character" w:customStyle="1" w:styleId="ListLabel1">
    <w:name w:val="ListLabel 1"/>
    <w:qFormat/>
    <w:rsid w:val="001A5D31"/>
    <w:rPr>
      <w:sz w:val="24"/>
    </w:rPr>
  </w:style>
  <w:style w:type="character" w:customStyle="1" w:styleId="ListLabel2">
    <w:name w:val="ListLabel 2"/>
    <w:qFormat/>
    <w:rsid w:val="001A5D31"/>
    <w:rPr>
      <w:sz w:val="20"/>
    </w:rPr>
  </w:style>
  <w:style w:type="character" w:customStyle="1" w:styleId="ListLabel3">
    <w:name w:val="ListLabel 3"/>
    <w:qFormat/>
    <w:rsid w:val="001A5D31"/>
    <w:rPr>
      <w:sz w:val="20"/>
    </w:rPr>
  </w:style>
  <w:style w:type="character" w:customStyle="1" w:styleId="ListLabel4">
    <w:name w:val="ListLabel 4"/>
    <w:qFormat/>
    <w:rsid w:val="001A5D31"/>
    <w:rPr>
      <w:sz w:val="20"/>
    </w:rPr>
  </w:style>
  <w:style w:type="character" w:customStyle="1" w:styleId="ListLabel5">
    <w:name w:val="ListLabel 5"/>
    <w:qFormat/>
    <w:rsid w:val="001A5D31"/>
    <w:rPr>
      <w:sz w:val="20"/>
    </w:rPr>
  </w:style>
  <w:style w:type="character" w:customStyle="1" w:styleId="ListLabel6">
    <w:name w:val="ListLabel 6"/>
    <w:qFormat/>
    <w:rsid w:val="001A5D31"/>
    <w:rPr>
      <w:sz w:val="20"/>
    </w:rPr>
  </w:style>
  <w:style w:type="character" w:customStyle="1" w:styleId="ListLabel7">
    <w:name w:val="ListLabel 7"/>
    <w:qFormat/>
    <w:rsid w:val="001A5D31"/>
    <w:rPr>
      <w:sz w:val="20"/>
    </w:rPr>
  </w:style>
  <w:style w:type="character" w:customStyle="1" w:styleId="ListLabel8">
    <w:name w:val="ListLabel 8"/>
    <w:qFormat/>
    <w:rsid w:val="001A5D31"/>
    <w:rPr>
      <w:sz w:val="20"/>
    </w:rPr>
  </w:style>
  <w:style w:type="character" w:customStyle="1" w:styleId="ListLabel9">
    <w:name w:val="ListLabel 9"/>
    <w:qFormat/>
    <w:rsid w:val="001A5D31"/>
    <w:rPr>
      <w:sz w:val="20"/>
    </w:rPr>
  </w:style>
  <w:style w:type="character" w:customStyle="1" w:styleId="ListLabel10">
    <w:name w:val="ListLabel 10"/>
    <w:qFormat/>
    <w:rsid w:val="001A5D31"/>
    <w:rPr>
      <w:rFonts w:cs="Courier New"/>
    </w:rPr>
  </w:style>
  <w:style w:type="character" w:customStyle="1" w:styleId="ListLabel11">
    <w:name w:val="ListLabel 11"/>
    <w:qFormat/>
    <w:rsid w:val="001A5D31"/>
    <w:rPr>
      <w:rFonts w:cs="Courier New"/>
    </w:rPr>
  </w:style>
  <w:style w:type="character" w:customStyle="1" w:styleId="ListLabel12">
    <w:name w:val="ListLabel 12"/>
    <w:qFormat/>
    <w:rsid w:val="001A5D31"/>
    <w:rPr>
      <w:rFonts w:cs="Courier New"/>
    </w:rPr>
  </w:style>
  <w:style w:type="paragraph" w:customStyle="1" w:styleId="ndice">
    <w:name w:val="Índice"/>
    <w:basedOn w:val="Normal"/>
    <w:qFormat/>
    <w:rsid w:val="001A5D31"/>
    <w:pPr>
      <w:suppressLineNumbers/>
      <w:spacing w:after="200" w:line="276" w:lineRule="auto"/>
      <w:jc w:val="left"/>
    </w:pPr>
    <w:rPr>
      <w:rFonts w:ascii="Calibri" w:eastAsia="Calibri" w:hAnsi="Calibri" w:cs="Mangal"/>
      <w:color w:val="00000A"/>
      <w:sz w:val="22"/>
    </w:rPr>
  </w:style>
  <w:style w:type="paragraph" w:customStyle="1" w:styleId="Contedodamoldura">
    <w:name w:val="Conteúdo da moldura"/>
    <w:basedOn w:val="Normal"/>
    <w:qFormat/>
    <w:rsid w:val="001A5D31"/>
    <w:pPr>
      <w:spacing w:after="200" w:line="276" w:lineRule="auto"/>
      <w:jc w:val="left"/>
    </w:pPr>
    <w:rPr>
      <w:rFonts w:ascii="Calibri" w:eastAsia="Calibri" w:hAnsi="Calibri"/>
      <w:color w:val="00000A"/>
      <w:sz w:val="22"/>
    </w:rPr>
  </w:style>
  <w:style w:type="paragraph" w:styleId="Corpodetexto">
    <w:name w:val="Body Text"/>
    <w:basedOn w:val="Normal"/>
    <w:link w:val="CorpodetextoCarter"/>
    <w:uiPriority w:val="99"/>
    <w:semiHidden/>
    <w:unhideWhenUsed/>
    <w:rsid w:val="001A5D31"/>
    <w:pPr>
      <w:spacing w:after="120" w:line="276" w:lineRule="auto"/>
      <w:jc w:val="left"/>
    </w:pPr>
    <w:rPr>
      <w:rFonts w:ascii="Calibri" w:eastAsia="Calibri" w:hAnsi="Calibri"/>
      <w:color w:val="00000A"/>
      <w:sz w:val="22"/>
    </w:rPr>
  </w:style>
  <w:style w:type="character" w:customStyle="1" w:styleId="CorpodetextoCarter">
    <w:name w:val="Corpo de texto Caráter"/>
    <w:basedOn w:val="Tipodeletrapredefinidodopargrafo"/>
    <w:link w:val="Corpodetexto"/>
    <w:uiPriority w:val="99"/>
    <w:semiHidden/>
    <w:rsid w:val="001A5D31"/>
    <w:rPr>
      <w:rFonts w:ascii="Calibri" w:eastAsia="Calibri" w:hAnsi="Calibri"/>
      <w:color w:val="00000A"/>
      <w:lang w:val="en-GB"/>
    </w:rPr>
  </w:style>
  <w:style w:type="table" w:customStyle="1" w:styleId="TabelacomGrelha1">
    <w:name w:val="Tabela com Grelha1"/>
    <w:basedOn w:val="Tabelanormal"/>
    <w:next w:val="TabelacomGrelha"/>
    <w:uiPriority w:val="59"/>
    <w:rsid w:val="001A5D31"/>
    <w:pPr>
      <w:spacing w:after="0" w:line="240" w:lineRule="auto"/>
    </w:pPr>
    <w:rPr>
      <w:rFonts w:eastAsia="Calibri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NoResolvida10">
    <w:name w:val="Menção Não Resolvida1"/>
    <w:basedOn w:val="Tipodeletrapredefinidodopargrafo"/>
    <w:uiPriority w:val="99"/>
    <w:semiHidden/>
    <w:unhideWhenUsed/>
    <w:rsid w:val="001A5D31"/>
    <w:rPr>
      <w:color w:val="605E5C"/>
      <w:shd w:val="clear" w:color="auto" w:fill="E1DFDD"/>
    </w:rPr>
  </w:style>
  <w:style w:type="character" w:styleId="Forte">
    <w:name w:val="Strong"/>
    <w:basedOn w:val="Tipodeletrapredefinidodopargrafo"/>
    <w:uiPriority w:val="22"/>
    <w:qFormat/>
    <w:rsid w:val="001A5D31"/>
    <w:rPr>
      <w:b/>
      <w:bCs/>
    </w:rPr>
  </w:style>
  <w:style w:type="character" w:customStyle="1" w:styleId="tlid-translation">
    <w:name w:val="tlid-translation"/>
    <w:basedOn w:val="Tipodeletrapredefinidodopargrafo"/>
    <w:rsid w:val="001A5D31"/>
  </w:style>
  <w:style w:type="numbering" w:customStyle="1" w:styleId="Semlista111">
    <w:name w:val="Sem lista111"/>
    <w:next w:val="Semlista"/>
    <w:uiPriority w:val="99"/>
    <w:semiHidden/>
    <w:unhideWhenUsed/>
    <w:rsid w:val="001A5D31"/>
  </w:style>
  <w:style w:type="paragraph" w:customStyle="1" w:styleId="font5">
    <w:name w:val="font5"/>
    <w:basedOn w:val="Normal"/>
    <w:rsid w:val="001A5D3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000000"/>
      <w:sz w:val="20"/>
      <w:szCs w:val="20"/>
      <w:lang w:eastAsia="pt-PT"/>
    </w:rPr>
  </w:style>
  <w:style w:type="paragraph" w:customStyle="1" w:styleId="font6">
    <w:name w:val="font6"/>
    <w:basedOn w:val="Normal"/>
    <w:rsid w:val="001A5D3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000000"/>
      <w:sz w:val="20"/>
      <w:szCs w:val="20"/>
      <w:lang w:eastAsia="pt-PT"/>
    </w:rPr>
  </w:style>
  <w:style w:type="paragraph" w:customStyle="1" w:styleId="font7">
    <w:name w:val="font7"/>
    <w:basedOn w:val="Normal"/>
    <w:rsid w:val="001A5D3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000000"/>
      <w:sz w:val="18"/>
      <w:szCs w:val="18"/>
      <w:lang w:eastAsia="pt-PT"/>
    </w:rPr>
  </w:style>
  <w:style w:type="paragraph" w:customStyle="1" w:styleId="xl65">
    <w:name w:val="xl65"/>
    <w:basedOn w:val="Normal"/>
    <w:rsid w:val="001A5D31"/>
    <w:pPr>
      <w:pBdr>
        <w:top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  <w:lang w:eastAsia="pt-PT"/>
    </w:rPr>
  </w:style>
  <w:style w:type="paragraph" w:customStyle="1" w:styleId="xl66">
    <w:name w:val="xl66"/>
    <w:basedOn w:val="Normal"/>
    <w:rsid w:val="001A5D31"/>
    <w:pPr>
      <w:pBdr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  <w:lang w:eastAsia="pt-PT"/>
    </w:rPr>
  </w:style>
  <w:style w:type="paragraph" w:customStyle="1" w:styleId="xl67">
    <w:name w:val="xl67"/>
    <w:basedOn w:val="Normal"/>
    <w:rsid w:val="001A5D31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  <w:lang w:eastAsia="pt-PT"/>
    </w:rPr>
  </w:style>
  <w:style w:type="paragraph" w:customStyle="1" w:styleId="xl68">
    <w:name w:val="xl68"/>
    <w:basedOn w:val="Normal"/>
    <w:rsid w:val="001A5D31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Cs w:val="24"/>
      <w:lang w:eastAsia="pt-PT"/>
    </w:rPr>
  </w:style>
  <w:style w:type="character" w:customStyle="1" w:styleId="title-text">
    <w:name w:val="title-text"/>
    <w:basedOn w:val="Tipodeletrapredefinidodopargrafo"/>
    <w:rsid w:val="001A5D31"/>
  </w:style>
  <w:style w:type="character" w:customStyle="1" w:styleId="breadcrumbsitem">
    <w:name w:val="breadcrumbs__item"/>
    <w:basedOn w:val="Tipodeletrapredefinidodopargrafo"/>
    <w:rsid w:val="001A5D31"/>
  </w:style>
  <w:style w:type="paragraph" w:styleId="Subttulo">
    <w:name w:val="Subtitle"/>
    <w:basedOn w:val="Normal"/>
    <w:next w:val="Normal"/>
    <w:link w:val="SubttuloCarter"/>
    <w:uiPriority w:val="11"/>
    <w:qFormat/>
    <w:rsid w:val="001A5D31"/>
    <w:pPr>
      <w:numPr>
        <w:ilvl w:val="1"/>
      </w:numPr>
      <w:spacing w:line="259" w:lineRule="auto"/>
      <w:jc w:val="left"/>
    </w:pPr>
    <w:rPr>
      <w:rFonts w:ascii="Cambria" w:eastAsia="Cambria" w:hAnsi="Cambria" w:cs="Cambria"/>
      <w:i/>
      <w:iCs/>
      <w:color w:val="4F81BD"/>
      <w:spacing w:val="15"/>
      <w:szCs w:val="24"/>
      <w:lang w:val="pt-PT"/>
    </w:rPr>
  </w:style>
  <w:style w:type="character" w:customStyle="1" w:styleId="SubttuloCarcter1">
    <w:name w:val="Subtítulo Carácter1"/>
    <w:basedOn w:val="Tipodeletrapredefinidodopargrafo"/>
    <w:uiPriority w:val="11"/>
    <w:rsid w:val="001A5D3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/>
    </w:rPr>
  </w:style>
  <w:style w:type="character" w:customStyle="1" w:styleId="SubttuloCarter1">
    <w:name w:val="Subtítulo Caráter1"/>
    <w:basedOn w:val="Tipodeletrapredefinidodopargrafo"/>
    <w:uiPriority w:val="11"/>
    <w:rsid w:val="001A5D31"/>
    <w:rPr>
      <w:rFonts w:eastAsiaTheme="minorEastAsia"/>
      <w:color w:val="5A5A5A" w:themeColor="text1" w:themeTint="A5"/>
      <w:spacing w:val="15"/>
    </w:rPr>
  </w:style>
  <w:style w:type="character" w:customStyle="1" w:styleId="Ttulo2Carter1">
    <w:name w:val="Título 2 Caráter1"/>
    <w:basedOn w:val="Tipodeletrapredefinidodopargrafo"/>
    <w:uiPriority w:val="9"/>
    <w:semiHidden/>
    <w:rsid w:val="001A5D31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character" w:customStyle="1" w:styleId="Ttulo3Carter1">
    <w:name w:val="Título 3 Caráter1"/>
    <w:basedOn w:val="Tipodeletrapredefinidodopargrafo"/>
    <w:uiPriority w:val="9"/>
    <w:semiHidden/>
    <w:rsid w:val="001A5D31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italic">
    <w:name w:val="italic"/>
    <w:basedOn w:val="Tipodeletrapredefinidodopargrafo"/>
    <w:rsid w:val="001A5D31"/>
  </w:style>
  <w:style w:type="character" w:customStyle="1" w:styleId="supref">
    <w:name w:val="sup_ref"/>
    <w:basedOn w:val="Tipodeletrapredefinidodopargrafo"/>
    <w:rsid w:val="001A5D31"/>
  </w:style>
  <w:style w:type="character" w:customStyle="1" w:styleId="small-caps">
    <w:name w:val="small-caps"/>
    <w:basedOn w:val="Tipodeletrapredefinidodopargrafo"/>
    <w:rsid w:val="001A5D31"/>
  </w:style>
  <w:style w:type="character" w:customStyle="1" w:styleId="html-italic">
    <w:name w:val="html-italic"/>
    <w:basedOn w:val="Tipodeletrapredefinidodopargrafo"/>
    <w:rsid w:val="001A5D31"/>
  </w:style>
  <w:style w:type="character" w:customStyle="1" w:styleId="anchor-text">
    <w:name w:val="anchor-text"/>
    <w:basedOn w:val="Tipodeletrapredefinidodopargrafo"/>
    <w:rsid w:val="001A5D31"/>
  </w:style>
  <w:style w:type="character" w:customStyle="1" w:styleId="reference">
    <w:name w:val="reference"/>
    <w:basedOn w:val="Tipodeletrapredefinidodopargrafo"/>
    <w:rsid w:val="001A5D31"/>
  </w:style>
  <w:style w:type="character" w:customStyle="1" w:styleId="hgkelc">
    <w:name w:val="hgkelc"/>
    <w:basedOn w:val="Tipodeletrapredefinidodopargrafo"/>
    <w:rsid w:val="001A5D31"/>
  </w:style>
  <w:style w:type="paragraph" w:styleId="NormalWeb">
    <w:name w:val="Normal (Web)"/>
    <w:basedOn w:val="Normal"/>
    <w:uiPriority w:val="99"/>
    <w:unhideWhenUsed/>
    <w:rsid w:val="001A5D3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eastAsia="pt-PT"/>
    </w:rPr>
  </w:style>
  <w:style w:type="character" w:customStyle="1" w:styleId="MenoNoResolvida2">
    <w:name w:val="Menção Não Resolvida2"/>
    <w:basedOn w:val="Tipodeletrapredefinidodopargrafo"/>
    <w:uiPriority w:val="99"/>
    <w:semiHidden/>
    <w:unhideWhenUsed/>
    <w:rsid w:val="001A5D31"/>
    <w:rPr>
      <w:color w:val="605E5C"/>
      <w:shd w:val="clear" w:color="auto" w:fill="E1DFDD"/>
    </w:rPr>
  </w:style>
  <w:style w:type="paragraph" w:styleId="Listacommarcas">
    <w:name w:val="List Bullet"/>
    <w:basedOn w:val="Normal"/>
    <w:uiPriority w:val="99"/>
    <w:unhideWhenUsed/>
    <w:rsid w:val="001A5D31"/>
    <w:pPr>
      <w:numPr>
        <w:numId w:val="17"/>
      </w:numPr>
      <w:spacing w:after="200" w:line="276" w:lineRule="auto"/>
      <w:contextualSpacing/>
      <w:jc w:val="left"/>
    </w:pPr>
    <w:rPr>
      <w:rFonts w:ascii="Calibri" w:eastAsia="Calibri" w:hAnsi="Calibri"/>
      <w:color w:val="00000A"/>
      <w:sz w:val="22"/>
    </w:rPr>
  </w:style>
  <w:style w:type="character" w:customStyle="1" w:styleId="topic-highlight">
    <w:name w:val="topic-highlight"/>
    <w:basedOn w:val="Tipodeletrapredefinidodopargrafo"/>
    <w:rsid w:val="001A5D31"/>
  </w:style>
  <w:style w:type="character" w:customStyle="1" w:styleId="cf01">
    <w:name w:val="cf01"/>
    <w:basedOn w:val="Tipodeletrapredefinidodopargrafo"/>
    <w:rsid w:val="001A5D31"/>
    <w:rPr>
      <w:rFonts w:ascii="Segoe UI" w:hAnsi="Segoe UI" w:cs="Segoe UI" w:hint="default"/>
      <w:sz w:val="18"/>
      <w:szCs w:val="18"/>
    </w:rPr>
  </w:style>
  <w:style w:type="numbering" w:customStyle="1" w:styleId="Semlista2">
    <w:name w:val="Sem lista2"/>
    <w:next w:val="Semlista"/>
    <w:uiPriority w:val="99"/>
    <w:semiHidden/>
    <w:unhideWhenUsed/>
    <w:rsid w:val="001A5D31"/>
  </w:style>
  <w:style w:type="numbering" w:customStyle="1" w:styleId="Semlista3">
    <w:name w:val="Sem lista3"/>
    <w:next w:val="Semlista"/>
    <w:uiPriority w:val="99"/>
    <w:semiHidden/>
    <w:unhideWhenUsed/>
    <w:rsid w:val="001A5D31"/>
  </w:style>
  <w:style w:type="character" w:customStyle="1" w:styleId="jlqj4b">
    <w:name w:val="jlqj4b"/>
    <w:basedOn w:val="Tipodeletrapredefinidodopargrafo"/>
    <w:rsid w:val="001A5D31"/>
  </w:style>
  <w:style w:type="character" w:customStyle="1" w:styleId="q4iawc">
    <w:name w:val="q4iawc"/>
    <w:basedOn w:val="Tipodeletrapredefinidodopargrafo"/>
    <w:rsid w:val="001A5D31"/>
  </w:style>
  <w:style w:type="character" w:customStyle="1" w:styleId="yieifb">
    <w:name w:val="yieifb"/>
    <w:basedOn w:val="Tipodeletrapredefinidodopargrafo"/>
    <w:rsid w:val="001A5D31"/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1A5D31"/>
    <w:pPr>
      <w:spacing w:after="0" w:line="240" w:lineRule="auto"/>
      <w:jc w:val="left"/>
    </w:pPr>
    <w:rPr>
      <w:rFonts w:asciiTheme="minorHAnsi" w:hAnsiTheme="minorHAnsi"/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1A5D31"/>
    <w:rPr>
      <w:sz w:val="20"/>
      <w:szCs w:val="20"/>
      <w:lang w:val="en-GB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1A5D31"/>
    <w:rPr>
      <w:vertAlign w:val="superscript"/>
    </w:rPr>
  </w:style>
  <w:style w:type="paragraph" w:styleId="Textodenotadefim">
    <w:name w:val="endnote text"/>
    <w:basedOn w:val="Normal"/>
    <w:link w:val="TextodenotadefimCarter"/>
    <w:uiPriority w:val="99"/>
    <w:semiHidden/>
    <w:unhideWhenUsed/>
    <w:rsid w:val="001A5D31"/>
    <w:pPr>
      <w:spacing w:after="0" w:line="240" w:lineRule="auto"/>
      <w:jc w:val="left"/>
    </w:pPr>
    <w:rPr>
      <w:rFonts w:asciiTheme="minorHAnsi" w:hAnsiTheme="minorHAnsi"/>
      <w:sz w:val="20"/>
      <w:szCs w:val="20"/>
    </w:r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1A5D31"/>
    <w:rPr>
      <w:sz w:val="20"/>
      <w:szCs w:val="20"/>
      <w:lang w:val="en-GB"/>
    </w:rPr>
  </w:style>
  <w:style w:type="character" w:styleId="Refdenotadefim">
    <w:name w:val="endnote reference"/>
    <w:basedOn w:val="Tipodeletrapredefinidodopargrafo"/>
    <w:uiPriority w:val="99"/>
    <w:semiHidden/>
    <w:unhideWhenUsed/>
    <w:rsid w:val="001A5D31"/>
    <w:rPr>
      <w:vertAlign w:val="superscript"/>
    </w:rPr>
  </w:style>
  <w:style w:type="paragraph" w:customStyle="1" w:styleId="pf0">
    <w:name w:val="pf0"/>
    <w:basedOn w:val="Normal"/>
    <w:rsid w:val="001A5D3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eastAsia="pt-PT"/>
    </w:rPr>
  </w:style>
  <w:style w:type="character" w:customStyle="1" w:styleId="ui-provider">
    <w:name w:val="ui-provider"/>
    <w:basedOn w:val="Tipodeletrapredefinidodopargrafo"/>
    <w:rsid w:val="001A5D31"/>
  </w:style>
  <w:style w:type="character" w:customStyle="1" w:styleId="author">
    <w:name w:val="author"/>
    <w:basedOn w:val="Tipodeletrapredefinidodopargrafo"/>
    <w:rsid w:val="001A5D31"/>
  </w:style>
  <w:style w:type="character" w:customStyle="1" w:styleId="pubyear">
    <w:name w:val="pubyear"/>
    <w:basedOn w:val="Tipodeletrapredefinidodopargrafo"/>
    <w:rsid w:val="001A5D31"/>
  </w:style>
  <w:style w:type="character" w:customStyle="1" w:styleId="articletitle">
    <w:name w:val="articletitle"/>
    <w:basedOn w:val="Tipodeletrapredefinidodopargrafo"/>
    <w:rsid w:val="001A5D31"/>
  </w:style>
  <w:style w:type="character" w:customStyle="1" w:styleId="vol">
    <w:name w:val="vol"/>
    <w:basedOn w:val="Tipodeletrapredefinidodopargrafo"/>
    <w:rsid w:val="001A5D31"/>
  </w:style>
  <w:style w:type="character" w:customStyle="1" w:styleId="pagefirst">
    <w:name w:val="pagefirst"/>
    <w:basedOn w:val="Tipodeletrapredefinidodopargrafo"/>
    <w:rsid w:val="001A5D31"/>
  </w:style>
  <w:style w:type="character" w:customStyle="1" w:styleId="pagelast">
    <w:name w:val="pagelast"/>
    <w:basedOn w:val="Tipodeletrapredefinidodopargrafo"/>
    <w:rsid w:val="001A5D31"/>
  </w:style>
  <w:style w:type="paragraph" w:customStyle="1" w:styleId="typedudocumentcp">
    <w:name w:val="typedudocument_cp"/>
    <w:basedOn w:val="Normal"/>
    <w:rsid w:val="001A5D3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eastAsia="pt-PT"/>
    </w:rPr>
  </w:style>
  <w:style w:type="paragraph" w:customStyle="1" w:styleId="titreobjetcp">
    <w:name w:val="titreobjet_cp"/>
    <w:basedOn w:val="Normal"/>
    <w:rsid w:val="001A5D3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eastAsia="pt-PT"/>
    </w:rPr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1A5D3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pt-PT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1A5D31"/>
    <w:rPr>
      <w:rFonts w:ascii="Courier New" w:eastAsia="Times New Roman" w:hAnsi="Courier New" w:cs="Courier New"/>
      <w:sz w:val="20"/>
      <w:szCs w:val="20"/>
      <w:lang w:val="en-GB" w:eastAsia="pt-PT"/>
    </w:rPr>
  </w:style>
  <w:style w:type="character" w:customStyle="1" w:styleId="y2iqfc">
    <w:name w:val="y2iqfc"/>
    <w:basedOn w:val="Tipodeletrapredefinidodopargrafo"/>
    <w:rsid w:val="001A5D31"/>
  </w:style>
  <w:style w:type="numbering" w:customStyle="1" w:styleId="Semlista4">
    <w:name w:val="Sem lista4"/>
    <w:next w:val="Semlista"/>
    <w:uiPriority w:val="99"/>
    <w:semiHidden/>
    <w:unhideWhenUsed/>
    <w:rsid w:val="001A5D31"/>
  </w:style>
  <w:style w:type="character" w:customStyle="1" w:styleId="texttitle">
    <w:name w:val="text_title"/>
    <w:basedOn w:val="Tipodeletrapredefinidodopargrafo"/>
    <w:rsid w:val="001A5D31"/>
  </w:style>
  <w:style w:type="character" w:customStyle="1" w:styleId="hwtze">
    <w:name w:val="hwtze"/>
    <w:basedOn w:val="Tipodeletrapredefinidodopargrafo"/>
    <w:rsid w:val="001A5D31"/>
  </w:style>
  <w:style w:type="character" w:customStyle="1" w:styleId="hrcahc">
    <w:name w:val="hrcahc"/>
    <w:basedOn w:val="Tipodeletrapredefinidodopargrafo"/>
    <w:rsid w:val="001A5D31"/>
  </w:style>
  <w:style w:type="numbering" w:customStyle="1" w:styleId="Semlista5">
    <w:name w:val="Sem lista5"/>
    <w:next w:val="Semlista"/>
    <w:uiPriority w:val="99"/>
    <w:semiHidden/>
    <w:unhideWhenUsed/>
    <w:rsid w:val="001A5D31"/>
  </w:style>
  <w:style w:type="paragraph" w:customStyle="1" w:styleId="xl63">
    <w:name w:val="xl63"/>
    <w:basedOn w:val="Normal"/>
    <w:rsid w:val="001A5D31"/>
    <w:pPr>
      <w:pBdr>
        <w:left w:val="single" w:sz="4" w:space="0" w:color="FFFFFF"/>
        <w:bottom w:val="single" w:sz="4" w:space="0" w:color="FFFFFF"/>
        <w:right w:val="single" w:sz="4" w:space="0" w:color="FFFFFF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szCs w:val="24"/>
      <w:lang w:eastAsia="pt-PT"/>
    </w:rPr>
  </w:style>
  <w:style w:type="paragraph" w:customStyle="1" w:styleId="xl64">
    <w:name w:val="xl64"/>
    <w:basedOn w:val="Normal"/>
    <w:rsid w:val="001A5D31"/>
    <w:pPr>
      <w:pBdr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szCs w:val="24"/>
      <w:lang w:eastAsia="pt-PT"/>
    </w:rPr>
  </w:style>
  <w:style w:type="numbering" w:customStyle="1" w:styleId="Semlista6">
    <w:name w:val="Sem lista6"/>
    <w:next w:val="Semlista"/>
    <w:uiPriority w:val="99"/>
    <w:semiHidden/>
    <w:unhideWhenUsed/>
    <w:rsid w:val="001A5D31"/>
  </w:style>
  <w:style w:type="paragraph" w:customStyle="1" w:styleId="xl69">
    <w:name w:val="xl69"/>
    <w:basedOn w:val="Normal"/>
    <w:rsid w:val="001A5D31"/>
    <w:pPr>
      <w:pBdr>
        <w:top w:val="single" w:sz="8" w:space="0" w:color="000000"/>
        <w:bottom w:val="single" w:sz="8" w:space="0" w:color="FFFFFF"/>
        <w:right w:val="single" w:sz="8" w:space="0" w:color="FFFFFF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i/>
      <w:iCs/>
      <w:color w:val="000000"/>
      <w:szCs w:val="24"/>
      <w:lang w:val="pt-PT" w:eastAsia="pt-PT"/>
    </w:rPr>
  </w:style>
  <w:style w:type="paragraph" w:customStyle="1" w:styleId="xl70">
    <w:name w:val="xl70"/>
    <w:basedOn w:val="Normal"/>
    <w:rsid w:val="001A5D31"/>
    <w:pPr>
      <w:pBdr>
        <w:left w:val="single" w:sz="8" w:space="0" w:color="FFFFFF"/>
        <w:bottom w:val="single" w:sz="8" w:space="0" w:color="000000"/>
        <w:right w:val="single" w:sz="8" w:space="0" w:color="FFFFFF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color w:val="000000"/>
      <w:szCs w:val="24"/>
      <w:lang w:val="pt-PT" w:eastAsia="pt-PT"/>
    </w:rPr>
  </w:style>
  <w:style w:type="paragraph" w:customStyle="1" w:styleId="xl71">
    <w:name w:val="xl71"/>
    <w:basedOn w:val="Normal"/>
    <w:rsid w:val="001A5D31"/>
    <w:pPr>
      <w:pBdr>
        <w:bottom w:val="single" w:sz="8" w:space="0" w:color="000000"/>
        <w:right w:val="single" w:sz="8" w:space="0" w:color="FFFFFF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color w:val="000000"/>
      <w:szCs w:val="24"/>
      <w:lang w:val="pt-PT" w:eastAsia="pt-PT"/>
    </w:rPr>
  </w:style>
  <w:style w:type="paragraph" w:customStyle="1" w:styleId="xl72">
    <w:name w:val="xl72"/>
    <w:basedOn w:val="Normal"/>
    <w:rsid w:val="001A5D31"/>
    <w:pPr>
      <w:pBdr>
        <w:left w:val="single" w:sz="8" w:space="0" w:color="FFFFFF"/>
        <w:bottom w:val="single" w:sz="8" w:space="0" w:color="FFFFFF"/>
        <w:right w:val="single" w:sz="8" w:space="0" w:color="FFFFFF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color w:val="000000"/>
      <w:szCs w:val="24"/>
      <w:lang w:val="pt-PT" w:eastAsia="pt-PT"/>
    </w:rPr>
  </w:style>
  <w:style w:type="paragraph" w:customStyle="1" w:styleId="xl73">
    <w:name w:val="xl73"/>
    <w:basedOn w:val="Normal"/>
    <w:rsid w:val="001A5D31"/>
    <w:pPr>
      <w:pBdr>
        <w:left w:val="single" w:sz="8" w:space="0" w:color="FFFFFF"/>
        <w:bottom w:val="single" w:sz="8" w:space="0" w:color="000000"/>
        <w:right w:val="single" w:sz="8" w:space="0" w:color="FFFFFF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color w:val="000000"/>
      <w:szCs w:val="24"/>
      <w:lang w:val="pt-PT" w:eastAsia="pt-PT"/>
    </w:rPr>
  </w:style>
  <w:style w:type="paragraph" w:customStyle="1" w:styleId="xl74">
    <w:name w:val="xl74"/>
    <w:basedOn w:val="Normal"/>
    <w:rsid w:val="001A5D31"/>
    <w:pPr>
      <w:pBdr>
        <w:bottom w:val="single" w:sz="8" w:space="0" w:color="000000"/>
        <w:right w:val="single" w:sz="8" w:space="0" w:color="FFFFFF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color w:val="000000"/>
      <w:szCs w:val="24"/>
      <w:lang w:val="pt-PT" w:eastAsia="pt-PT"/>
    </w:rPr>
  </w:style>
  <w:style w:type="paragraph" w:customStyle="1" w:styleId="xl75">
    <w:name w:val="xl75"/>
    <w:basedOn w:val="Normal"/>
    <w:rsid w:val="001A5D31"/>
    <w:pPr>
      <w:pBdr>
        <w:top w:val="single" w:sz="8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val="pt-PT" w:eastAsia="pt-PT"/>
    </w:rPr>
  </w:style>
  <w:style w:type="paragraph" w:customStyle="1" w:styleId="xl76">
    <w:name w:val="xl76"/>
    <w:basedOn w:val="Normal"/>
    <w:rsid w:val="001A5D31"/>
    <w:pPr>
      <w:pBdr>
        <w:top w:val="single" w:sz="8" w:space="0" w:color="FFFFFF"/>
        <w:left w:val="single" w:sz="8" w:space="0" w:color="FFFFFF"/>
        <w:bottom w:val="single" w:sz="8" w:space="0" w:color="auto"/>
        <w:right w:val="single" w:sz="8" w:space="0" w:color="FFFFFF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color w:val="000000"/>
      <w:szCs w:val="24"/>
      <w:lang w:val="pt-PT" w:eastAsia="pt-PT"/>
    </w:rPr>
  </w:style>
  <w:style w:type="paragraph" w:customStyle="1" w:styleId="xl77">
    <w:name w:val="xl77"/>
    <w:basedOn w:val="Normal"/>
    <w:rsid w:val="001A5D31"/>
    <w:pPr>
      <w:pBdr>
        <w:top w:val="single" w:sz="8" w:space="0" w:color="FFFFFF"/>
        <w:bottom w:val="single" w:sz="8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val="pt-PT" w:eastAsia="pt-PT"/>
    </w:rPr>
  </w:style>
  <w:style w:type="paragraph" w:customStyle="1" w:styleId="xl78">
    <w:name w:val="xl78"/>
    <w:basedOn w:val="Normal"/>
    <w:rsid w:val="001A5D31"/>
    <w:pPr>
      <w:pBdr>
        <w:top w:val="single" w:sz="8" w:space="0" w:color="FFFFFF"/>
        <w:left w:val="single" w:sz="8" w:space="0" w:color="FFFFFF"/>
        <w:right w:val="single" w:sz="8" w:space="0" w:color="FFFFFF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color w:val="000000"/>
      <w:szCs w:val="24"/>
      <w:lang w:val="pt-PT" w:eastAsia="pt-PT"/>
    </w:rPr>
  </w:style>
  <w:style w:type="paragraph" w:customStyle="1" w:styleId="xl79">
    <w:name w:val="xl79"/>
    <w:basedOn w:val="Normal"/>
    <w:rsid w:val="001A5D31"/>
    <w:pPr>
      <w:pBdr>
        <w:top w:val="single" w:sz="8" w:space="0" w:color="auto"/>
        <w:left w:val="single" w:sz="8" w:space="0" w:color="FFFFFF"/>
        <w:bottom w:val="single" w:sz="4" w:space="0" w:color="FFFFFF"/>
        <w:right w:val="single" w:sz="8" w:space="0" w:color="FFFFFF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szCs w:val="24"/>
      <w:lang w:val="pt-PT" w:eastAsia="pt-PT"/>
    </w:rPr>
  </w:style>
  <w:style w:type="paragraph" w:customStyle="1" w:styleId="xl80">
    <w:name w:val="xl80"/>
    <w:basedOn w:val="Normal"/>
    <w:rsid w:val="001A5D31"/>
    <w:pPr>
      <w:pBdr>
        <w:top w:val="single" w:sz="8" w:space="0" w:color="auto"/>
        <w:bottom w:val="single" w:sz="4" w:space="0" w:color="FFFFFF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val="pt-PT" w:eastAsia="pt-PT"/>
    </w:rPr>
  </w:style>
  <w:style w:type="paragraph" w:customStyle="1" w:styleId="xl81">
    <w:name w:val="xl81"/>
    <w:basedOn w:val="Normal"/>
    <w:rsid w:val="001A5D31"/>
    <w:pPr>
      <w:pBdr>
        <w:top w:val="single" w:sz="4" w:space="0" w:color="FFFFFF"/>
        <w:left w:val="single" w:sz="8" w:space="0" w:color="FFFFFF"/>
        <w:bottom w:val="single" w:sz="8" w:space="0" w:color="auto"/>
        <w:right w:val="single" w:sz="8" w:space="0" w:color="FFFFFF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color w:val="000000"/>
      <w:szCs w:val="24"/>
      <w:lang w:val="pt-PT" w:eastAsia="pt-PT"/>
    </w:rPr>
  </w:style>
  <w:style w:type="paragraph" w:customStyle="1" w:styleId="xl82">
    <w:name w:val="xl82"/>
    <w:basedOn w:val="Normal"/>
    <w:rsid w:val="001A5D31"/>
    <w:pPr>
      <w:pBdr>
        <w:top w:val="single" w:sz="4" w:space="0" w:color="FFFFFF"/>
        <w:bottom w:val="single" w:sz="8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val="pt-PT" w:eastAsia="pt-PT"/>
    </w:rPr>
  </w:style>
  <w:style w:type="paragraph" w:customStyle="1" w:styleId="font8">
    <w:name w:val="font8"/>
    <w:basedOn w:val="Normal"/>
    <w:rsid w:val="001A5D31"/>
    <w:pPr>
      <w:spacing w:before="100" w:beforeAutospacing="1" w:after="100" w:afterAutospacing="1" w:line="240" w:lineRule="auto"/>
      <w:jc w:val="left"/>
    </w:pPr>
    <w:rPr>
      <w:rFonts w:eastAsia="Times New Roman" w:cs="Times New Roman"/>
      <w:i/>
      <w:iCs/>
      <w:color w:val="000000"/>
      <w:sz w:val="20"/>
      <w:szCs w:val="20"/>
      <w:lang w:val="pt-PT" w:eastAsia="pt-PT"/>
    </w:rPr>
  </w:style>
  <w:style w:type="paragraph" w:customStyle="1" w:styleId="xl83">
    <w:name w:val="xl83"/>
    <w:basedOn w:val="Normal"/>
    <w:rsid w:val="001A5D31"/>
    <w:pPr>
      <w:pBdr>
        <w:bottom w:val="single" w:sz="8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sz w:val="20"/>
      <w:szCs w:val="20"/>
      <w:lang w:val="pt-PT" w:eastAsia="pt-PT"/>
    </w:rPr>
  </w:style>
  <w:style w:type="paragraph" w:customStyle="1" w:styleId="xl84">
    <w:name w:val="xl84"/>
    <w:basedOn w:val="Normal"/>
    <w:rsid w:val="001A5D31"/>
    <w:pPr>
      <w:pBdr>
        <w:top w:val="single" w:sz="8" w:space="0" w:color="000000"/>
        <w:left w:val="single" w:sz="8" w:space="0" w:color="FFFFFF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sz w:val="20"/>
      <w:szCs w:val="20"/>
      <w:lang w:val="pt-PT" w:eastAsia="pt-PT"/>
    </w:rPr>
  </w:style>
  <w:style w:type="paragraph" w:customStyle="1" w:styleId="xl85">
    <w:name w:val="xl85"/>
    <w:basedOn w:val="Normal"/>
    <w:rsid w:val="001A5D31"/>
    <w:pPr>
      <w:pBdr>
        <w:left w:val="single" w:sz="8" w:space="0" w:color="FFFFFF"/>
        <w:bottom w:val="single" w:sz="8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sz w:val="20"/>
      <w:szCs w:val="20"/>
      <w:lang w:val="pt-PT" w:eastAsia="pt-PT"/>
    </w:rPr>
  </w:style>
  <w:style w:type="paragraph" w:customStyle="1" w:styleId="xl86">
    <w:name w:val="xl86"/>
    <w:basedOn w:val="Normal"/>
    <w:rsid w:val="001A5D31"/>
    <w:pPr>
      <w:pBdr>
        <w:left w:val="single" w:sz="4" w:space="0" w:color="FFFFFF"/>
        <w:right w:val="single" w:sz="4" w:space="0" w:color="FFFFFF"/>
      </w:pBdr>
      <w:spacing w:before="100" w:beforeAutospacing="1" w:after="100" w:afterAutospacing="1" w:line="240" w:lineRule="auto"/>
      <w:jc w:val="left"/>
    </w:pPr>
    <w:rPr>
      <w:rFonts w:eastAsia="Times New Roman" w:cs="Times New Roman"/>
      <w:sz w:val="18"/>
      <w:szCs w:val="18"/>
      <w:lang w:val="pt-PT" w:eastAsia="pt-PT"/>
    </w:rPr>
  </w:style>
  <w:style w:type="paragraph" w:customStyle="1" w:styleId="xl87">
    <w:name w:val="xl87"/>
    <w:basedOn w:val="Normal"/>
    <w:rsid w:val="001A5D31"/>
    <w:pPr>
      <w:pBdr>
        <w:top w:val="single" w:sz="8" w:space="0" w:color="000000"/>
        <w:left w:val="single" w:sz="4" w:space="0" w:color="FFFFFF"/>
        <w:bottom w:val="single" w:sz="8" w:space="0" w:color="000000"/>
        <w:right w:val="single" w:sz="4" w:space="0" w:color="FFFFFF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i/>
      <w:iCs/>
      <w:color w:val="000000"/>
      <w:sz w:val="18"/>
      <w:szCs w:val="18"/>
      <w:lang w:val="pt-PT" w:eastAsia="pt-PT"/>
    </w:rPr>
  </w:style>
  <w:style w:type="paragraph" w:customStyle="1" w:styleId="xl88">
    <w:name w:val="xl88"/>
    <w:basedOn w:val="Normal"/>
    <w:rsid w:val="001A5D31"/>
    <w:pPr>
      <w:pBdr>
        <w:top w:val="single" w:sz="8" w:space="0" w:color="000000"/>
        <w:left w:val="single" w:sz="4" w:space="0" w:color="FFFFFF"/>
        <w:bottom w:val="dotted" w:sz="4" w:space="0" w:color="000000"/>
        <w:right w:val="single" w:sz="4" w:space="0" w:color="FFFFFF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i/>
      <w:iCs/>
      <w:color w:val="000000"/>
      <w:sz w:val="18"/>
      <w:szCs w:val="18"/>
      <w:lang w:val="pt-PT" w:eastAsia="pt-PT"/>
    </w:rPr>
  </w:style>
  <w:style w:type="paragraph" w:customStyle="1" w:styleId="xl89">
    <w:name w:val="xl89"/>
    <w:basedOn w:val="Normal"/>
    <w:rsid w:val="001A5D31"/>
    <w:pPr>
      <w:pBdr>
        <w:top w:val="dotted" w:sz="4" w:space="0" w:color="000000"/>
        <w:left w:val="single" w:sz="4" w:space="0" w:color="FFFFFF"/>
        <w:bottom w:val="dotted" w:sz="4" w:space="0" w:color="000000"/>
        <w:right w:val="single" w:sz="4" w:space="0" w:color="FFFFFF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i/>
      <w:iCs/>
      <w:color w:val="000000"/>
      <w:sz w:val="18"/>
      <w:szCs w:val="18"/>
      <w:lang w:val="pt-PT" w:eastAsia="pt-PT"/>
    </w:rPr>
  </w:style>
  <w:style w:type="paragraph" w:customStyle="1" w:styleId="xl90">
    <w:name w:val="xl90"/>
    <w:basedOn w:val="Normal"/>
    <w:rsid w:val="001A5D31"/>
    <w:pPr>
      <w:pBdr>
        <w:top w:val="dotted" w:sz="4" w:space="0" w:color="000000"/>
        <w:left w:val="single" w:sz="4" w:space="0" w:color="FFFFFF"/>
        <w:bottom w:val="single" w:sz="8" w:space="0" w:color="000000"/>
        <w:right w:val="single" w:sz="4" w:space="0" w:color="FFFFFF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i/>
      <w:iCs/>
      <w:color w:val="000000"/>
      <w:sz w:val="18"/>
      <w:szCs w:val="18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2</Pages>
  <Words>5880</Words>
  <Characters>31756</Characters>
  <Application>Microsoft Office Word</Application>
  <DocSecurity>0</DocSecurity>
  <Lines>264</Lines>
  <Paragraphs>7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guel</dc:creator>
  <cp:lastModifiedBy>Miguel ângelo Cavaleiro Fernandes</cp:lastModifiedBy>
  <cp:revision>3</cp:revision>
  <dcterms:created xsi:type="dcterms:W3CDTF">2024-03-05T11:05:00Z</dcterms:created>
  <dcterms:modified xsi:type="dcterms:W3CDTF">2025-05-23T11:08:00Z</dcterms:modified>
</cp:coreProperties>
</file>